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18C52" w14:textId="16E558F4" w:rsidR="009E10CD" w:rsidRPr="009E10CD" w:rsidRDefault="007E62F7" w:rsidP="009E10CD">
      <w:pPr>
        <w:pStyle w:val="Heading1"/>
      </w:pPr>
      <w:r>
        <w:t>Week 02: Instructor Notes</w:t>
      </w:r>
      <w:r w:rsidR="00675358">
        <w:t>.</w:t>
      </w:r>
    </w:p>
    <w:p w14:paraId="33411608" w14:textId="77777777" w:rsidR="009E10CD" w:rsidRPr="009E10CD" w:rsidRDefault="009E10CD" w:rsidP="009E10CD">
      <w:pPr>
        <w:pStyle w:val="Heading2"/>
      </w:pPr>
      <w:r w:rsidRPr="009E10CD">
        <w:t>Overview</w:t>
      </w:r>
    </w:p>
    <w:p w14:paraId="39BA5378" w14:textId="211D4300" w:rsidR="009E10CD" w:rsidRPr="009E10CD" w:rsidRDefault="000E024D" w:rsidP="00C911C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derstanding the</w:t>
      </w:r>
      <w:r w:rsidR="00F73472">
        <w:rPr>
          <w:rFonts w:ascii="Times New Roman" w:eastAsia="Times New Roman" w:hAnsi="Times New Roman" w:cs="Times New Roman"/>
          <w:sz w:val="24"/>
          <w:szCs w:val="24"/>
        </w:rPr>
        <w:t xml:space="preserve"> breadth of Software Testing</w:t>
      </w:r>
      <w:r w:rsidR="002841AA">
        <w:rPr>
          <w:rFonts w:ascii="Times New Roman" w:eastAsia="Times New Roman" w:hAnsi="Times New Roman" w:cs="Times New Roman"/>
          <w:sz w:val="24"/>
          <w:szCs w:val="24"/>
        </w:rPr>
        <w:t xml:space="preserve"> will </w:t>
      </w:r>
      <w:r>
        <w:rPr>
          <w:rFonts w:ascii="Times New Roman" w:eastAsia="Times New Roman" w:hAnsi="Times New Roman" w:cs="Times New Roman"/>
          <w:sz w:val="24"/>
          <w:szCs w:val="24"/>
        </w:rPr>
        <w:t>be a valuable part of software development and the different components</w:t>
      </w:r>
      <w:r w:rsidR="00C911CE">
        <w:rPr>
          <w:rFonts w:ascii="Times New Roman" w:eastAsia="Times New Roman" w:hAnsi="Times New Roman" w:cs="Times New Roman"/>
          <w:sz w:val="24"/>
          <w:szCs w:val="24"/>
        </w:rPr>
        <w:t xml:space="preserve">. </w:t>
      </w:r>
      <w:r w:rsidR="009E10CD" w:rsidRPr="009E10CD">
        <w:rPr>
          <w:rFonts w:ascii="Times New Roman" w:eastAsia="Times New Roman" w:hAnsi="Times New Roman" w:cs="Times New Roman"/>
          <w:sz w:val="24"/>
          <w:szCs w:val="24"/>
        </w:rPr>
        <w:t xml:space="preserve">Students will explore Associations, Organizations, Magazines, websites, and other resources dealing with S/W Testing. </w:t>
      </w:r>
    </w:p>
    <w:p w14:paraId="3C20FE15" w14:textId="77777777" w:rsidR="009E10CD" w:rsidRPr="009E10CD" w:rsidRDefault="009E10CD" w:rsidP="009E10CD">
      <w:pPr>
        <w:pStyle w:val="Heading2"/>
      </w:pPr>
      <w:r w:rsidRPr="009E10CD">
        <w:t>Objectives</w:t>
      </w:r>
    </w:p>
    <w:p w14:paraId="58C03D26" w14:textId="77777777" w:rsidR="009E10CD" w:rsidRPr="009E10CD" w:rsidRDefault="009E10CD" w:rsidP="009E10CD">
      <w:pPr>
        <w:spacing w:before="100" w:beforeAutospacing="1" w:after="100" w:afterAutospacing="1" w:line="240" w:lineRule="auto"/>
        <w:rPr>
          <w:rFonts w:ascii="Times New Roman" w:eastAsia="Times New Roman" w:hAnsi="Times New Roman" w:cs="Times New Roman"/>
          <w:sz w:val="24"/>
          <w:szCs w:val="24"/>
        </w:rPr>
      </w:pPr>
      <w:r w:rsidRPr="009E10CD">
        <w:rPr>
          <w:rFonts w:ascii="Times New Roman" w:eastAsia="Times New Roman" w:hAnsi="Times New Roman" w:cs="Times New Roman"/>
          <w:sz w:val="24"/>
          <w:szCs w:val="24"/>
        </w:rPr>
        <w:t xml:space="preserve">By the end of the week, each student will be able to: </w:t>
      </w:r>
    </w:p>
    <w:p w14:paraId="61F6CC9E" w14:textId="77777777" w:rsidR="009E10CD" w:rsidRPr="009E10CD" w:rsidRDefault="009E10CD" w:rsidP="009E10C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E10CD">
        <w:rPr>
          <w:rFonts w:ascii="Times New Roman" w:eastAsia="Times New Roman" w:hAnsi="Times New Roman" w:cs="Times New Roman"/>
          <w:sz w:val="24"/>
          <w:szCs w:val="24"/>
        </w:rPr>
        <w:t xml:space="preserve">Research Testing Associations, Organization, Magazines, and Web Site resources </w:t>
      </w:r>
    </w:p>
    <w:p w14:paraId="5414C63A" w14:textId="77777777" w:rsidR="009E10CD" w:rsidRPr="009E10CD" w:rsidRDefault="009E10CD" w:rsidP="009E10C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9E10CD">
        <w:rPr>
          <w:rFonts w:ascii="Times New Roman" w:eastAsia="Times New Roman" w:hAnsi="Times New Roman" w:cs="Times New Roman"/>
          <w:sz w:val="24"/>
          <w:szCs w:val="24"/>
        </w:rPr>
        <w:t xml:space="preserve">Discuss Testing professional field </w:t>
      </w:r>
    </w:p>
    <w:p w14:paraId="2C660DB1" w14:textId="77777777" w:rsidR="00A3070A" w:rsidRPr="00A3070A" w:rsidRDefault="00A3070A" w:rsidP="00A3070A">
      <w:pPr>
        <w:pStyle w:val="Heading2"/>
      </w:pPr>
      <w:r w:rsidRPr="00A3070A">
        <w:t>Before the Week Begins (Prepare)</w:t>
      </w:r>
    </w:p>
    <w:p w14:paraId="622808E1" w14:textId="77777777" w:rsidR="00A3070A" w:rsidRPr="00A3070A" w:rsidRDefault="00A3070A" w:rsidP="00A3070A">
      <w:pPr>
        <w:pStyle w:val="Heading3"/>
        <w:rPr>
          <w:rFonts w:eastAsia="Times New Roman"/>
        </w:rPr>
      </w:pPr>
      <w:r w:rsidRPr="00A3070A">
        <w:rPr>
          <w:rFonts w:eastAsia="Times New Roman"/>
        </w:rPr>
        <w:t xml:space="preserve">Preparation: </w:t>
      </w:r>
    </w:p>
    <w:p w14:paraId="34E987D1" w14:textId="132C10C1" w:rsidR="00A3070A" w:rsidRPr="00A3070A" w:rsidRDefault="00A3070A" w:rsidP="00A3070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3070A">
        <w:rPr>
          <w:rFonts w:ascii="Times New Roman" w:eastAsia="Times New Roman" w:hAnsi="Times New Roman" w:cs="Times New Roman"/>
          <w:sz w:val="24"/>
          <w:szCs w:val="24"/>
        </w:rPr>
        <w:t>Student</w:t>
      </w:r>
      <w:r w:rsidR="00675358">
        <w:rPr>
          <w:rFonts w:ascii="Times New Roman" w:eastAsia="Times New Roman" w:hAnsi="Times New Roman" w:cs="Times New Roman"/>
          <w:sz w:val="24"/>
          <w:szCs w:val="24"/>
        </w:rPr>
        <w:t>s</w:t>
      </w:r>
      <w:r w:rsidRPr="00A3070A">
        <w:rPr>
          <w:rFonts w:ascii="Times New Roman" w:eastAsia="Times New Roman" w:hAnsi="Times New Roman" w:cs="Times New Roman"/>
          <w:sz w:val="24"/>
          <w:szCs w:val="24"/>
        </w:rPr>
        <w:t xml:space="preserve"> will be finding an organization, association, or institute that deals with Testing. Have your favorite organization handy to also participate in the discussion.</w:t>
      </w:r>
    </w:p>
    <w:p w14:paraId="7E0C1BDD" w14:textId="5129674A" w:rsidR="00A3070A" w:rsidRPr="00A3070A" w:rsidRDefault="00A3070A" w:rsidP="00A3070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3070A">
        <w:rPr>
          <w:rFonts w:ascii="Times New Roman" w:eastAsia="Times New Roman" w:hAnsi="Times New Roman" w:cs="Times New Roman"/>
          <w:sz w:val="24"/>
          <w:szCs w:val="24"/>
        </w:rPr>
        <w:t>Student</w:t>
      </w:r>
      <w:r w:rsidR="00675358">
        <w:rPr>
          <w:rFonts w:ascii="Times New Roman" w:eastAsia="Times New Roman" w:hAnsi="Times New Roman" w:cs="Times New Roman"/>
          <w:sz w:val="24"/>
          <w:szCs w:val="24"/>
        </w:rPr>
        <w:t>s</w:t>
      </w:r>
      <w:r w:rsidRPr="00A3070A">
        <w:rPr>
          <w:rFonts w:ascii="Times New Roman" w:eastAsia="Times New Roman" w:hAnsi="Times New Roman" w:cs="Times New Roman"/>
          <w:sz w:val="24"/>
          <w:szCs w:val="24"/>
        </w:rPr>
        <w:t xml:space="preserve"> will also be working on a Mission Statement that they will use to integrate </w:t>
      </w:r>
      <w:r w:rsidR="00675358">
        <w:rPr>
          <w:rFonts w:ascii="Times New Roman" w:eastAsia="Times New Roman" w:hAnsi="Times New Roman" w:cs="Times New Roman"/>
          <w:sz w:val="24"/>
          <w:szCs w:val="24"/>
        </w:rPr>
        <w:t>with</w:t>
      </w:r>
      <w:r w:rsidRPr="00A3070A">
        <w:rPr>
          <w:rFonts w:ascii="Times New Roman" w:eastAsia="Times New Roman" w:hAnsi="Times New Roman" w:cs="Times New Roman"/>
          <w:sz w:val="24"/>
          <w:szCs w:val="24"/>
        </w:rPr>
        <w:t xml:space="preserve"> the Prove Assignment and the Week 13 Test Plan.</w:t>
      </w:r>
    </w:p>
    <w:p w14:paraId="3195DD4E" w14:textId="66FCBA4B" w:rsidR="00A3070A" w:rsidRPr="00A3070A" w:rsidRDefault="00A3070A" w:rsidP="00A3070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3070A">
        <w:rPr>
          <w:rFonts w:ascii="Times New Roman" w:eastAsia="Times New Roman" w:hAnsi="Times New Roman" w:cs="Times New Roman"/>
          <w:sz w:val="24"/>
          <w:szCs w:val="24"/>
        </w:rPr>
        <w:t>Students will be creating a brochure (poster, 1</w:t>
      </w:r>
      <w:r w:rsidR="00675358">
        <w:rPr>
          <w:rFonts w:ascii="Times New Roman" w:eastAsia="Times New Roman" w:hAnsi="Times New Roman" w:cs="Times New Roman"/>
          <w:sz w:val="24"/>
          <w:szCs w:val="24"/>
        </w:rPr>
        <w:t>-</w:t>
      </w:r>
      <w:r w:rsidRPr="00A3070A">
        <w:rPr>
          <w:rFonts w:ascii="Times New Roman" w:eastAsia="Times New Roman" w:hAnsi="Times New Roman" w:cs="Times New Roman"/>
          <w:sz w:val="24"/>
          <w:szCs w:val="24"/>
        </w:rPr>
        <w:t xml:space="preserve">page flier, or 3-fold handout) about why employees of H.E.L.P., Inc should take the company's Testing Training. The flier will then be posted on a professional networking site as part of their </w:t>
      </w:r>
      <w:r w:rsidR="00C467F5">
        <w:rPr>
          <w:rFonts w:ascii="Times New Roman" w:eastAsia="Times New Roman" w:hAnsi="Times New Roman" w:cs="Times New Roman"/>
          <w:sz w:val="24"/>
          <w:szCs w:val="24"/>
        </w:rPr>
        <w:t>P</w:t>
      </w:r>
      <w:r w:rsidRPr="00A3070A">
        <w:rPr>
          <w:rFonts w:ascii="Times New Roman" w:eastAsia="Times New Roman" w:hAnsi="Times New Roman" w:cs="Times New Roman"/>
          <w:sz w:val="24"/>
          <w:szCs w:val="24"/>
        </w:rPr>
        <w:t xml:space="preserve">ortfolio. </w:t>
      </w:r>
    </w:p>
    <w:p w14:paraId="5D57C217" w14:textId="77777777" w:rsidR="00A3070A" w:rsidRPr="00A3070A" w:rsidRDefault="00A3070A" w:rsidP="00A3070A">
      <w:pPr>
        <w:pStyle w:val="Heading3"/>
        <w:rPr>
          <w:rFonts w:eastAsia="Times New Roman"/>
        </w:rPr>
      </w:pPr>
      <w:r w:rsidRPr="00A3070A">
        <w:rPr>
          <w:rFonts w:eastAsia="Times New Roman"/>
        </w:rPr>
        <w:t>Partnership/Group work:</w:t>
      </w:r>
    </w:p>
    <w:p w14:paraId="0ABDD482" w14:textId="2DC29278" w:rsidR="00A3070A" w:rsidRDefault="00A3070A" w:rsidP="00A3070A">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3070A">
        <w:rPr>
          <w:rFonts w:ascii="Times New Roman" w:eastAsia="Times New Roman" w:hAnsi="Times New Roman" w:cs="Times New Roman"/>
          <w:sz w:val="24"/>
          <w:szCs w:val="24"/>
        </w:rPr>
        <w:t xml:space="preserve">Add/Drop dates are not until the end of the 2nd week, so to prevent additional work, </w:t>
      </w:r>
      <w:r w:rsidR="00675358">
        <w:rPr>
          <w:rFonts w:ascii="Times New Roman" w:eastAsia="Times New Roman" w:hAnsi="Times New Roman" w:cs="Times New Roman"/>
          <w:sz w:val="24"/>
          <w:szCs w:val="24"/>
        </w:rPr>
        <w:t xml:space="preserve">the </w:t>
      </w:r>
      <w:r w:rsidRPr="00A3070A">
        <w:rPr>
          <w:rFonts w:ascii="Times New Roman" w:eastAsia="Times New Roman" w:hAnsi="Times New Roman" w:cs="Times New Roman"/>
          <w:sz w:val="24"/>
          <w:szCs w:val="24"/>
        </w:rPr>
        <w:t>partnership will not be assigned until Week 03.</w:t>
      </w:r>
    </w:p>
    <w:p w14:paraId="1C79D1F3" w14:textId="08781CAA" w:rsidR="00675358" w:rsidRDefault="00675358" w:rsidP="00675358">
      <w:pPr>
        <w:spacing w:before="100" w:beforeAutospacing="1" w:after="100" w:afterAutospacing="1" w:line="240" w:lineRule="auto"/>
        <w:rPr>
          <w:rFonts w:ascii="Times New Roman" w:eastAsia="Times New Roman" w:hAnsi="Times New Roman" w:cs="Times New Roman"/>
          <w:sz w:val="24"/>
          <w:szCs w:val="24"/>
        </w:rPr>
      </w:pPr>
    </w:p>
    <w:p w14:paraId="6512DA50" w14:textId="77777777" w:rsidR="00D60EE6" w:rsidRDefault="00D60EE6">
      <w:pPr>
        <w:rPr>
          <w:rFonts w:ascii="Times New Roman" w:eastAsia="Times New Roman" w:hAnsi="Times New Roman" w:cs="Times New Roman"/>
          <w:b/>
          <w:bCs/>
          <w:sz w:val="36"/>
          <w:szCs w:val="36"/>
        </w:rPr>
      </w:pPr>
      <w:r>
        <w:br w:type="page"/>
      </w:r>
    </w:p>
    <w:p w14:paraId="547FD51A" w14:textId="2883D86F" w:rsidR="00983214" w:rsidRPr="00983214" w:rsidRDefault="00983214" w:rsidP="00D60EE6">
      <w:pPr>
        <w:pStyle w:val="Heading2"/>
      </w:pPr>
      <w:r w:rsidRPr="00983214">
        <w:lastRenderedPageBreak/>
        <w:t>During the Week (Teach)</w:t>
      </w:r>
    </w:p>
    <w:p w14:paraId="1C463942" w14:textId="77777777" w:rsidR="00983214" w:rsidRPr="00983214" w:rsidRDefault="00983214" w:rsidP="00D60EE6">
      <w:pPr>
        <w:pStyle w:val="Heading3"/>
        <w:rPr>
          <w:rFonts w:eastAsia="Times New Roman"/>
        </w:rPr>
      </w:pPr>
      <w:r w:rsidRPr="00983214">
        <w:rPr>
          <w:rFonts w:eastAsia="Times New Roman"/>
        </w:rPr>
        <w:t>Labs:</w:t>
      </w:r>
    </w:p>
    <w:p w14:paraId="4D0F54C5" w14:textId="77F84AAD" w:rsidR="00983214" w:rsidRPr="00983214" w:rsidRDefault="00983214" w:rsidP="0098321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83214">
        <w:rPr>
          <w:rFonts w:ascii="Times New Roman" w:eastAsia="Times New Roman" w:hAnsi="Times New Roman" w:cs="Times New Roman"/>
          <w:sz w:val="24"/>
          <w:szCs w:val="24"/>
        </w:rPr>
        <w:t xml:space="preserve">One of the features of </w:t>
      </w:r>
      <w:hyperlink r:id="rId5" w:history="1">
        <w:r w:rsidRPr="00983214">
          <w:rPr>
            <w:rFonts w:ascii="Times New Roman" w:eastAsia="Times New Roman" w:hAnsi="Times New Roman" w:cs="Times New Roman"/>
            <w:color w:val="0000FF"/>
            <w:sz w:val="24"/>
            <w:szCs w:val="24"/>
            <w:u w:val="single"/>
          </w:rPr>
          <w:t>Dr. Mobile</w:t>
        </w:r>
      </w:hyperlink>
      <w:r w:rsidRPr="00983214">
        <w:rPr>
          <w:rFonts w:ascii="Times New Roman" w:eastAsia="Times New Roman" w:hAnsi="Times New Roman" w:cs="Times New Roman"/>
          <w:sz w:val="24"/>
          <w:szCs w:val="24"/>
        </w:rPr>
        <w:t xml:space="preserve"> is its ability to gather input quickly. It does this through several sensors. One of the </w:t>
      </w:r>
      <w:r>
        <w:rPr>
          <w:rFonts w:ascii="Times New Roman" w:eastAsia="Times New Roman" w:hAnsi="Times New Roman" w:cs="Times New Roman"/>
          <w:sz w:val="24"/>
          <w:szCs w:val="24"/>
        </w:rPr>
        <w:t>primary</w:t>
      </w:r>
      <w:r w:rsidRPr="00983214">
        <w:rPr>
          <w:rFonts w:ascii="Times New Roman" w:eastAsia="Times New Roman" w:hAnsi="Times New Roman" w:cs="Times New Roman"/>
          <w:sz w:val="24"/>
          <w:szCs w:val="24"/>
        </w:rPr>
        <w:t xml:space="preserve"> sensors is the camera. The camera needs to be able to focus quickly.</w:t>
      </w:r>
    </w:p>
    <w:p w14:paraId="6033E175" w14:textId="3602131D" w:rsidR="00983214" w:rsidRPr="00983214" w:rsidRDefault="00983214" w:rsidP="0098321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83214">
        <w:rPr>
          <w:rFonts w:ascii="Times New Roman" w:eastAsia="Times New Roman" w:hAnsi="Times New Roman" w:cs="Times New Roman"/>
          <w:sz w:val="24"/>
          <w:szCs w:val="24"/>
        </w:rPr>
        <w:t>You</w:t>
      </w:r>
      <w:r>
        <w:rPr>
          <w:rFonts w:ascii="Times New Roman" w:eastAsia="Times New Roman" w:hAnsi="Times New Roman" w:cs="Times New Roman"/>
          <w:sz w:val="24"/>
          <w:szCs w:val="24"/>
        </w:rPr>
        <w:t>r</w:t>
      </w:r>
      <w:r w:rsidRPr="00983214">
        <w:rPr>
          <w:rFonts w:ascii="Times New Roman" w:eastAsia="Times New Roman" w:hAnsi="Times New Roman" w:cs="Times New Roman"/>
          <w:sz w:val="24"/>
          <w:szCs w:val="24"/>
        </w:rPr>
        <w:t xml:space="preserve"> assignment is to determine three different ways </w:t>
      </w:r>
      <w:r>
        <w:rPr>
          <w:rFonts w:ascii="Times New Roman" w:eastAsia="Times New Roman" w:hAnsi="Times New Roman" w:cs="Times New Roman"/>
          <w:sz w:val="24"/>
          <w:szCs w:val="24"/>
        </w:rPr>
        <w:t>to</w:t>
      </w:r>
      <w:r w:rsidRPr="00983214">
        <w:rPr>
          <w:rFonts w:ascii="Times New Roman" w:eastAsia="Times New Roman" w:hAnsi="Times New Roman" w:cs="Times New Roman"/>
          <w:sz w:val="24"/>
          <w:szCs w:val="24"/>
        </w:rPr>
        <w:t xml:space="preserve"> test a </w:t>
      </w:r>
      <w:proofErr w:type="gramStart"/>
      <w:r w:rsidRPr="00983214">
        <w:rPr>
          <w:rFonts w:ascii="Times New Roman" w:eastAsia="Times New Roman" w:hAnsi="Times New Roman" w:cs="Times New Roman"/>
          <w:sz w:val="24"/>
          <w:szCs w:val="24"/>
        </w:rPr>
        <w:t>camera</w:t>
      </w:r>
      <w:r>
        <w:rPr>
          <w:rFonts w:ascii="Times New Roman" w:eastAsia="Times New Roman" w:hAnsi="Times New Roman" w:cs="Times New Roman"/>
          <w:sz w:val="24"/>
          <w:szCs w:val="24"/>
        </w:rPr>
        <w:t>'</w:t>
      </w:r>
      <w:r w:rsidRPr="00983214">
        <w:rPr>
          <w:rFonts w:ascii="Times New Roman" w:eastAsia="Times New Roman" w:hAnsi="Times New Roman" w:cs="Times New Roman"/>
          <w:sz w:val="24"/>
          <w:szCs w:val="24"/>
        </w:rPr>
        <w:t>s</w:t>
      </w:r>
      <w:proofErr w:type="gramEnd"/>
      <w:r w:rsidRPr="00983214">
        <w:rPr>
          <w:rFonts w:ascii="Times New Roman" w:eastAsia="Times New Roman" w:hAnsi="Times New Roman" w:cs="Times New Roman"/>
          <w:sz w:val="24"/>
          <w:szCs w:val="24"/>
        </w:rPr>
        <w:t xml:space="preserve"> autofocus and </w:t>
      </w:r>
      <w:r>
        <w:rPr>
          <w:rFonts w:ascii="Times New Roman" w:eastAsia="Times New Roman" w:hAnsi="Times New Roman" w:cs="Times New Roman"/>
          <w:sz w:val="24"/>
          <w:szCs w:val="24"/>
        </w:rPr>
        <w:t>develop</w:t>
      </w:r>
      <w:r w:rsidRPr="00983214">
        <w:rPr>
          <w:rFonts w:ascii="Times New Roman" w:eastAsia="Times New Roman" w:hAnsi="Times New Roman" w:cs="Times New Roman"/>
          <w:sz w:val="24"/>
          <w:szCs w:val="24"/>
        </w:rPr>
        <w:t xml:space="preserve"> a method to determine which type of focus algorithm and how fast. </w:t>
      </w:r>
    </w:p>
    <w:p w14:paraId="415D21D1" w14:textId="0E01D6AF" w:rsidR="00983214" w:rsidRPr="00983214" w:rsidRDefault="00983214" w:rsidP="0098321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83214">
        <w:rPr>
          <w:rFonts w:ascii="Times New Roman" w:eastAsia="Times New Roman" w:hAnsi="Times New Roman" w:cs="Times New Roman"/>
          <w:sz w:val="24"/>
          <w:szCs w:val="24"/>
        </w:rPr>
        <w:t>This will be the students</w:t>
      </w:r>
      <w:r>
        <w:rPr>
          <w:rFonts w:ascii="Times New Roman" w:eastAsia="Times New Roman" w:hAnsi="Times New Roman" w:cs="Times New Roman"/>
          <w:sz w:val="24"/>
          <w:szCs w:val="24"/>
        </w:rPr>
        <w:t>'</w:t>
      </w:r>
      <w:r w:rsidRPr="00983214">
        <w:rPr>
          <w:rFonts w:ascii="Times New Roman" w:eastAsia="Times New Roman" w:hAnsi="Times New Roman" w:cs="Times New Roman"/>
          <w:sz w:val="24"/>
          <w:szCs w:val="24"/>
        </w:rPr>
        <w:t xml:space="preserve"> first attempt </w:t>
      </w:r>
      <w:r>
        <w:rPr>
          <w:rFonts w:ascii="Times New Roman" w:eastAsia="Times New Roman" w:hAnsi="Times New Roman" w:cs="Times New Roman"/>
          <w:sz w:val="24"/>
          <w:szCs w:val="24"/>
        </w:rPr>
        <w:t>at</w:t>
      </w:r>
      <w:r w:rsidRPr="00983214">
        <w:rPr>
          <w:rFonts w:ascii="Times New Roman" w:eastAsia="Times New Roman" w:hAnsi="Times New Roman" w:cs="Times New Roman"/>
          <w:sz w:val="24"/>
          <w:szCs w:val="24"/>
        </w:rPr>
        <w:t xml:space="preserve"> creating a test. The results will be all over the place in format and style. </w:t>
      </w:r>
    </w:p>
    <w:p w14:paraId="2CE72060" w14:textId="1EB48292" w:rsidR="00983214" w:rsidRPr="00983214" w:rsidRDefault="00983214" w:rsidP="0098321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983214">
        <w:rPr>
          <w:rFonts w:ascii="Times New Roman" w:eastAsia="Times New Roman" w:hAnsi="Times New Roman" w:cs="Times New Roman"/>
          <w:sz w:val="24"/>
          <w:szCs w:val="24"/>
        </w:rPr>
        <w:t xml:space="preserve">Reply to students on how they can improve and run through a couple of the tests the students publish to see if they work. </w:t>
      </w:r>
    </w:p>
    <w:p w14:paraId="02F060E1" w14:textId="77777777" w:rsidR="00675358" w:rsidRPr="00A3070A" w:rsidRDefault="00675358" w:rsidP="00675358">
      <w:pPr>
        <w:spacing w:before="100" w:beforeAutospacing="1" w:after="100" w:afterAutospacing="1" w:line="240" w:lineRule="auto"/>
        <w:rPr>
          <w:rFonts w:ascii="Times New Roman" w:eastAsia="Times New Roman" w:hAnsi="Times New Roman" w:cs="Times New Roman"/>
          <w:sz w:val="24"/>
          <w:szCs w:val="24"/>
        </w:rPr>
      </w:pPr>
    </w:p>
    <w:p w14:paraId="4D638BFC" w14:textId="77777777" w:rsidR="00E924B6" w:rsidRPr="00E924B6" w:rsidRDefault="00E924B6" w:rsidP="00E924B6">
      <w:pPr>
        <w:pStyle w:val="Heading2"/>
      </w:pPr>
      <w:r w:rsidRPr="00E924B6">
        <w:t>Looking Ahead</w:t>
      </w:r>
    </w:p>
    <w:p w14:paraId="75EA0FC1" w14:textId="77777777" w:rsidR="00E924B6" w:rsidRPr="00E924B6" w:rsidRDefault="00E924B6" w:rsidP="00E924B6">
      <w:pPr>
        <w:spacing w:before="100" w:beforeAutospacing="1" w:after="100" w:afterAutospacing="1" w:line="240" w:lineRule="auto"/>
        <w:rPr>
          <w:rFonts w:ascii="Times New Roman" w:eastAsia="Times New Roman" w:hAnsi="Times New Roman" w:cs="Times New Roman"/>
          <w:sz w:val="24"/>
          <w:szCs w:val="24"/>
        </w:rPr>
      </w:pPr>
      <w:r w:rsidRPr="00E924B6">
        <w:rPr>
          <w:rFonts w:ascii="Times New Roman" w:eastAsia="Times New Roman" w:hAnsi="Times New Roman" w:cs="Times New Roman"/>
          <w:sz w:val="24"/>
          <w:szCs w:val="24"/>
        </w:rPr>
        <w:t xml:space="preserve">Next week's announcements: </w:t>
      </w:r>
    </w:p>
    <w:p w14:paraId="2F6B5653" w14:textId="48CDE03B" w:rsidR="00C6239A" w:rsidRDefault="00E924B6" w:rsidP="00E924B6">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E924B6">
        <w:rPr>
          <w:rFonts w:ascii="Times New Roman" w:eastAsia="Times New Roman" w:hAnsi="Times New Roman" w:cs="Times New Roman"/>
          <w:sz w:val="24"/>
          <w:szCs w:val="24"/>
        </w:rPr>
        <w:t>Please create and post your Announcement for W0</w:t>
      </w:r>
      <w:r w:rsidR="00270B76">
        <w:rPr>
          <w:rFonts w:ascii="Times New Roman" w:eastAsia="Times New Roman" w:hAnsi="Times New Roman" w:cs="Times New Roman"/>
          <w:sz w:val="24"/>
          <w:szCs w:val="24"/>
        </w:rPr>
        <w:t>3</w:t>
      </w:r>
      <w:r w:rsidRPr="00E924B6">
        <w:rPr>
          <w:rFonts w:ascii="Times New Roman" w:eastAsia="Times New Roman" w:hAnsi="Times New Roman" w:cs="Times New Roman"/>
          <w:sz w:val="24"/>
          <w:szCs w:val="24"/>
        </w:rPr>
        <w:t xml:space="preserve"> by Friday of this week</w:t>
      </w:r>
      <w:r w:rsidR="006719FB">
        <w:rPr>
          <w:rFonts w:ascii="Times New Roman" w:eastAsia="Times New Roman" w:hAnsi="Times New Roman" w:cs="Times New Roman"/>
          <w:sz w:val="24"/>
          <w:szCs w:val="24"/>
        </w:rPr>
        <w:t>, at the least by Monday</w:t>
      </w:r>
      <w:r w:rsidRPr="00E924B6">
        <w:rPr>
          <w:rFonts w:ascii="Times New Roman" w:eastAsia="Times New Roman" w:hAnsi="Times New Roman" w:cs="Times New Roman"/>
          <w:sz w:val="24"/>
          <w:szCs w:val="24"/>
        </w:rPr>
        <w:t xml:space="preserve">. </w:t>
      </w:r>
    </w:p>
    <w:p w14:paraId="4C8DF19C" w14:textId="0E165013" w:rsidR="00F522E8" w:rsidRDefault="00F522E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194D883" w14:textId="77777777" w:rsidR="00D51BA8" w:rsidRDefault="00D51BA8" w:rsidP="00D51BA8">
      <w:pPr>
        <w:pStyle w:val="Heading1"/>
      </w:pPr>
      <w:r>
        <w:lastRenderedPageBreak/>
        <w:t>Prepare</w:t>
      </w:r>
    </w:p>
    <w:p w14:paraId="6642E75D" w14:textId="77777777" w:rsidR="00D51BA8" w:rsidRDefault="00D51BA8" w:rsidP="00D51BA8">
      <w:pPr>
        <w:pStyle w:val="Heading2"/>
      </w:pPr>
      <w:r>
        <w:t>Overview</w:t>
      </w:r>
    </w:p>
    <w:p w14:paraId="2FB2C975" w14:textId="0800A950" w:rsidR="00D51BA8" w:rsidRDefault="00D51BA8" w:rsidP="00D51BA8">
      <w:pPr>
        <w:pStyle w:val="NormalWeb"/>
      </w:pPr>
      <w:r>
        <w:t xml:space="preserve">This week students will get an introduction to the course and the first influence </w:t>
      </w:r>
      <w:r w:rsidR="00EF1F63">
        <w:t>on</w:t>
      </w:r>
      <w:r>
        <w:t xml:space="preserve"> Software Testing.</w:t>
      </w:r>
    </w:p>
    <w:p w14:paraId="0E92E5C7" w14:textId="77777777" w:rsidR="00D51BA8" w:rsidRDefault="00D51BA8" w:rsidP="00D51BA8">
      <w:pPr>
        <w:pStyle w:val="Heading2"/>
      </w:pPr>
      <w:r>
        <w:t>Objectives</w:t>
      </w:r>
    </w:p>
    <w:p w14:paraId="3485BF03" w14:textId="77777777" w:rsidR="00D51BA8" w:rsidRDefault="00D51BA8" w:rsidP="00D51BA8">
      <w:pPr>
        <w:pStyle w:val="NormalWeb"/>
      </w:pPr>
      <w:r>
        <w:t xml:space="preserve">By the end of the week, each student will be able to: </w:t>
      </w:r>
    </w:p>
    <w:p w14:paraId="09FDA704" w14:textId="77777777" w:rsidR="00D51BA8" w:rsidRDefault="00D51BA8" w:rsidP="00D51BA8">
      <w:pPr>
        <w:numPr>
          <w:ilvl w:val="0"/>
          <w:numId w:val="16"/>
        </w:numPr>
        <w:spacing w:before="100" w:beforeAutospacing="1" w:after="100" w:afterAutospacing="1" w:line="240" w:lineRule="auto"/>
      </w:pPr>
      <w:r>
        <w:t>Research different Testing Associations, Organizations, Magazines, and Web Sites resources, and</w:t>
      </w:r>
    </w:p>
    <w:p w14:paraId="62FCFE85" w14:textId="77777777" w:rsidR="00D51BA8" w:rsidRDefault="00D51BA8" w:rsidP="00D51BA8">
      <w:pPr>
        <w:numPr>
          <w:ilvl w:val="0"/>
          <w:numId w:val="16"/>
        </w:numPr>
        <w:spacing w:before="100" w:beforeAutospacing="1" w:after="100" w:afterAutospacing="1" w:line="240" w:lineRule="auto"/>
      </w:pPr>
      <w:r>
        <w:t xml:space="preserve">Discuss the professional field of Testing. </w:t>
      </w:r>
    </w:p>
    <w:p w14:paraId="04007F51" w14:textId="77777777" w:rsidR="00D51BA8" w:rsidRDefault="00D51BA8" w:rsidP="00D51BA8">
      <w:pPr>
        <w:pStyle w:val="Heading2"/>
      </w:pPr>
      <w:r>
        <w:t>Preparation Material</w:t>
      </w:r>
    </w:p>
    <w:p w14:paraId="2220FDCD" w14:textId="17E0E1B5" w:rsidR="00D51BA8" w:rsidRDefault="00D51BA8" w:rsidP="00D51BA8">
      <w:pPr>
        <w:pStyle w:val="NormalWeb"/>
      </w:pPr>
      <w:r>
        <w:t>To be prepared for this module's activities, please read the following and be prepared to start or complete activities for Teach One Another and Prove assignments.</w:t>
      </w:r>
    </w:p>
    <w:p w14:paraId="66B55DDD" w14:textId="77777777" w:rsidR="00D51BA8" w:rsidRDefault="00D51BA8" w:rsidP="00D51BA8">
      <w:pPr>
        <w:pStyle w:val="Heading3"/>
      </w:pPr>
      <w:r>
        <w:t>Reading</w:t>
      </w:r>
    </w:p>
    <w:p w14:paraId="235D2F6B" w14:textId="77777777" w:rsidR="0023042B" w:rsidRDefault="0023042B" w:rsidP="0023042B">
      <w:pPr>
        <w:numPr>
          <w:ilvl w:val="0"/>
          <w:numId w:val="32"/>
        </w:numPr>
        <w:spacing w:before="100" w:beforeAutospacing="1" w:after="100" w:afterAutospacing="1" w:line="240" w:lineRule="auto"/>
      </w:pPr>
      <w:r w:rsidRPr="00A30A23">
        <w:t xml:space="preserve">See </w:t>
      </w:r>
      <w:hyperlink r:id="rId6" w:history="1">
        <w:r w:rsidRPr="00A30A23">
          <w:rPr>
            <w:rStyle w:val="Hyperlink"/>
          </w:rPr>
          <w:t>Reading Materials</w:t>
        </w:r>
      </w:hyperlink>
    </w:p>
    <w:p w14:paraId="60B4F45A" w14:textId="64A7D6D7" w:rsidR="002E4C15" w:rsidRDefault="00D51BA8" w:rsidP="00440F64">
      <w:r>
        <w:t>Additional Resou</w:t>
      </w:r>
      <w:r w:rsidR="008500DB">
        <w:t>r</w:t>
      </w:r>
      <w:r>
        <w:t>ces:</w:t>
      </w:r>
    </w:p>
    <w:tbl>
      <w:tblPr>
        <w:tblW w:w="12720" w:type="dxa"/>
        <w:tblCellMar>
          <w:left w:w="0" w:type="dxa"/>
          <w:right w:w="0" w:type="dxa"/>
        </w:tblCellMar>
        <w:tblLook w:val="0420" w:firstRow="1" w:lastRow="0" w:firstColumn="0" w:lastColumn="0" w:noHBand="0" w:noVBand="1"/>
      </w:tblPr>
      <w:tblGrid>
        <w:gridCol w:w="6200"/>
        <w:gridCol w:w="1120"/>
        <w:gridCol w:w="5400"/>
      </w:tblGrid>
      <w:tr w:rsidR="002E4C15" w:rsidRPr="002E4C15" w14:paraId="3588165C" w14:textId="77777777" w:rsidTr="002E4C15">
        <w:trPr>
          <w:trHeight w:val="258"/>
        </w:trPr>
        <w:tc>
          <w:tcPr>
            <w:tcW w:w="6200" w:type="dxa"/>
            <w:tcBorders>
              <w:top w:val="single" w:sz="8" w:space="0" w:color="FFFFFF"/>
              <w:left w:val="single" w:sz="8" w:space="0" w:color="FFFFFF"/>
              <w:bottom w:val="single" w:sz="24" w:space="0" w:color="FFFFFF"/>
              <w:right w:val="single" w:sz="8" w:space="0" w:color="FFFFFF"/>
            </w:tcBorders>
            <w:shd w:val="clear" w:color="auto" w:fill="1CADE4"/>
            <w:tcMar>
              <w:top w:w="11" w:type="dxa"/>
              <w:left w:w="11" w:type="dxa"/>
              <w:bottom w:w="0" w:type="dxa"/>
              <w:right w:w="11" w:type="dxa"/>
            </w:tcMar>
            <w:vAlign w:val="center"/>
            <w:hideMark/>
          </w:tcPr>
          <w:p w14:paraId="129B4558" w14:textId="77777777" w:rsidR="002E4C15" w:rsidRPr="002E4C15" w:rsidRDefault="002E4C15" w:rsidP="00440F64">
            <w:r w:rsidRPr="002E4C15">
              <w:rPr>
                <w:b/>
                <w:bCs/>
              </w:rPr>
              <w:t xml:space="preserve">Associations  </w:t>
            </w:r>
          </w:p>
        </w:tc>
        <w:tc>
          <w:tcPr>
            <w:tcW w:w="1120" w:type="dxa"/>
            <w:tcBorders>
              <w:top w:val="single" w:sz="8" w:space="0" w:color="FFFFFF"/>
              <w:left w:val="single" w:sz="8" w:space="0" w:color="FFFFFF"/>
              <w:bottom w:val="single" w:sz="24" w:space="0" w:color="FFFFFF"/>
              <w:right w:val="single" w:sz="8" w:space="0" w:color="FFFFFF"/>
            </w:tcBorders>
            <w:shd w:val="clear" w:color="auto" w:fill="1CADE4"/>
            <w:tcMar>
              <w:top w:w="11" w:type="dxa"/>
              <w:left w:w="11" w:type="dxa"/>
              <w:bottom w:w="0" w:type="dxa"/>
              <w:right w:w="11" w:type="dxa"/>
            </w:tcMar>
            <w:vAlign w:val="center"/>
            <w:hideMark/>
          </w:tcPr>
          <w:p w14:paraId="69C00646" w14:textId="77777777" w:rsidR="002E4C15" w:rsidRPr="002E4C15" w:rsidRDefault="002E4C15" w:rsidP="00440F64">
            <w:r w:rsidRPr="002E4C15">
              <w:rPr>
                <w:b/>
                <w:bCs/>
              </w:rPr>
              <w:t>Acc</w:t>
            </w:r>
          </w:p>
        </w:tc>
        <w:tc>
          <w:tcPr>
            <w:tcW w:w="5400" w:type="dxa"/>
            <w:tcBorders>
              <w:top w:val="single" w:sz="8" w:space="0" w:color="FFFFFF"/>
              <w:left w:val="single" w:sz="8" w:space="0" w:color="FFFFFF"/>
              <w:bottom w:val="single" w:sz="24" w:space="0" w:color="FFFFFF"/>
              <w:right w:val="single" w:sz="8" w:space="0" w:color="FFFFFF"/>
            </w:tcBorders>
            <w:shd w:val="clear" w:color="auto" w:fill="1CADE4"/>
            <w:tcMar>
              <w:top w:w="11" w:type="dxa"/>
              <w:left w:w="11" w:type="dxa"/>
              <w:bottom w:w="0" w:type="dxa"/>
              <w:right w:w="11" w:type="dxa"/>
            </w:tcMar>
            <w:vAlign w:val="center"/>
            <w:hideMark/>
          </w:tcPr>
          <w:p w14:paraId="06BDAC4F" w14:textId="77777777" w:rsidR="002E4C15" w:rsidRPr="002E4C15" w:rsidRDefault="002E4C15" w:rsidP="00440F64">
            <w:r w:rsidRPr="002E4C15">
              <w:rPr>
                <w:b/>
                <w:bCs/>
              </w:rPr>
              <w:t xml:space="preserve">Websites  </w:t>
            </w:r>
          </w:p>
        </w:tc>
      </w:tr>
      <w:tr w:rsidR="002E4C15" w:rsidRPr="002E4C15" w14:paraId="3AB32C24" w14:textId="77777777" w:rsidTr="002E4C15">
        <w:trPr>
          <w:trHeight w:val="305"/>
        </w:trPr>
        <w:tc>
          <w:tcPr>
            <w:tcW w:w="6200" w:type="dxa"/>
            <w:tcBorders>
              <w:top w:val="single" w:sz="24"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bottom"/>
            <w:hideMark/>
          </w:tcPr>
          <w:p w14:paraId="40CEA216" w14:textId="77777777" w:rsidR="002E4C15" w:rsidRPr="002E4C15" w:rsidRDefault="002E4C15" w:rsidP="00440F64">
            <w:r w:rsidRPr="002E4C15">
              <w:t xml:space="preserve">A1QA SW Testing </w:t>
            </w:r>
            <w:proofErr w:type="spellStart"/>
            <w:r w:rsidRPr="002E4C15">
              <w:t>Compnay</w:t>
            </w:r>
            <w:proofErr w:type="spellEnd"/>
          </w:p>
        </w:tc>
        <w:tc>
          <w:tcPr>
            <w:tcW w:w="1120" w:type="dxa"/>
            <w:tcBorders>
              <w:top w:val="single" w:sz="24"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bottom"/>
            <w:hideMark/>
          </w:tcPr>
          <w:p w14:paraId="522CF797" w14:textId="77777777" w:rsidR="002E4C15" w:rsidRPr="002E4C15" w:rsidRDefault="002E4C15" w:rsidP="00440F64">
            <w:r w:rsidRPr="002E4C15">
              <w:t>A1QA</w:t>
            </w:r>
          </w:p>
        </w:tc>
        <w:tc>
          <w:tcPr>
            <w:tcW w:w="5400" w:type="dxa"/>
            <w:tcBorders>
              <w:top w:val="single" w:sz="24"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bottom"/>
            <w:hideMark/>
          </w:tcPr>
          <w:p w14:paraId="22232E47" w14:textId="77777777" w:rsidR="002E4C15" w:rsidRPr="002E4C15" w:rsidRDefault="002E4C15" w:rsidP="00440F64">
            <w:r w:rsidRPr="002E4C15">
              <w:t>https://www.a1qa.com/</w:t>
            </w:r>
          </w:p>
        </w:tc>
      </w:tr>
      <w:tr w:rsidR="002E4C15" w:rsidRPr="002E4C15" w14:paraId="04D3830F"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06B12C76" w14:textId="77777777" w:rsidR="002E4C15" w:rsidRPr="002E4C15" w:rsidRDefault="002E4C15" w:rsidP="00440F64">
            <w:r w:rsidRPr="002E4C15">
              <w:t xml:space="preserve">Agile Alliance </w:t>
            </w:r>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56035400" w14:textId="77777777" w:rsidR="002E4C15" w:rsidRPr="002E4C15" w:rsidRDefault="002E4C15" w:rsidP="00440F64">
            <w:r w:rsidRPr="002E4C15">
              <w:t xml:space="preserve">  </w:t>
            </w:r>
          </w:p>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58BA797D" w14:textId="77777777" w:rsidR="002E4C15" w:rsidRPr="002E4C15" w:rsidRDefault="00440F64" w:rsidP="00440F64">
            <w:hyperlink r:id="rId7" w:history="1">
              <w:r w:rsidR="002E4C15" w:rsidRPr="002E4C15">
                <w:rPr>
                  <w:rStyle w:val="Hyperlink"/>
                </w:rPr>
                <w:t xml:space="preserve">https://www.agilealliance.org/ </w:t>
              </w:r>
            </w:hyperlink>
          </w:p>
        </w:tc>
      </w:tr>
      <w:tr w:rsidR="002E4C15" w:rsidRPr="002E4C15" w14:paraId="19572987"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41579756" w14:textId="77777777" w:rsidR="002E4C15" w:rsidRPr="002E4C15" w:rsidRDefault="002E4C15" w:rsidP="00440F64">
            <w:r w:rsidRPr="002E4C15">
              <w:t xml:space="preserve">American Society for Quality </w:t>
            </w:r>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5855A39E" w14:textId="77777777" w:rsidR="002E4C15" w:rsidRPr="002E4C15" w:rsidRDefault="002E4C15" w:rsidP="00440F64">
            <w:r w:rsidRPr="002E4C15">
              <w:t xml:space="preserve">ASQ </w:t>
            </w:r>
          </w:p>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6872DB62" w14:textId="77777777" w:rsidR="002E4C15" w:rsidRPr="002E4C15" w:rsidRDefault="00440F64" w:rsidP="00440F64">
            <w:hyperlink r:id="rId8" w:history="1">
              <w:r w:rsidR="002E4C15" w:rsidRPr="002E4C15">
                <w:rPr>
                  <w:rStyle w:val="Hyperlink"/>
                </w:rPr>
                <w:t xml:space="preserve">www.asq.org </w:t>
              </w:r>
            </w:hyperlink>
          </w:p>
        </w:tc>
      </w:tr>
      <w:tr w:rsidR="002E4C15" w:rsidRPr="002E4C15" w14:paraId="21248A16" w14:textId="77777777" w:rsidTr="002E4C15">
        <w:trPr>
          <w:trHeight w:val="589"/>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3FE0DB3D" w14:textId="77777777" w:rsidR="002E4C15" w:rsidRPr="002E4C15" w:rsidRDefault="002E4C15" w:rsidP="00440F64">
            <w:r w:rsidRPr="002E4C15">
              <w:t xml:space="preserve">American Software Testing Qualifications Board (ASTQB)  </w:t>
            </w:r>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304779AB" w14:textId="77777777" w:rsidR="002E4C15" w:rsidRPr="002E4C15" w:rsidRDefault="002E4C15" w:rsidP="00440F64">
            <w:r w:rsidRPr="002E4C15">
              <w:t xml:space="preserve">ASTQB </w:t>
            </w:r>
          </w:p>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41136C0A" w14:textId="77777777" w:rsidR="002E4C15" w:rsidRPr="002E4C15" w:rsidRDefault="00440F64" w:rsidP="00440F64">
            <w:hyperlink r:id="rId9" w:history="1">
              <w:r w:rsidR="002E4C15" w:rsidRPr="002E4C15">
                <w:rPr>
                  <w:rStyle w:val="Hyperlink"/>
                </w:rPr>
                <w:t xml:space="preserve">https://www.istqb.org   </w:t>
              </w:r>
            </w:hyperlink>
          </w:p>
        </w:tc>
      </w:tr>
      <w:tr w:rsidR="002E4C15" w:rsidRPr="002E4C15" w14:paraId="3B762565"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11D2284A" w14:textId="77777777" w:rsidR="002E4C15" w:rsidRPr="002E4C15" w:rsidRDefault="002E4C15" w:rsidP="00440F64">
            <w:r w:rsidRPr="002E4C15">
              <w:t xml:space="preserve">Association for Software Testing  </w:t>
            </w:r>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46605E7F" w14:textId="77777777" w:rsidR="002E4C15" w:rsidRPr="002E4C15" w:rsidRDefault="002E4C15" w:rsidP="00440F64">
            <w:r w:rsidRPr="002E4C15">
              <w:t xml:space="preserve">AST </w:t>
            </w:r>
          </w:p>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7A161024" w14:textId="77777777" w:rsidR="002E4C15" w:rsidRPr="002E4C15" w:rsidRDefault="00440F64" w:rsidP="00440F64">
            <w:hyperlink r:id="rId10" w:history="1">
              <w:r w:rsidR="002E4C15" w:rsidRPr="002E4C15">
                <w:rPr>
                  <w:rStyle w:val="Hyperlink"/>
                </w:rPr>
                <w:t xml:space="preserve">https://www.associationforsoftwaretesting.org/   </w:t>
              </w:r>
            </w:hyperlink>
          </w:p>
        </w:tc>
      </w:tr>
      <w:tr w:rsidR="002E4C15" w:rsidRPr="002E4C15" w14:paraId="4E5FBC74"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3E857852" w14:textId="77777777" w:rsidR="002E4C15" w:rsidRPr="002E4C15" w:rsidRDefault="002E4C15" w:rsidP="00440F64">
            <w:r w:rsidRPr="002E4C15">
              <w:t xml:space="preserve">Association of Testing &amp; Software Quality Assurance  </w:t>
            </w:r>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2165B975" w14:textId="54BCF3D9" w:rsidR="002E4C15" w:rsidRPr="002E4C15" w:rsidRDefault="002E4C15" w:rsidP="00440F64">
            <w:r w:rsidRPr="002E4C15">
              <w:t>AT*</w:t>
            </w:r>
            <w:r w:rsidR="00FA27EB">
              <w:t xml:space="preserve"> S.Q.A.</w:t>
            </w:r>
            <w:r w:rsidRPr="002E4C15">
              <w:t xml:space="preserve"> </w:t>
            </w:r>
          </w:p>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568884E9" w14:textId="77777777" w:rsidR="002E4C15" w:rsidRPr="002E4C15" w:rsidRDefault="00440F64" w:rsidP="00440F64">
            <w:hyperlink r:id="rId11" w:history="1">
              <w:r w:rsidR="002E4C15" w:rsidRPr="002E4C15">
                <w:rPr>
                  <w:rStyle w:val="Hyperlink"/>
                </w:rPr>
                <w:t xml:space="preserve"> https://atsqa.org/ </w:t>
              </w:r>
            </w:hyperlink>
          </w:p>
        </w:tc>
      </w:tr>
      <w:tr w:rsidR="002E4C15" w:rsidRPr="002E4C15" w14:paraId="6C806690"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49CD97DD" w14:textId="45CC64E6" w:rsidR="002E4C15" w:rsidRPr="002E4C15" w:rsidRDefault="002E4C15" w:rsidP="00440F64">
            <w:r w:rsidRPr="002E4C15">
              <w:t>B</w:t>
            </w:r>
            <w:r w:rsidR="00FA27EB">
              <w:t>.C.S.</w:t>
            </w:r>
            <w:r w:rsidRPr="002E4C15">
              <w:t xml:space="preserve"> The Charted Institute for I</w:t>
            </w:r>
            <w:r w:rsidR="00FA27EB">
              <w:t>.T.</w:t>
            </w:r>
            <w:r w:rsidRPr="002E4C15">
              <w:t xml:space="preserve"> </w:t>
            </w:r>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6F47DE70" w14:textId="77777777" w:rsidR="002E4C15" w:rsidRPr="002E4C15" w:rsidRDefault="002E4C15" w:rsidP="00440F64">
            <w:r w:rsidRPr="002E4C15">
              <w:t xml:space="preserve">  </w:t>
            </w:r>
          </w:p>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332D50C5" w14:textId="77777777" w:rsidR="002E4C15" w:rsidRPr="002E4C15" w:rsidRDefault="00440F64" w:rsidP="00440F64">
            <w:hyperlink r:id="rId12" w:history="1">
              <w:r w:rsidR="002E4C15" w:rsidRPr="002E4C15">
                <w:rPr>
                  <w:rStyle w:val="Hyperlink"/>
                </w:rPr>
                <w:t xml:space="preserve">https://www.bcs.org </w:t>
              </w:r>
            </w:hyperlink>
          </w:p>
        </w:tc>
      </w:tr>
      <w:tr w:rsidR="002E4C15" w:rsidRPr="002E4C15" w14:paraId="34DED510" w14:textId="77777777" w:rsidTr="002E4C15">
        <w:trPr>
          <w:trHeight w:val="305"/>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14EB89B7" w14:textId="77777777" w:rsidR="002E4C15" w:rsidRPr="002E4C15" w:rsidRDefault="002E4C15" w:rsidP="00440F64">
            <w:proofErr w:type="spellStart"/>
            <w:r w:rsidRPr="002E4C15">
              <w:t>deviQA</w:t>
            </w:r>
            <w:proofErr w:type="spellEnd"/>
            <w:r w:rsidRPr="002E4C15">
              <w:t xml:space="preserve"> </w:t>
            </w:r>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2B0EFE6F" w14:textId="77777777" w:rsidR="002E4C15" w:rsidRPr="002E4C15" w:rsidRDefault="002E4C15" w:rsidP="00440F64"/>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7943B0B4" w14:textId="77777777" w:rsidR="002E4C15" w:rsidRPr="002E4C15" w:rsidRDefault="002E4C15" w:rsidP="00440F64">
            <w:r w:rsidRPr="002E4C15">
              <w:t>https://www.deviqa.com</w:t>
            </w:r>
          </w:p>
        </w:tc>
      </w:tr>
      <w:tr w:rsidR="002E4C15" w:rsidRPr="002E4C15" w14:paraId="2472F8E4"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63A0A166" w14:textId="77777777" w:rsidR="002E4C15" w:rsidRPr="002E4C15" w:rsidRDefault="002E4C15" w:rsidP="00440F64">
            <w:r w:rsidRPr="002E4C15">
              <w:t xml:space="preserve">DZONE </w:t>
            </w:r>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245CB70C" w14:textId="77777777" w:rsidR="002E4C15" w:rsidRPr="002E4C15" w:rsidRDefault="002E4C15" w:rsidP="00440F64">
            <w:r w:rsidRPr="002E4C15">
              <w:t xml:space="preserve">  </w:t>
            </w:r>
          </w:p>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13E71DE8" w14:textId="77777777" w:rsidR="002E4C15" w:rsidRPr="002E4C15" w:rsidRDefault="00440F64" w:rsidP="00440F64">
            <w:hyperlink r:id="rId13" w:history="1">
              <w:r w:rsidR="002E4C15" w:rsidRPr="002E4C15">
                <w:rPr>
                  <w:rStyle w:val="Hyperlink"/>
                </w:rPr>
                <w:t xml:space="preserve">https://dzone.com </w:t>
              </w:r>
            </w:hyperlink>
          </w:p>
        </w:tc>
      </w:tr>
      <w:tr w:rsidR="002E4C15" w:rsidRPr="002E4C15" w14:paraId="18CDA56A" w14:textId="77777777" w:rsidTr="002E4C15">
        <w:trPr>
          <w:trHeight w:val="305"/>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69C311BA" w14:textId="77777777" w:rsidR="002E4C15" w:rsidRPr="002E4C15" w:rsidRDefault="002E4C15" w:rsidP="00440F64">
            <w:r w:rsidRPr="002E4C15">
              <w:lastRenderedPageBreak/>
              <w:t>International Institute for Software Testing</w:t>
            </w:r>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7B8BF0AC" w14:textId="77777777" w:rsidR="002E4C15" w:rsidRPr="002E4C15" w:rsidRDefault="002E4C15" w:rsidP="00440F64">
            <w:r w:rsidRPr="002E4C15">
              <w:t>IIST</w:t>
            </w:r>
          </w:p>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429CEA19" w14:textId="77777777" w:rsidR="002E4C15" w:rsidRPr="002E4C15" w:rsidRDefault="00440F64" w:rsidP="00440F64">
            <w:hyperlink r:id="rId14" w:history="1">
              <w:r w:rsidR="002E4C15" w:rsidRPr="002E4C15">
                <w:rPr>
                  <w:rStyle w:val="Hyperlink"/>
                </w:rPr>
                <w:t>https://testinginstitute.com/</w:t>
              </w:r>
            </w:hyperlink>
          </w:p>
        </w:tc>
      </w:tr>
      <w:tr w:rsidR="002E4C15" w:rsidRPr="002E4C15" w14:paraId="2CFA8508"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244F8F4D" w14:textId="77777777" w:rsidR="002E4C15" w:rsidRPr="002E4C15" w:rsidRDefault="002E4C15" w:rsidP="00440F64">
            <w:r w:rsidRPr="002E4C15">
              <w:t xml:space="preserve">International Software Testing Qualifications Board  </w:t>
            </w:r>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1B3954DE" w14:textId="77777777" w:rsidR="002E4C15" w:rsidRPr="002E4C15" w:rsidRDefault="002E4C15" w:rsidP="00440F64">
            <w:r w:rsidRPr="002E4C15">
              <w:t xml:space="preserve">ISTQB </w:t>
            </w:r>
          </w:p>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01797E9A" w14:textId="77777777" w:rsidR="002E4C15" w:rsidRPr="002E4C15" w:rsidRDefault="00440F64" w:rsidP="00440F64">
            <w:hyperlink r:id="rId15" w:history="1">
              <w:r w:rsidR="002E4C15" w:rsidRPr="002E4C15">
                <w:rPr>
                  <w:rStyle w:val="Hyperlink"/>
                </w:rPr>
                <w:t xml:space="preserve">https://www.istqb.org/  </w:t>
              </w:r>
            </w:hyperlink>
          </w:p>
        </w:tc>
      </w:tr>
      <w:tr w:rsidR="002E4C15" w:rsidRPr="002E4C15" w14:paraId="64227CC2"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21CE4865" w14:textId="77777777" w:rsidR="002E4C15" w:rsidRPr="002E4C15" w:rsidRDefault="002E4C15" w:rsidP="00440F64">
            <w:r w:rsidRPr="002E4C15">
              <w:t xml:space="preserve">ISO </w:t>
            </w:r>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01BC0A6C" w14:textId="77777777" w:rsidR="002E4C15" w:rsidRPr="002E4C15" w:rsidRDefault="002E4C15" w:rsidP="00440F64">
            <w:r w:rsidRPr="002E4C15">
              <w:t xml:space="preserve">  </w:t>
            </w:r>
          </w:p>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25E88426" w14:textId="77777777" w:rsidR="002E4C15" w:rsidRPr="002E4C15" w:rsidRDefault="00440F64" w:rsidP="00440F64">
            <w:hyperlink r:id="rId16" w:history="1">
              <w:r w:rsidR="002E4C15" w:rsidRPr="002E4C15">
                <w:rPr>
                  <w:rStyle w:val="Hyperlink"/>
                </w:rPr>
                <w:t xml:space="preserve">https://www.iso.org  </w:t>
              </w:r>
            </w:hyperlink>
          </w:p>
        </w:tc>
      </w:tr>
      <w:tr w:rsidR="002E4C15" w:rsidRPr="002E4C15" w14:paraId="2D70E6E5"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1A191A99" w14:textId="77777777" w:rsidR="002E4C15" w:rsidRPr="002E4C15" w:rsidRDefault="002E4C15" w:rsidP="00440F64">
            <w:r w:rsidRPr="002E4C15">
              <w:t xml:space="preserve">Micro Focus  </w:t>
            </w:r>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501E21F8" w14:textId="77777777" w:rsidR="002E4C15" w:rsidRPr="002E4C15" w:rsidRDefault="002E4C15" w:rsidP="00440F64">
            <w:r w:rsidRPr="002E4C15">
              <w:t xml:space="preserve">  </w:t>
            </w:r>
          </w:p>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2F09FE63" w14:textId="77777777" w:rsidR="002E4C15" w:rsidRPr="002E4C15" w:rsidRDefault="00440F64" w:rsidP="00440F64">
            <w:hyperlink r:id="rId17" w:history="1">
              <w:r w:rsidR="002E4C15" w:rsidRPr="002E4C15">
                <w:rPr>
                  <w:rStyle w:val="Hyperlink"/>
                </w:rPr>
                <w:t xml:space="preserve">https://www.microfocus.com   </w:t>
              </w:r>
            </w:hyperlink>
          </w:p>
        </w:tc>
      </w:tr>
      <w:tr w:rsidR="002E4C15" w:rsidRPr="002E4C15" w14:paraId="762B7372" w14:textId="77777777" w:rsidTr="002E4C15">
        <w:trPr>
          <w:trHeight w:val="305"/>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5F56AB3E" w14:textId="77777777" w:rsidR="002E4C15" w:rsidRPr="002E4C15" w:rsidRDefault="002E4C15" w:rsidP="00440F64">
            <w:r w:rsidRPr="002E4C15">
              <w:t>Official U.S. List of Certified Software Testers</w:t>
            </w:r>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hideMark/>
          </w:tcPr>
          <w:p w14:paraId="1AF45160" w14:textId="77777777" w:rsidR="002E4C15" w:rsidRPr="002E4C15" w:rsidRDefault="002E4C15" w:rsidP="00440F64"/>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29E2A046" w14:textId="77777777" w:rsidR="002E4C15" w:rsidRPr="002E4C15" w:rsidRDefault="00440F64" w:rsidP="00440F64">
            <w:hyperlink r:id="rId18" w:history="1">
              <w:r w:rsidR="002E4C15" w:rsidRPr="002E4C15">
                <w:rPr>
                  <w:rStyle w:val="Hyperlink"/>
                </w:rPr>
                <w:t>https://astqb.org</w:t>
              </w:r>
            </w:hyperlink>
          </w:p>
        </w:tc>
      </w:tr>
      <w:tr w:rsidR="002E4C15" w:rsidRPr="002E4C15" w14:paraId="362BD2F9"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7BF8CA55" w14:textId="77777777" w:rsidR="002E4C15" w:rsidRPr="002E4C15" w:rsidRDefault="002E4C15" w:rsidP="00440F64">
            <w:r w:rsidRPr="002E4C15">
              <w:t xml:space="preserve">OWASP™ Foundation </w:t>
            </w:r>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12770AB4" w14:textId="77777777" w:rsidR="002E4C15" w:rsidRPr="002E4C15" w:rsidRDefault="002E4C15" w:rsidP="00440F64">
            <w:r w:rsidRPr="002E4C15">
              <w:t xml:space="preserve">  </w:t>
            </w:r>
          </w:p>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7BE25D8D" w14:textId="77777777" w:rsidR="002E4C15" w:rsidRPr="002E4C15" w:rsidRDefault="00440F64" w:rsidP="00440F64">
            <w:hyperlink r:id="rId19" w:history="1">
              <w:r w:rsidR="002E4C15" w:rsidRPr="002E4C15">
                <w:rPr>
                  <w:rStyle w:val="Hyperlink"/>
                </w:rPr>
                <w:t>https://www.owasp.org</w:t>
              </w:r>
            </w:hyperlink>
          </w:p>
        </w:tc>
      </w:tr>
      <w:tr w:rsidR="002E4C15" w:rsidRPr="002E4C15" w14:paraId="2D91DAAC"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4A4971E6" w14:textId="77777777" w:rsidR="002E4C15" w:rsidRPr="002E4C15" w:rsidRDefault="002E4C15" w:rsidP="00440F64">
            <w:r w:rsidRPr="002E4C15">
              <w:t xml:space="preserve">QA InfoTech </w:t>
            </w:r>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7EA35D6B" w14:textId="77777777" w:rsidR="002E4C15" w:rsidRPr="002E4C15" w:rsidRDefault="002E4C15" w:rsidP="00440F64">
            <w:r w:rsidRPr="002E4C15">
              <w:t xml:space="preserve">  </w:t>
            </w:r>
          </w:p>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5C43BC0B" w14:textId="77777777" w:rsidR="002E4C15" w:rsidRPr="002E4C15" w:rsidRDefault="00440F64" w:rsidP="00440F64">
            <w:hyperlink r:id="rId20" w:history="1">
              <w:r w:rsidR="002E4C15" w:rsidRPr="002E4C15">
                <w:rPr>
                  <w:rStyle w:val="Hyperlink"/>
                </w:rPr>
                <w:t xml:space="preserve">https://qainfotech.com/ </w:t>
              </w:r>
            </w:hyperlink>
          </w:p>
        </w:tc>
      </w:tr>
      <w:tr w:rsidR="002E4C15" w:rsidRPr="002E4C15" w14:paraId="13856579"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4F7EC8CF" w14:textId="77777777" w:rsidR="002E4C15" w:rsidRPr="002E4C15" w:rsidRDefault="002E4C15" w:rsidP="00440F64">
            <w:r w:rsidRPr="002E4C15">
              <w:t>QA Mentor</w:t>
            </w:r>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bottom"/>
            <w:hideMark/>
          </w:tcPr>
          <w:p w14:paraId="4DEA7C3F" w14:textId="77777777" w:rsidR="002E4C15" w:rsidRPr="002E4C15" w:rsidRDefault="002E4C15" w:rsidP="00440F64"/>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bottom"/>
            <w:hideMark/>
          </w:tcPr>
          <w:p w14:paraId="37AD6EEE" w14:textId="77777777" w:rsidR="002E4C15" w:rsidRPr="002E4C15" w:rsidRDefault="00440F64" w:rsidP="00440F64">
            <w:hyperlink r:id="rId21" w:history="1">
              <w:r w:rsidR="002E4C15" w:rsidRPr="002E4C15">
                <w:rPr>
                  <w:rStyle w:val="Hyperlink"/>
                </w:rPr>
                <w:t>https://www.qamentor.com/</w:t>
              </w:r>
            </w:hyperlink>
          </w:p>
        </w:tc>
      </w:tr>
      <w:tr w:rsidR="002E4C15" w:rsidRPr="002E4C15" w14:paraId="39FB21DA" w14:textId="77777777" w:rsidTr="002E4C15">
        <w:trPr>
          <w:trHeight w:val="305"/>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7F929198" w14:textId="77777777" w:rsidR="002E4C15" w:rsidRPr="002E4C15" w:rsidRDefault="002E4C15" w:rsidP="00440F64">
            <w:r w:rsidRPr="002E4C15">
              <w:t xml:space="preserve">Qualcomm </w:t>
            </w:r>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34E86EBA" w14:textId="77777777" w:rsidR="002E4C15" w:rsidRPr="002E4C15" w:rsidRDefault="002E4C15" w:rsidP="00440F64"/>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53ECAECF" w14:textId="77777777" w:rsidR="002E4C15" w:rsidRPr="002E4C15" w:rsidRDefault="00440F64" w:rsidP="00440F64">
            <w:hyperlink r:id="rId22" w:history="1">
              <w:r w:rsidR="002E4C15" w:rsidRPr="002E4C15">
                <w:rPr>
                  <w:rStyle w:val="Hyperlink"/>
                </w:rPr>
                <w:t>https://www.qualcomm.com/</w:t>
              </w:r>
            </w:hyperlink>
          </w:p>
        </w:tc>
      </w:tr>
      <w:tr w:rsidR="002E4C15" w:rsidRPr="002E4C15" w14:paraId="7F775DF5"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724E7C30" w14:textId="77777777" w:rsidR="002E4C15" w:rsidRPr="002E4C15" w:rsidRDefault="002E4C15" w:rsidP="00440F64">
            <w:proofErr w:type="spellStart"/>
            <w:r w:rsidRPr="002E4C15">
              <w:t>QualiTest</w:t>
            </w:r>
            <w:proofErr w:type="spellEnd"/>
            <w:r w:rsidRPr="002E4C15">
              <w:t xml:space="preserve"> </w:t>
            </w:r>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47FF2F07" w14:textId="77777777" w:rsidR="002E4C15" w:rsidRPr="002E4C15" w:rsidRDefault="002E4C15" w:rsidP="00440F64">
            <w:r w:rsidRPr="002E4C15">
              <w:t xml:space="preserve">  </w:t>
            </w:r>
          </w:p>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23BC0778" w14:textId="77777777" w:rsidR="002E4C15" w:rsidRPr="002E4C15" w:rsidRDefault="00440F64" w:rsidP="00440F64">
            <w:hyperlink r:id="rId23" w:history="1">
              <w:r w:rsidR="002E4C15" w:rsidRPr="002E4C15">
                <w:rPr>
                  <w:rStyle w:val="Hyperlink"/>
                </w:rPr>
                <w:t xml:space="preserve">https://www.qualitestgroup.com </w:t>
              </w:r>
            </w:hyperlink>
          </w:p>
        </w:tc>
      </w:tr>
      <w:tr w:rsidR="002E4C15" w:rsidRPr="002E4C15" w14:paraId="79815908"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215C7844" w14:textId="77777777" w:rsidR="002E4C15" w:rsidRPr="002E4C15" w:rsidRDefault="002E4C15" w:rsidP="00440F64">
            <w:proofErr w:type="spellStart"/>
            <w:r w:rsidRPr="002E4C15">
              <w:t>QualityLogic</w:t>
            </w:r>
            <w:proofErr w:type="spellEnd"/>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737E90B5" w14:textId="77777777" w:rsidR="002E4C15" w:rsidRPr="002E4C15" w:rsidRDefault="002E4C15" w:rsidP="00440F64"/>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59825EF2" w14:textId="77777777" w:rsidR="002E4C15" w:rsidRPr="002E4C15" w:rsidRDefault="00440F64" w:rsidP="00440F64">
            <w:hyperlink r:id="rId24" w:history="1">
              <w:r w:rsidR="002E4C15" w:rsidRPr="002E4C15">
                <w:rPr>
                  <w:rStyle w:val="Hyperlink"/>
                </w:rPr>
                <w:t>https://www.qualitylogic.com/</w:t>
              </w:r>
            </w:hyperlink>
          </w:p>
        </w:tc>
      </w:tr>
      <w:tr w:rsidR="002E4C15" w:rsidRPr="002E4C15" w14:paraId="7CBDE6B5"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7241700E" w14:textId="77777777" w:rsidR="002E4C15" w:rsidRPr="002E4C15" w:rsidRDefault="002E4C15" w:rsidP="00440F64">
            <w:proofErr w:type="spellStart"/>
            <w:r w:rsidRPr="002E4C15">
              <w:t>Stickyminds</w:t>
            </w:r>
            <w:proofErr w:type="spellEnd"/>
            <w:r w:rsidRPr="002E4C15">
              <w:t xml:space="preserve"> </w:t>
            </w:r>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5374B582" w14:textId="77777777" w:rsidR="002E4C15" w:rsidRPr="002E4C15" w:rsidRDefault="002E4C15" w:rsidP="00440F64">
            <w:r w:rsidRPr="002E4C15">
              <w:t xml:space="preserve">  </w:t>
            </w:r>
          </w:p>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3F640FC6" w14:textId="77777777" w:rsidR="002E4C15" w:rsidRPr="002E4C15" w:rsidRDefault="00440F64" w:rsidP="00440F64">
            <w:hyperlink r:id="rId25" w:history="1">
              <w:r w:rsidR="002E4C15" w:rsidRPr="002E4C15">
                <w:rPr>
                  <w:rStyle w:val="Hyperlink"/>
                </w:rPr>
                <w:t xml:space="preserve">https://www.stickyminds.com/ </w:t>
              </w:r>
            </w:hyperlink>
          </w:p>
        </w:tc>
      </w:tr>
      <w:tr w:rsidR="002E4C15" w:rsidRPr="002E4C15" w14:paraId="0A7F547F" w14:textId="77777777" w:rsidTr="002E4C15">
        <w:trPr>
          <w:trHeight w:val="305"/>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1C48AE69" w14:textId="77777777" w:rsidR="002E4C15" w:rsidRPr="002E4C15" w:rsidRDefault="002E4C15" w:rsidP="00440F64">
            <w:proofErr w:type="spellStart"/>
            <w:r w:rsidRPr="002E4C15">
              <w:t>TestMatic</w:t>
            </w:r>
            <w:proofErr w:type="spellEnd"/>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2B57A0FA" w14:textId="77777777" w:rsidR="002E4C15" w:rsidRPr="002E4C15" w:rsidRDefault="002E4C15" w:rsidP="00440F64"/>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bottom"/>
            <w:hideMark/>
          </w:tcPr>
          <w:p w14:paraId="5BC75E73" w14:textId="77777777" w:rsidR="002E4C15" w:rsidRPr="002E4C15" w:rsidRDefault="00440F64" w:rsidP="00440F64">
            <w:hyperlink r:id="rId26" w:history="1">
              <w:r w:rsidR="002E4C15" w:rsidRPr="002E4C15">
                <w:rPr>
                  <w:rStyle w:val="Hyperlink"/>
                </w:rPr>
                <w:t>https://testmatick.com/</w:t>
              </w:r>
            </w:hyperlink>
          </w:p>
        </w:tc>
      </w:tr>
      <w:tr w:rsidR="002E4C15" w:rsidRPr="002E4C15" w14:paraId="0E87DB33"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51D94322" w14:textId="77777777" w:rsidR="002E4C15" w:rsidRPr="002E4C15" w:rsidRDefault="002E4C15" w:rsidP="00440F64">
            <w:proofErr w:type="spellStart"/>
            <w:r w:rsidRPr="002E4C15">
              <w:t>Testpoint</w:t>
            </w:r>
            <w:proofErr w:type="spellEnd"/>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bottom"/>
            <w:hideMark/>
          </w:tcPr>
          <w:p w14:paraId="16F155A2" w14:textId="77777777" w:rsidR="002E4C15" w:rsidRPr="002E4C15" w:rsidRDefault="002E4C15" w:rsidP="00440F64"/>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bottom"/>
            <w:hideMark/>
          </w:tcPr>
          <w:p w14:paraId="436ED901" w14:textId="77777777" w:rsidR="002E4C15" w:rsidRPr="002E4C15" w:rsidRDefault="00440F64" w:rsidP="00440F64">
            <w:hyperlink r:id="rId27" w:history="1">
              <w:r w:rsidR="002E4C15" w:rsidRPr="002E4C15">
                <w:rPr>
                  <w:rStyle w:val="Hyperlink"/>
                </w:rPr>
                <w:t>https://testpoint.com.au/</w:t>
              </w:r>
            </w:hyperlink>
          </w:p>
        </w:tc>
      </w:tr>
      <w:tr w:rsidR="002E4C15" w:rsidRPr="002E4C15" w14:paraId="56C497AB"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0CF0F338" w14:textId="77777777" w:rsidR="002E4C15" w:rsidRPr="002E4C15" w:rsidRDefault="002E4C15" w:rsidP="00440F64">
            <w:proofErr w:type="spellStart"/>
            <w:r w:rsidRPr="002E4C15">
              <w:t>Tricentis</w:t>
            </w:r>
            <w:proofErr w:type="spellEnd"/>
            <w:r w:rsidRPr="002E4C15">
              <w:t xml:space="preserve"> </w:t>
            </w:r>
          </w:p>
        </w:tc>
        <w:tc>
          <w:tcPr>
            <w:tcW w:w="112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12AF6DF5" w14:textId="77777777" w:rsidR="002E4C15" w:rsidRPr="002E4C15" w:rsidRDefault="002E4C15" w:rsidP="00440F64">
            <w:r w:rsidRPr="002E4C15">
              <w:t xml:space="preserve">  </w:t>
            </w:r>
          </w:p>
        </w:tc>
        <w:tc>
          <w:tcPr>
            <w:tcW w:w="5400" w:type="dxa"/>
            <w:tcBorders>
              <w:top w:val="single" w:sz="8" w:space="0" w:color="FFFFFF"/>
              <w:left w:val="single" w:sz="8" w:space="0" w:color="FFFFFF"/>
              <w:bottom w:val="single" w:sz="8" w:space="0" w:color="FFFFFF"/>
              <w:right w:val="single" w:sz="8" w:space="0" w:color="FFFFFF"/>
            </w:tcBorders>
            <w:shd w:val="clear" w:color="auto" w:fill="E7F1FA"/>
            <w:tcMar>
              <w:top w:w="11" w:type="dxa"/>
              <w:left w:w="11" w:type="dxa"/>
              <w:bottom w:w="0" w:type="dxa"/>
              <w:right w:w="11" w:type="dxa"/>
            </w:tcMar>
            <w:vAlign w:val="center"/>
            <w:hideMark/>
          </w:tcPr>
          <w:p w14:paraId="6F1A15D6" w14:textId="77777777" w:rsidR="002E4C15" w:rsidRPr="002E4C15" w:rsidRDefault="00440F64" w:rsidP="00440F64">
            <w:hyperlink r:id="rId28" w:history="1">
              <w:r w:rsidR="002E4C15" w:rsidRPr="002E4C15">
                <w:rPr>
                  <w:rStyle w:val="Hyperlink"/>
                </w:rPr>
                <w:t xml:space="preserve">https://www.tricentis.com </w:t>
              </w:r>
            </w:hyperlink>
          </w:p>
        </w:tc>
      </w:tr>
      <w:tr w:rsidR="002E4C15" w:rsidRPr="002E4C15" w14:paraId="38C3DA28" w14:textId="77777777" w:rsidTr="002E4C15">
        <w:trPr>
          <w:trHeight w:val="331"/>
        </w:trPr>
        <w:tc>
          <w:tcPr>
            <w:tcW w:w="62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center"/>
            <w:hideMark/>
          </w:tcPr>
          <w:p w14:paraId="4EFB6EBC" w14:textId="77777777" w:rsidR="002E4C15" w:rsidRPr="002E4C15" w:rsidRDefault="002E4C15" w:rsidP="00440F64">
            <w:r w:rsidRPr="002E4C15">
              <w:t>CIGNITI</w:t>
            </w:r>
          </w:p>
        </w:tc>
        <w:tc>
          <w:tcPr>
            <w:tcW w:w="112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bottom"/>
            <w:hideMark/>
          </w:tcPr>
          <w:p w14:paraId="1ED4068E" w14:textId="77777777" w:rsidR="002E4C15" w:rsidRPr="002E4C15" w:rsidRDefault="002E4C15" w:rsidP="00440F64"/>
        </w:tc>
        <w:tc>
          <w:tcPr>
            <w:tcW w:w="5400" w:type="dxa"/>
            <w:tcBorders>
              <w:top w:val="single" w:sz="8" w:space="0" w:color="FFFFFF"/>
              <w:left w:val="single" w:sz="8" w:space="0" w:color="FFFFFF"/>
              <w:bottom w:val="single" w:sz="8" w:space="0" w:color="FFFFFF"/>
              <w:right w:val="single" w:sz="8" w:space="0" w:color="FFFFFF"/>
            </w:tcBorders>
            <w:shd w:val="clear" w:color="auto" w:fill="CCE3F5"/>
            <w:tcMar>
              <w:top w:w="11" w:type="dxa"/>
              <w:left w:w="11" w:type="dxa"/>
              <w:bottom w:w="0" w:type="dxa"/>
              <w:right w:w="11" w:type="dxa"/>
            </w:tcMar>
            <w:vAlign w:val="bottom"/>
            <w:hideMark/>
          </w:tcPr>
          <w:p w14:paraId="470C2A69" w14:textId="77777777" w:rsidR="002E4C15" w:rsidRPr="002E4C15" w:rsidRDefault="002E4C15" w:rsidP="00440F64">
            <w:r w:rsidRPr="002E4C15">
              <w:rPr>
                <w:u w:val="single"/>
              </w:rPr>
              <w:t>https://www.cigniti.com/</w:t>
            </w:r>
          </w:p>
        </w:tc>
      </w:tr>
    </w:tbl>
    <w:p w14:paraId="0E86F396" w14:textId="5EE70B9A" w:rsidR="00D51BA8" w:rsidRDefault="00D51BA8" w:rsidP="002E4C15">
      <w:pPr>
        <w:pStyle w:val="Heading3"/>
      </w:pPr>
      <w:r>
        <w:t> </w:t>
      </w:r>
    </w:p>
    <w:p w14:paraId="65C0878E" w14:textId="4D51B393" w:rsidR="00D51BA8" w:rsidRDefault="00D51BA8">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2D84335" w14:textId="77777777" w:rsidR="00306FD1" w:rsidRDefault="00306FD1" w:rsidP="00306FD1">
      <w:pPr>
        <w:pStyle w:val="Heading1"/>
      </w:pPr>
      <w:r>
        <w:lastRenderedPageBreak/>
        <w:t>What Testing Organizations did you find?</w:t>
      </w:r>
    </w:p>
    <w:p w14:paraId="6D973FC3" w14:textId="77777777" w:rsidR="00306FD1" w:rsidRDefault="00306FD1" w:rsidP="00306FD1">
      <w:pPr>
        <w:pStyle w:val="Heading2"/>
      </w:pPr>
      <w:r>
        <w:t>Overview</w:t>
      </w:r>
    </w:p>
    <w:p w14:paraId="5E761140" w14:textId="77777777" w:rsidR="00306FD1" w:rsidRDefault="00306FD1" w:rsidP="00306FD1">
      <w:pPr>
        <w:pStyle w:val="NormalWeb"/>
      </w:pPr>
      <w:r>
        <w:t xml:space="preserve">Provide a summary of the testing organizations, associations, or institutes. </w:t>
      </w:r>
    </w:p>
    <w:p w14:paraId="7280B65D" w14:textId="77777777" w:rsidR="00306FD1" w:rsidRDefault="00306FD1" w:rsidP="00306FD1">
      <w:pPr>
        <w:pStyle w:val="Heading2"/>
      </w:pPr>
      <w:r>
        <w:t>Instructions</w:t>
      </w:r>
    </w:p>
    <w:p w14:paraId="4EE10020" w14:textId="77777777" w:rsidR="00306FD1" w:rsidRDefault="00306FD1" w:rsidP="00306FD1">
      <w:pPr>
        <w:pStyle w:val="Heading3"/>
      </w:pPr>
      <w:r>
        <w:t>Research</w:t>
      </w:r>
    </w:p>
    <w:p w14:paraId="28CEACA9" w14:textId="77777777" w:rsidR="00306FD1" w:rsidRDefault="00306FD1" w:rsidP="00306FD1">
      <w:pPr>
        <w:pStyle w:val="NormalWeb"/>
      </w:pPr>
      <w:r>
        <w:t xml:space="preserve">You will need to answer the following questions: </w:t>
      </w:r>
    </w:p>
    <w:p w14:paraId="1BC28B7D" w14:textId="77777777" w:rsidR="00306FD1" w:rsidRDefault="00306FD1" w:rsidP="00306FD1">
      <w:pPr>
        <w:numPr>
          <w:ilvl w:val="0"/>
          <w:numId w:val="22"/>
        </w:numPr>
        <w:spacing w:before="100" w:beforeAutospacing="1" w:after="100" w:afterAutospacing="1" w:line="240" w:lineRule="auto"/>
      </w:pPr>
      <w:r>
        <w:t xml:space="preserve">About: </w:t>
      </w:r>
    </w:p>
    <w:p w14:paraId="116E07D0" w14:textId="77777777" w:rsidR="00306FD1" w:rsidRDefault="00306FD1" w:rsidP="00306FD1">
      <w:pPr>
        <w:numPr>
          <w:ilvl w:val="1"/>
          <w:numId w:val="22"/>
        </w:numPr>
        <w:spacing w:before="100" w:beforeAutospacing="1" w:after="100" w:afterAutospacing="1" w:line="240" w:lineRule="auto"/>
      </w:pPr>
      <w:r>
        <w:t xml:space="preserve">What is its mission? Why do they exist? </w:t>
      </w:r>
    </w:p>
    <w:p w14:paraId="452E8264" w14:textId="77777777" w:rsidR="00306FD1" w:rsidRDefault="00306FD1" w:rsidP="00306FD1">
      <w:pPr>
        <w:numPr>
          <w:ilvl w:val="1"/>
          <w:numId w:val="22"/>
        </w:numPr>
        <w:spacing w:before="100" w:beforeAutospacing="1" w:after="100" w:afterAutospacing="1" w:line="240" w:lineRule="auto"/>
      </w:pPr>
      <w:r>
        <w:t xml:space="preserve">What services do they provide? What do they publish? Training? Certifications? </w:t>
      </w:r>
    </w:p>
    <w:p w14:paraId="244D0947" w14:textId="7E980A43" w:rsidR="00306FD1" w:rsidRDefault="00306FD1" w:rsidP="00306FD1">
      <w:pPr>
        <w:numPr>
          <w:ilvl w:val="1"/>
          <w:numId w:val="22"/>
        </w:numPr>
        <w:spacing w:before="100" w:beforeAutospacing="1" w:after="100" w:afterAutospacing="1" w:line="240" w:lineRule="auto"/>
      </w:pPr>
      <w:r>
        <w:t>What publications do they have? How often? Subject Matter</w:t>
      </w:r>
      <w:proofErr w:type="gramStart"/>
      <w:r>
        <w:t>? ?</w:t>
      </w:r>
      <w:proofErr w:type="gramEnd"/>
      <w:r>
        <w:t xml:space="preserve"> (i.e., A.C.M. – Monthly, Ethic Focused)</w:t>
      </w:r>
    </w:p>
    <w:p w14:paraId="3A699F31" w14:textId="77777777" w:rsidR="00306FD1" w:rsidRDefault="00306FD1" w:rsidP="00306FD1">
      <w:pPr>
        <w:numPr>
          <w:ilvl w:val="1"/>
          <w:numId w:val="22"/>
        </w:numPr>
        <w:spacing w:before="100" w:beforeAutospacing="1" w:after="100" w:afterAutospacing="1" w:line="240" w:lineRule="auto"/>
      </w:pPr>
      <w:r>
        <w:t>What certifications do they offer, and why?</w:t>
      </w:r>
    </w:p>
    <w:p w14:paraId="010CEFB3" w14:textId="77777777" w:rsidR="00306FD1" w:rsidRDefault="00306FD1" w:rsidP="00306FD1">
      <w:pPr>
        <w:numPr>
          <w:ilvl w:val="0"/>
          <w:numId w:val="22"/>
        </w:numPr>
        <w:spacing w:before="100" w:beforeAutospacing="1" w:after="100" w:afterAutospacing="1" w:line="240" w:lineRule="auto"/>
      </w:pPr>
      <w:r>
        <w:t xml:space="preserve">Community: </w:t>
      </w:r>
    </w:p>
    <w:p w14:paraId="685451C9" w14:textId="77777777" w:rsidR="00306FD1" w:rsidRDefault="00306FD1" w:rsidP="00306FD1">
      <w:pPr>
        <w:numPr>
          <w:ilvl w:val="1"/>
          <w:numId w:val="22"/>
        </w:numPr>
        <w:spacing w:before="100" w:beforeAutospacing="1" w:after="100" w:afterAutospacing="1" w:line="240" w:lineRule="auto"/>
      </w:pPr>
      <w:r>
        <w:t>Who are their partners, i.e., companies, organizations, etc.?</w:t>
      </w:r>
    </w:p>
    <w:p w14:paraId="05D268DC" w14:textId="77777777" w:rsidR="00306FD1" w:rsidRDefault="00306FD1" w:rsidP="00306FD1">
      <w:pPr>
        <w:numPr>
          <w:ilvl w:val="1"/>
          <w:numId w:val="22"/>
        </w:numPr>
        <w:spacing w:before="100" w:beforeAutospacing="1" w:after="100" w:afterAutospacing="1" w:line="240" w:lineRule="auto"/>
      </w:pPr>
      <w:r>
        <w:t xml:space="preserve">Why should you join? How much? What is free, and what is not? </w:t>
      </w:r>
    </w:p>
    <w:p w14:paraId="740D80E2" w14:textId="77777777" w:rsidR="00306FD1" w:rsidRDefault="00306FD1" w:rsidP="00306FD1">
      <w:pPr>
        <w:numPr>
          <w:ilvl w:val="0"/>
          <w:numId w:val="22"/>
        </w:numPr>
        <w:spacing w:before="100" w:beforeAutospacing="1" w:after="100" w:afterAutospacing="1" w:line="240" w:lineRule="auto"/>
      </w:pPr>
      <w:r>
        <w:t xml:space="preserve">Summary: </w:t>
      </w:r>
    </w:p>
    <w:p w14:paraId="45164A73" w14:textId="70EF3E6B" w:rsidR="00306FD1" w:rsidRDefault="00306FD1" w:rsidP="00306FD1">
      <w:pPr>
        <w:numPr>
          <w:ilvl w:val="1"/>
          <w:numId w:val="22"/>
        </w:numPr>
        <w:spacing w:before="100" w:beforeAutospacing="1" w:after="100" w:afterAutospacing="1" w:line="240" w:lineRule="auto"/>
      </w:pPr>
      <w:r>
        <w:t>Provide a summary of how this resource helps test a professional, business, or project.</w:t>
      </w:r>
    </w:p>
    <w:p w14:paraId="0332EA6F" w14:textId="77777777" w:rsidR="00306FD1" w:rsidRDefault="00306FD1" w:rsidP="00306FD1">
      <w:pPr>
        <w:numPr>
          <w:ilvl w:val="0"/>
          <w:numId w:val="22"/>
        </w:numPr>
        <w:spacing w:before="100" w:beforeAutospacing="1" w:after="100" w:afterAutospacing="1" w:line="240" w:lineRule="auto"/>
      </w:pPr>
      <w:r>
        <w:t xml:space="preserve">References: </w:t>
      </w:r>
    </w:p>
    <w:p w14:paraId="535850D5" w14:textId="77777777" w:rsidR="00306FD1" w:rsidRDefault="00306FD1" w:rsidP="00306FD1">
      <w:pPr>
        <w:numPr>
          <w:ilvl w:val="1"/>
          <w:numId w:val="22"/>
        </w:numPr>
        <w:spacing w:before="100" w:beforeAutospacing="1" w:after="100" w:afterAutospacing="1" w:line="240" w:lineRule="auto"/>
      </w:pPr>
      <w:r>
        <w:t>What resources did you find?  Where did you find your sources?</w:t>
      </w:r>
    </w:p>
    <w:p w14:paraId="7E21D12C" w14:textId="77777777" w:rsidR="00306FD1" w:rsidRDefault="00306FD1" w:rsidP="00306FD1">
      <w:pPr>
        <w:numPr>
          <w:ilvl w:val="1"/>
          <w:numId w:val="22"/>
        </w:numPr>
        <w:spacing w:before="100" w:beforeAutospacing="1" w:after="100" w:afterAutospacing="1" w:line="240" w:lineRule="auto"/>
      </w:pPr>
      <w:r>
        <w:t xml:space="preserve">How many hours did you spend completing this task? </w:t>
      </w:r>
    </w:p>
    <w:p w14:paraId="72627500" w14:textId="77777777" w:rsidR="00306FD1" w:rsidRDefault="00306FD1" w:rsidP="00306FD1">
      <w:pPr>
        <w:numPr>
          <w:ilvl w:val="0"/>
          <w:numId w:val="22"/>
        </w:numPr>
        <w:spacing w:before="100" w:beforeAutospacing="1" w:after="100" w:afterAutospacing="1" w:line="240" w:lineRule="auto"/>
      </w:pPr>
    </w:p>
    <w:p w14:paraId="462F701E" w14:textId="77777777" w:rsidR="00306FD1" w:rsidRDefault="00306FD1" w:rsidP="00306FD1">
      <w:pPr>
        <w:pStyle w:val="Heading3"/>
      </w:pPr>
      <w:r>
        <w:t>Summary</w:t>
      </w:r>
    </w:p>
    <w:p w14:paraId="24ED1720" w14:textId="77777777" w:rsidR="00306FD1" w:rsidRDefault="00306FD1" w:rsidP="00306FD1">
      <w:pPr>
        <w:pStyle w:val="NormalWeb"/>
      </w:pPr>
      <w:r>
        <w:t xml:space="preserve">Provide a summary of the organization that you researched. </w:t>
      </w:r>
    </w:p>
    <w:p w14:paraId="369CF381" w14:textId="77777777" w:rsidR="00306FD1" w:rsidRDefault="00306FD1" w:rsidP="00306FD1">
      <w:pPr>
        <w:pStyle w:val="Heading3"/>
      </w:pPr>
      <w:r>
        <w:t>Follow-up Question</w:t>
      </w:r>
    </w:p>
    <w:p w14:paraId="3E365D47" w14:textId="79E8E25F" w:rsidR="00306FD1" w:rsidRDefault="00306FD1" w:rsidP="00306FD1">
      <w:pPr>
        <w:pStyle w:val="NormalWeb"/>
      </w:pPr>
      <w:r>
        <w:t xml:space="preserve">Create two questions about your organization and post those questions. Questions should be about the organization and are not in your </w:t>
      </w:r>
      <w:r w:rsidR="00EF1F63">
        <w:t>s</w:t>
      </w:r>
      <w:r>
        <w:t xml:space="preserve">ummary. The questions should be open-ended and potentially provide added value to your </w:t>
      </w:r>
      <w:r w:rsidR="00EF1F63">
        <w:t>s</w:t>
      </w:r>
      <w:r>
        <w:t>ummary.</w:t>
      </w:r>
    </w:p>
    <w:p w14:paraId="46A53639" w14:textId="77777777" w:rsidR="00306FD1" w:rsidRDefault="00306FD1" w:rsidP="00306FD1">
      <w:pPr>
        <w:pStyle w:val="Heading3"/>
      </w:pPr>
      <w:r>
        <w:t>Answer Follow-up</w:t>
      </w:r>
    </w:p>
    <w:p w14:paraId="4B1E02D8" w14:textId="2A93234A" w:rsidR="00306FD1" w:rsidRDefault="00306FD1" w:rsidP="00306FD1">
      <w:pPr>
        <w:pStyle w:val="NormalWeb"/>
      </w:pPr>
      <w:r>
        <w:t xml:space="preserve">Answer two other classmates' questions. You </w:t>
      </w:r>
      <w:proofErr w:type="gramStart"/>
      <w:r>
        <w:t>can't</w:t>
      </w:r>
      <w:proofErr w:type="gramEnd"/>
      <w:r>
        <w:t xml:space="preserve"> answer two questions from the same person.</w:t>
      </w:r>
    </w:p>
    <w:p w14:paraId="59600603" w14:textId="77777777" w:rsidR="00306FD1" w:rsidRDefault="00306FD1" w:rsidP="00306FD1">
      <w:pPr>
        <w:pStyle w:val="Heading2"/>
      </w:pPr>
      <w:r>
        <w:t>Rubric</w:t>
      </w:r>
    </w:p>
    <w:p w14:paraId="53D3905C" w14:textId="77777777" w:rsidR="00306FD1" w:rsidRDefault="00306FD1" w:rsidP="00306FD1">
      <w:pPr>
        <w:pStyle w:val="NormalWeb"/>
      </w:pPr>
      <w:r>
        <w:lastRenderedPageBreak/>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52"/>
        <w:gridCol w:w="1626"/>
        <w:gridCol w:w="1601"/>
        <w:gridCol w:w="1447"/>
        <w:gridCol w:w="1253"/>
        <w:gridCol w:w="1881"/>
      </w:tblGrid>
      <w:tr w:rsidR="00306FD1" w14:paraId="745CBC4E" w14:textId="77777777" w:rsidTr="00306FD1">
        <w:trPr>
          <w:tblCellSpacing w:w="15" w:type="dxa"/>
        </w:trPr>
        <w:tc>
          <w:tcPr>
            <w:tcW w:w="0" w:type="auto"/>
            <w:vAlign w:val="center"/>
            <w:hideMark/>
          </w:tcPr>
          <w:p w14:paraId="7655E925" w14:textId="77777777" w:rsidR="00306FD1" w:rsidRDefault="00306FD1">
            <w:pPr>
              <w:jc w:val="center"/>
              <w:rPr>
                <w:b/>
                <w:bCs/>
              </w:rPr>
            </w:pPr>
            <w:r>
              <w:rPr>
                <w:b/>
                <w:bCs/>
              </w:rPr>
              <w:t> </w:t>
            </w:r>
          </w:p>
        </w:tc>
        <w:tc>
          <w:tcPr>
            <w:tcW w:w="0" w:type="auto"/>
            <w:vAlign w:val="center"/>
            <w:hideMark/>
          </w:tcPr>
          <w:p w14:paraId="58DE1478" w14:textId="77777777" w:rsidR="00306FD1" w:rsidRDefault="00306FD1">
            <w:pPr>
              <w:jc w:val="center"/>
              <w:rPr>
                <w:b/>
                <w:bCs/>
              </w:rPr>
            </w:pPr>
            <w:r>
              <w:rPr>
                <w:b/>
                <w:bCs/>
              </w:rPr>
              <w:t>Exceptional</w:t>
            </w:r>
            <w:r>
              <w:rPr>
                <w:b/>
                <w:bCs/>
              </w:rPr>
              <w:br/>
              <w:t>100%</w:t>
            </w:r>
          </w:p>
        </w:tc>
        <w:tc>
          <w:tcPr>
            <w:tcW w:w="0" w:type="auto"/>
            <w:vAlign w:val="center"/>
            <w:hideMark/>
          </w:tcPr>
          <w:p w14:paraId="5AC42C50" w14:textId="77777777" w:rsidR="00306FD1" w:rsidRDefault="00306FD1">
            <w:pPr>
              <w:jc w:val="center"/>
              <w:rPr>
                <w:b/>
                <w:bCs/>
              </w:rPr>
            </w:pPr>
            <w:r>
              <w:rPr>
                <w:b/>
                <w:bCs/>
              </w:rPr>
              <w:t>Good</w:t>
            </w:r>
            <w:r>
              <w:rPr>
                <w:b/>
                <w:bCs/>
              </w:rPr>
              <w:br/>
              <w:t>90%</w:t>
            </w:r>
          </w:p>
        </w:tc>
        <w:tc>
          <w:tcPr>
            <w:tcW w:w="0" w:type="auto"/>
            <w:vAlign w:val="center"/>
            <w:hideMark/>
          </w:tcPr>
          <w:p w14:paraId="32E4E868" w14:textId="77777777" w:rsidR="00306FD1" w:rsidRDefault="00306FD1">
            <w:pPr>
              <w:jc w:val="center"/>
              <w:rPr>
                <w:b/>
                <w:bCs/>
              </w:rPr>
            </w:pPr>
            <w:r>
              <w:rPr>
                <w:b/>
                <w:bCs/>
              </w:rPr>
              <w:t>Acceptable</w:t>
            </w:r>
            <w:r>
              <w:rPr>
                <w:b/>
                <w:bCs/>
              </w:rPr>
              <w:br/>
              <w:t>70%</w:t>
            </w:r>
          </w:p>
        </w:tc>
        <w:tc>
          <w:tcPr>
            <w:tcW w:w="0" w:type="auto"/>
            <w:vAlign w:val="center"/>
            <w:hideMark/>
          </w:tcPr>
          <w:p w14:paraId="12B4B47A" w14:textId="77777777" w:rsidR="00306FD1" w:rsidRDefault="00306FD1">
            <w:pPr>
              <w:jc w:val="center"/>
              <w:rPr>
                <w:b/>
                <w:bCs/>
              </w:rPr>
            </w:pPr>
            <w:r>
              <w:rPr>
                <w:b/>
                <w:bCs/>
              </w:rPr>
              <w:t>Developing</w:t>
            </w:r>
            <w:r>
              <w:rPr>
                <w:b/>
                <w:bCs/>
              </w:rPr>
              <w:br/>
              <w:t>50%</w:t>
            </w:r>
          </w:p>
        </w:tc>
        <w:tc>
          <w:tcPr>
            <w:tcW w:w="0" w:type="auto"/>
            <w:vAlign w:val="center"/>
            <w:hideMark/>
          </w:tcPr>
          <w:p w14:paraId="397C65DE" w14:textId="77777777" w:rsidR="00306FD1" w:rsidRDefault="00306FD1">
            <w:pPr>
              <w:jc w:val="center"/>
              <w:rPr>
                <w:b/>
                <w:bCs/>
              </w:rPr>
            </w:pPr>
            <w:r>
              <w:rPr>
                <w:b/>
                <w:bCs/>
              </w:rPr>
              <w:t>Missing</w:t>
            </w:r>
            <w:r>
              <w:rPr>
                <w:b/>
                <w:bCs/>
              </w:rPr>
              <w:br/>
              <w:t>0%</w:t>
            </w:r>
          </w:p>
        </w:tc>
      </w:tr>
      <w:tr w:rsidR="00306FD1" w14:paraId="4E345F28" w14:textId="77777777" w:rsidTr="00306FD1">
        <w:trPr>
          <w:tblCellSpacing w:w="15" w:type="dxa"/>
        </w:trPr>
        <w:tc>
          <w:tcPr>
            <w:tcW w:w="0" w:type="auto"/>
            <w:vAlign w:val="center"/>
            <w:hideMark/>
          </w:tcPr>
          <w:p w14:paraId="24B0E131" w14:textId="77777777" w:rsidR="00306FD1" w:rsidRDefault="00306FD1">
            <w:pPr>
              <w:jc w:val="center"/>
              <w:rPr>
                <w:b/>
                <w:bCs/>
              </w:rPr>
            </w:pPr>
            <w:r>
              <w:rPr>
                <w:b/>
                <w:bCs/>
              </w:rPr>
              <w:t>Organization Summary 60%</w:t>
            </w:r>
          </w:p>
        </w:tc>
        <w:tc>
          <w:tcPr>
            <w:tcW w:w="0" w:type="auto"/>
            <w:vAlign w:val="center"/>
            <w:hideMark/>
          </w:tcPr>
          <w:p w14:paraId="30BBDB29" w14:textId="77777777" w:rsidR="00306FD1" w:rsidRDefault="00306FD1">
            <w:r>
              <w:t xml:space="preserve">The student presented a professional summary. </w:t>
            </w:r>
          </w:p>
        </w:tc>
        <w:tc>
          <w:tcPr>
            <w:tcW w:w="0" w:type="auto"/>
            <w:vAlign w:val="center"/>
            <w:hideMark/>
          </w:tcPr>
          <w:p w14:paraId="31D37CE0" w14:textId="44F5ED3A" w:rsidR="00306FD1" w:rsidRDefault="00306FD1">
            <w:r>
              <w:t xml:space="preserve">The </w:t>
            </w:r>
            <w:r w:rsidR="00EF1F63">
              <w:t>s</w:t>
            </w:r>
            <w:r>
              <w:t>ummary included all About and Community and Citation information.</w:t>
            </w:r>
          </w:p>
        </w:tc>
        <w:tc>
          <w:tcPr>
            <w:tcW w:w="0" w:type="auto"/>
            <w:vAlign w:val="center"/>
            <w:hideMark/>
          </w:tcPr>
          <w:p w14:paraId="196A7412" w14:textId="2AE58675" w:rsidR="00306FD1" w:rsidRDefault="00306FD1">
            <w:r>
              <w:t xml:space="preserve">The </w:t>
            </w:r>
            <w:r w:rsidR="00EF1F63">
              <w:t>s</w:t>
            </w:r>
            <w:r>
              <w:t>ummary included all About or Community information</w:t>
            </w:r>
          </w:p>
        </w:tc>
        <w:tc>
          <w:tcPr>
            <w:tcW w:w="0" w:type="auto"/>
            <w:vAlign w:val="center"/>
            <w:hideMark/>
          </w:tcPr>
          <w:p w14:paraId="23F39016" w14:textId="132D1925" w:rsidR="00306FD1" w:rsidRDefault="00306FD1">
            <w:r>
              <w:t xml:space="preserve">The </w:t>
            </w:r>
            <w:r w:rsidR="00EF1F63">
              <w:t>s</w:t>
            </w:r>
            <w:r>
              <w:t>ummary included all About or Community information</w:t>
            </w:r>
          </w:p>
        </w:tc>
        <w:tc>
          <w:tcPr>
            <w:tcW w:w="0" w:type="auto"/>
            <w:vAlign w:val="center"/>
            <w:hideMark/>
          </w:tcPr>
          <w:p w14:paraId="51EB62A6" w14:textId="77777777" w:rsidR="00306FD1" w:rsidRDefault="00306FD1">
            <w:r>
              <w:t>No summary provided</w:t>
            </w:r>
          </w:p>
        </w:tc>
      </w:tr>
      <w:tr w:rsidR="00306FD1" w14:paraId="03B2CB24" w14:textId="77777777" w:rsidTr="00306FD1">
        <w:trPr>
          <w:tblCellSpacing w:w="15" w:type="dxa"/>
        </w:trPr>
        <w:tc>
          <w:tcPr>
            <w:tcW w:w="0" w:type="auto"/>
            <w:vAlign w:val="center"/>
            <w:hideMark/>
          </w:tcPr>
          <w:p w14:paraId="4A336E1A" w14:textId="6E60F217" w:rsidR="00306FD1" w:rsidRDefault="00306FD1">
            <w:pPr>
              <w:jc w:val="center"/>
              <w:rPr>
                <w:b/>
                <w:bCs/>
              </w:rPr>
            </w:pPr>
            <w:proofErr w:type="spellStart"/>
            <w:r>
              <w:rPr>
                <w:b/>
                <w:bCs/>
              </w:rPr>
              <w:t>Followup</w:t>
            </w:r>
            <w:proofErr w:type="spellEnd"/>
            <w:r>
              <w:rPr>
                <w:b/>
                <w:bCs/>
              </w:rPr>
              <w:t xml:space="preserve"> questions </w:t>
            </w:r>
            <w:r>
              <w:rPr>
                <w:b/>
                <w:bCs/>
              </w:rPr>
              <w:br/>
              <w:t>10%</w:t>
            </w:r>
          </w:p>
        </w:tc>
        <w:tc>
          <w:tcPr>
            <w:tcW w:w="0" w:type="auto"/>
            <w:vAlign w:val="center"/>
            <w:hideMark/>
          </w:tcPr>
          <w:p w14:paraId="3213BCDA" w14:textId="77777777" w:rsidR="00306FD1" w:rsidRDefault="00306FD1">
            <w:r>
              <w:t xml:space="preserve">The student provided both questions that are open-ended and add value. </w:t>
            </w:r>
          </w:p>
        </w:tc>
        <w:tc>
          <w:tcPr>
            <w:tcW w:w="0" w:type="auto"/>
            <w:vAlign w:val="center"/>
            <w:hideMark/>
          </w:tcPr>
          <w:p w14:paraId="3A40D621" w14:textId="77777777" w:rsidR="00306FD1" w:rsidRDefault="00306FD1">
            <w:r>
              <w:t>Provide both questions as open-ended.</w:t>
            </w:r>
          </w:p>
        </w:tc>
        <w:tc>
          <w:tcPr>
            <w:tcW w:w="0" w:type="auto"/>
            <w:vAlign w:val="center"/>
            <w:hideMark/>
          </w:tcPr>
          <w:p w14:paraId="64638F25" w14:textId="77777777" w:rsidR="00306FD1" w:rsidRDefault="00306FD1">
            <w:r>
              <w:t>Both questions are simple to answer.</w:t>
            </w:r>
          </w:p>
        </w:tc>
        <w:tc>
          <w:tcPr>
            <w:tcW w:w="0" w:type="auto"/>
            <w:vAlign w:val="center"/>
            <w:hideMark/>
          </w:tcPr>
          <w:p w14:paraId="5A777281" w14:textId="77777777" w:rsidR="00306FD1" w:rsidRDefault="00306FD1">
            <w:r>
              <w:t>Provide 1 of the two questions.</w:t>
            </w:r>
          </w:p>
        </w:tc>
        <w:tc>
          <w:tcPr>
            <w:tcW w:w="0" w:type="auto"/>
            <w:vAlign w:val="center"/>
            <w:hideMark/>
          </w:tcPr>
          <w:p w14:paraId="3370A691" w14:textId="77777777" w:rsidR="00306FD1" w:rsidRDefault="00306FD1">
            <w:r>
              <w:t>No provided questions.</w:t>
            </w:r>
          </w:p>
        </w:tc>
      </w:tr>
      <w:tr w:rsidR="00306FD1" w14:paraId="5055E5CC" w14:textId="77777777" w:rsidTr="00306FD1">
        <w:trPr>
          <w:tblCellSpacing w:w="15" w:type="dxa"/>
        </w:trPr>
        <w:tc>
          <w:tcPr>
            <w:tcW w:w="0" w:type="auto"/>
            <w:vAlign w:val="center"/>
            <w:hideMark/>
          </w:tcPr>
          <w:p w14:paraId="7D27DBF9" w14:textId="77777777" w:rsidR="00306FD1" w:rsidRDefault="00306FD1">
            <w:pPr>
              <w:jc w:val="center"/>
              <w:rPr>
                <w:b/>
                <w:bCs/>
              </w:rPr>
            </w:pPr>
            <w:r>
              <w:rPr>
                <w:b/>
                <w:bCs/>
              </w:rPr>
              <w:t>Answer questions</w:t>
            </w:r>
            <w:r>
              <w:rPr>
                <w:b/>
                <w:bCs/>
              </w:rPr>
              <w:br/>
              <w:t>20%</w:t>
            </w:r>
          </w:p>
        </w:tc>
        <w:tc>
          <w:tcPr>
            <w:tcW w:w="0" w:type="auto"/>
            <w:vAlign w:val="center"/>
            <w:hideMark/>
          </w:tcPr>
          <w:p w14:paraId="7D2ECCA0" w14:textId="77777777" w:rsidR="00306FD1" w:rsidRDefault="00306FD1">
            <w:r>
              <w:t>Answered two questions from two different posts and added new information.</w:t>
            </w:r>
          </w:p>
        </w:tc>
        <w:tc>
          <w:tcPr>
            <w:tcW w:w="0" w:type="auto"/>
            <w:vAlign w:val="center"/>
            <w:hideMark/>
          </w:tcPr>
          <w:p w14:paraId="076D08FE" w14:textId="77777777" w:rsidR="00306FD1" w:rsidRDefault="00306FD1">
            <w:r>
              <w:t>Answered two questions from two different classmates</w:t>
            </w:r>
          </w:p>
        </w:tc>
        <w:tc>
          <w:tcPr>
            <w:tcW w:w="0" w:type="auto"/>
            <w:vAlign w:val="center"/>
            <w:hideMark/>
          </w:tcPr>
          <w:p w14:paraId="7CFEBD47" w14:textId="77777777" w:rsidR="00306FD1" w:rsidRDefault="00306FD1">
            <w:r>
              <w:t xml:space="preserve">Answered two questions </w:t>
            </w:r>
          </w:p>
        </w:tc>
        <w:tc>
          <w:tcPr>
            <w:tcW w:w="0" w:type="auto"/>
            <w:vAlign w:val="center"/>
            <w:hideMark/>
          </w:tcPr>
          <w:p w14:paraId="53B05829" w14:textId="77777777" w:rsidR="00306FD1" w:rsidRDefault="00306FD1">
            <w:r>
              <w:t xml:space="preserve">Answered one of the required two questions </w:t>
            </w:r>
          </w:p>
        </w:tc>
        <w:tc>
          <w:tcPr>
            <w:tcW w:w="0" w:type="auto"/>
            <w:vAlign w:val="center"/>
            <w:hideMark/>
          </w:tcPr>
          <w:p w14:paraId="2F32F10A" w14:textId="77777777" w:rsidR="00306FD1" w:rsidRDefault="00306FD1">
            <w:r>
              <w:t>No Answer provided</w:t>
            </w:r>
          </w:p>
        </w:tc>
      </w:tr>
      <w:tr w:rsidR="00306FD1" w14:paraId="6D1137E4" w14:textId="77777777" w:rsidTr="00306FD1">
        <w:trPr>
          <w:tblCellSpacing w:w="15" w:type="dxa"/>
        </w:trPr>
        <w:tc>
          <w:tcPr>
            <w:tcW w:w="0" w:type="auto"/>
            <w:vAlign w:val="center"/>
            <w:hideMark/>
          </w:tcPr>
          <w:p w14:paraId="0A5DA2CC" w14:textId="77777777" w:rsidR="00306FD1" w:rsidRDefault="00306FD1">
            <w:pPr>
              <w:jc w:val="center"/>
              <w:rPr>
                <w:b/>
                <w:bCs/>
              </w:rPr>
            </w:pPr>
            <w:r>
              <w:rPr>
                <w:b/>
                <w:bCs/>
              </w:rPr>
              <w:t>Professionalism</w:t>
            </w:r>
            <w:r>
              <w:rPr>
                <w:b/>
                <w:bCs/>
              </w:rPr>
              <w:br/>
              <w:t>10%</w:t>
            </w:r>
          </w:p>
        </w:tc>
        <w:tc>
          <w:tcPr>
            <w:tcW w:w="0" w:type="auto"/>
            <w:vAlign w:val="center"/>
            <w:hideMark/>
          </w:tcPr>
          <w:p w14:paraId="453B1DDD" w14:textId="77777777" w:rsidR="00306FD1" w:rsidRDefault="00306FD1">
            <w:r>
              <w:t>The paper is easy to read and communicated.</w:t>
            </w:r>
          </w:p>
        </w:tc>
        <w:tc>
          <w:tcPr>
            <w:tcW w:w="0" w:type="auto"/>
            <w:vAlign w:val="center"/>
            <w:hideMark/>
          </w:tcPr>
          <w:p w14:paraId="07F57224" w14:textId="77777777" w:rsidR="00306FD1" w:rsidRDefault="00306FD1">
            <w:r>
              <w:t>Properly cited, there are no grammar or spelling errors, and the writing style is "professional."</w:t>
            </w:r>
          </w:p>
        </w:tc>
        <w:tc>
          <w:tcPr>
            <w:tcW w:w="0" w:type="auto"/>
            <w:vAlign w:val="center"/>
            <w:hideMark/>
          </w:tcPr>
          <w:p w14:paraId="6E289429" w14:textId="77777777" w:rsidR="00306FD1" w:rsidRDefault="00306FD1">
            <w:r>
              <w:t>Found an instance of a spelling error, grammar error, incomplete citation, overly verbose wording, poor formatting, or poor writing.</w:t>
            </w:r>
          </w:p>
        </w:tc>
        <w:tc>
          <w:tcPr>
            <w:tcW w:w="0" w:type="auto"/>
            <w:vAlign w:val="center"/>
            <w:hideMark/>
          </w:tcPr>
          <w:p w14:paraId="25C8D4DE" w14:textId="77777777" w:rsidR="00306FD1" w:rsidRDefault="00306FD1">
            <w:r>
              <w:t>A citation is missing where one is needed (plagiarism alert!).</w:t>
            </w:r>
          </w:p>
        </w:tc>
        <w:tc>
          <w:tcPr>
            <w:tcW w:w="0" w:type="auto"/>
            <w:vAlign w:val="center"/>
            <w:hideMark/>
          </w:tcPr>
          <w:p w14:paraId="249B18C0" w14:textId="77777777" w:rsidR="00306FD1" w:rsidRDefault="00306FD1">
            <w:r>
              <w:t>Gross spelling/grammar errors or other aspects of the writing that make the paper difficult to read.</w:t>
            </w:r>
          </w:p>
        </w:tc>
      </w:tr>
    </w:tbl>
    <w:p w14:paraId="489A243B" w14:textId="69BD8D45" w:rsidR="00306FD1" w:rsidRDefault="00306FD1" w:rsidP="00306FD1">
      <w:pPr>
        <w:pStyle w:val="NormalWeb"/>
      </w:pPr>
      <w:r>
        <w:t xml:space="preserve">The distribution of points starts at 50 percent for the minimal participation expectation, and additionally stated expectations increase the </w:t>
      </w:r>
      <w:proofErr w:type="spellStart"/>
      <w:r>
        <w:t>percents</w:t>
      </w:r>
      <w:proofErr w:type="spellEnd"/>
      <w:r>
        <w:t>.</w:t>
      </w:r>
    </w:p>
    <w:p w14:paraId="5262E95D" w14:textId="27E18388" w:rsidR="00306FD1" w:rsidRDefault="00306FD1">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AA5E41E" w14:textId="77777777" w:rsidR="00FF495D" w:rsidRDefault="00FF495D" w:rsidP="00FF495D">
      <w:pPr>
        <w:pStyle w:val="Heading1"/>
      </w:pPr>
      <w:r>
        <w:lastRenderedPageBreak/>
        <w:t>Lab 02 - Camera's Autofocus Algorithm</w:t>
      </w:r>
    </w:p>
    <w:p w14:paraId="592D3727" w14:textId="77777777" w:rsidR="00FF495D" w:rsidRDefault="00FF495D" w:rsidP="00FF495D">
      <w:pPr>
        <w:pStyle w:val="Heading2"/>
      </w:pPr>
      <w:r>
        <w:t>Overview</w:t>
      </w:r>
    </w:p>
    <w:p w14:paraId="36A9AE5B" w14:textId="52C9C075" w:rsidR="00FF495D" w:rsidRDefault="00FF495D" w:rsidP="00FF495D">
      <w:pPr>
        <w:pStyle w:val="NormalWeb"/>
      </w:pPr>
      <w:r>
        <w:t xml:space="preserve">One of the features of </w:t>
      </w:r>
      <w:hyperlink r:id="rId29" w:history="1">
        <w:r>
          <w:rPr>
            <w:rStyle w:val="Hyperlink"/>
          </w:rPr>
          <w:t>Dr. Mobile</w:t>
        </w:r>
      </w:hyperlink>
      <w:r>
        <w:t xml:space="preserve"> is its ability to gather input quickly. It does this through several sensors. One of the primary sensors is the camera, which needs to be able to focus quickly.</w:t>
      </w:r>
    </w:p>
    <w:p w14:paraId="2692B513" w14:textId="77777777" w:rsidR="00FF495D" w:rsidRDefault="00FF495D" w:rsidP="00FF495D">
      <w:pPr>
        <w:pStyle w:val="NormalWeb"/>
      </w:pPr>
      <w:r>
        <w:t>As part of this assignment, you need to know a little about how a current-gen cell phone's auto-focus works. Read "How does autofocus work on your smartphone." (</w:t>
      </w:r>
      <w:hyperlink r:id="rId30" w:history="1">
        <w:r>
          <w:rPr>
            <w:rStyle w:val="Hyperlink"/>
          </w:rPr>
          <w:t>https://www.giffgaff.com/blog/how-does-auto-focus-work-on-your-smartphone/</w:t>
        </w:r>
      </w:hyperlink>
      <w:r>
        <w:t xml:space="preserve"> ). The article discusses how different cameras are in today's cell phones when using the focus feature. Your assignment is to determine three different ways you would test a </w:t>
      </w:r>
      <w:proofErr w:type="gramStart"/>
      <w:r>
        <w:t>camera's</w:t>
      </w:r>
      <w:proofErr w:type="gramEnd"/>
      <w:r>
        <w:t xml:space="preserve"> autofocus. </w:t>
      </w:r>
    </w:p>
    <w:p w14:paraId="65394F79" w14:textId="77777777" w:rsidR="00FF495D" w:rsidRDefault="00FF495D" w:rsidP="00FF495D">
      <w:pPr>
        <w:pStyle w:val="Heading2"/>
      </w:pPr>
      <w:r>
        <w:t>Assignment</w:t>
      </w:r>
    </w:p>
    <w:p w14:paraId="62AAD04A" w14:textId="637FA2BD" w:rsidR="00FF495D" w:rsidRDefault="00FF495D" w:rsidP="00FF495D">
      <w:pPr>
        <w:pStyle w:val="NormalWeb"/>
      </w:pPr>
      <w:r>
        <w:t xml:space="preserve">Your assignment is to determine three different ways to test a </w:t>
      </w:r>
      <w:proofErr w:type="gramStart"/>
      <w:r>
        <w:t>camera's</w:t>
      </w:r>
      <w:proofErr w:type="gramEnd"/>
      <w:r>
        <w:t xml:space="preserve"> autofocus and develop a method to determine which type of focus algorithm is best and how fast each works. </w:t>
      </w:r>
    </w:p>
    <w:p w14:paraId="4E057FF9" w14:textId="77777777" w:rsidR="00FF495D" w:rsidRDefault="00FF495D" w:rsidP="00FF495D">
      <w:pPr>
        <w:pStyle w:val="Heading3"/>
      </w:pPr>
      <w:r>
        <w:t>Observations:</w:t>
      </w:r>
    </w:p>
    <w:p w14:paraId="440B4C2C" w14:textId="77777777" w:rsidR="00FF495D" w:rsidRDefault="00FF495D" w:rsidP="00FF495D">
      <w:pPr>
        <w:pStyle w:val="NormalWeb"/>
      </w:pPr>
      <w:r>
        <w:t>The first step is to notice how your camera works. Using your camera (phone, computer, personal) determines how quickly the camera can autofocus. Do this by moving an object back and forth or moving from one focal point to another. How far away does an object need to be to notice the difference?</w:t>
      </w:r>
    </w:p>
    <w:p w14:paraId="0076103A" w14:textId="77777777" w:rsidR="00FF495D" w:rsidRDefault="00FF495D" w:rsidP="00FF495D">
      <w:pPr>
        <w:pStyle w:val="NormalWeb"/>
      </w:pPr>
      <w:r>
        <w:t xml:space="preserve">Notice how many times your camera adjusts to different distances before it focuses. How did you detect it? </w:t>
      </w:r>
    </w:p>
    <w:p w14:paraId="4C59252F" w14:textId="77777777" w:rsidR="00FF495D" w:rsidRDefault="00FF495D" w:rsidP="00FF495D">
      <w:pPr>
        <w:pStyle w:val="Heading3"/>
      </w:pPr>
      <w:r>
        <w:t>Experiment:</w:t>
      </w:r>
    </w:p>
    <w:p w14:paraId="12F46B0C" w14:textId="77777777" w:rsidR="00FF495D" w:rsidRDefault="00FF495D" w:rsidP="00FF495D">
      <w:pPr>
        <w:pStyle w:val="NormalWeb"/>
      </w:pPr>
      <w:r>
        <w:t>Run one or more of the following experiments:</w:t>
      </w:r>
    </w:p>
    <w:p w14:paraId="45BB6AAC" w14:textId="19CFF09C" w:rsidR="00FF495D" w:rsidRDefault="00FF495D" w:rsidP="00FF495D">
      <w:pPr>
        <w:numPr>
          <w:ilvl w:val="0"/>
          <w:numId w:val="23"/>
        </w:numPr>
        <w:spacing w:before="100" w:beforeAutospacing="1" w:after="100" w:afterAutospacing="1" w:line="240" w:lineRule="auto"/>
      </w:pPr>
      <w:r>
        <w:t>Use a red filter or red light vs. a blue light to test focus.</w:t>
      </w:r>
    </w:p>
    <w:p w14:paraId="7EAD91F7" w14:textId="2E64F4D2" w:rsidR="00D95A68" w:rsidRDefault="00D95A68" w:rsidP="00FF495D">
      <w:pPr>
        <w:numPr>
          <w:ilvl w:val="0"/>
          <w:numId w:val="23"/>
        </w:numPr>
        <w:spacing w:before="100" w:beforeAutospacing="1" w:after="100" w:afterAutospacing="1" w:line="240" w:lineRule="auto"/>
      </w:pPr>
      <w:r>
        <w:t xml:space="preserve">Determine the type of </w:t>
      </w:r>
      <w:proofErr w:type="gramStart"/>
      <w:r>
        <w:t>focus</w:t>
      </w:r>
      <w:r w:rsidR="00670C9B">
        <w:t>?</w:t>
      </w:r>
      <w:r>
        <w:t>:</w:t>
      </w:r>
      <w:proofErr w:type="gramEnd"/>
      <w:r>
        <w:t xml:space="preserve"> </w:t>
      </w:r>
    </w:p>
    <w:p w14:paraId="41F834FB" w14:textId="02652E4B" w:rsidR="00FF495D" w:rsidRDefault="00FF495D" w:rsidP="00D95A68">
      <w:pPr>
        <w:numPr>
          <w:ilvl w:val="1"/>
          <w:numId w:val="23"/>
        </w:numPr>
        <w:spacing w:before="100" w:beforeAutospacing="1" w:after="100" w:afterAutospacing="1" w:line="240" w:lineRule="auto"/>
      </w:pPr>
      <w:r>
        <w:t>Determine if your camera is using a phase by putting a cover on the lens.</w:t>
      </w:r>
    </w:p>
    <w:p w14:paraId="6A155B9F" w14:textId="63C59CB4" w:rsidR="00FF495D" w:rsidRDefault="00FF495D" w:rsidP="00D95A68">
      <w:pPr>
        <w:numPr>
          <w:ilvl w:val="1"/>
          <w:numId w:val="23"/>
        </w:numPr>
        <w:spacing w:before="100" w:beforeAutospacing="1" w:after="100" w:afterAutospacing="1" w:line="240" w:lineRule="auto"/>
      </w:pPr>
      <w:r>
        <w:t>Determine if your camera is using a laser. Check I.R. with another camera.</w:t>
      </w:r>
    </w:p>
    <w:p w14:paraId="2F198C6B" w14:textId="77201080" w:rsidR="00D95A68" w:rsidRDefault="00ED716A" w:rsidP="00D95A68">
      <w:pPr>
        <w:numPr>
          <w:ilvl w:val="0"/>
          <w:numId w:val="23"/>
        </w:numPr>
        <w:spacing w:before="100" w:beforeAutospacing="1" w:after="100" w:afterAutospacing="1" w:line="240" w:lineRule="auto"/>
      </w:pPr>
      <w:r>
        <w:t>Experiment with Distance</w:t>
      </w:r>
      <w:r w:rsidR="00670C9B">
        <w:t>?</w:t>
      </w:r>
      <w:r>
        <w:t xml:space="preserve"> Too close, Too Far, </w:t>
      </w:r>
      <w:r w:rsidR="009D69A4">
        <w:t>Optimal</w:t>
      </w:r>
    </w:p>
    <w:p w14:paraId="3FCE8C9C" w14:textId="564615F0" w:rsidR="009D69A4" w:rsidRDefault="009D69A4" w:rsidP="00D95A68">
      <w:pPr>
        <w:numPr>
          <w:ilvl w:val="0"/>
          <w:numId w:val="23"/>
        </w:numPr>
        <w:spacing w:before="100" w:beforeAutospacing="1" w:after="100" w:afterAutospacing="1" w:line="240" w:lineRule="auto"/>
      </w:pPr>
      <w:r>
        <w:t>How does light affect autofocus</w:t>
      </w:r>
      <w:r w:rsidR="00670C9B">
        <w:t>?</w:t>
      </w:r>
      <w:r>
        <w:t xml:space="preserve"> Too dark, Too Light, Optimal</w:t>
      </w:r>
    </w:p>
    <w:p w14:paraId="5B07BE01" w14:textId="7210EDCF" w:rsidR="009D69A4" w:rsidRDefault="009D69A4" w:rsidP="00D95A68">
      <w:pPr>
        <w:numPr>
          <w:ilvl w:val="0"/>
          <w:numId w:val="23"/>
        </w:numPr>
        <w:spacing w:before="100" w:beforeAutospacing="1" w:after="100" w:afterAutospacing="1" w:line="240" w:lineRule="auto"/>
      </w:pPr>
      <w:r>
        <w:t>How does color affect autofocus</w:t>
      </w:r>
      <w:r w:rsidR="00670C9B">
        <w:t>?</w:t>
      </w:r>
    </w:p>
    <w:p w14:paraId="0E801005" w14:textId="06BA0CF3" w:rsidR="00670C9B" w:rsidRDefault="00670C9B" w:rsidP="00D95A68">
      <w:pPr>
        <w:numPr>
          <w:ilvl w:val="0"/>
          <w:numId w:val="23"/>
        </w:numPr>
        <w:spacing w:before="100" w:beforeAutospacing="1" w:after="100" w:afterAutospacing="1" w:line="240" w:lineRule="auto"/>
      </w:pPr>
      <w:r>
        <w:t xml:space="preserve">Where the object is in view: </w:t>
      </w:r>
      <w:proofErr w:type="gramStart"/>
      <w:r>
        <w:t>Sides</w:t>
      </w:r>
      <w:r w:rsidR="008B0C5E">
        <w:t>(</w:t>
      </w:r>
      <w:proofErr w:type="gramEnd"/>
      <w:r w:rsidR="008B0C5E">
        <w:t>Vertical vs Horizontal)</w:t>
      </w:r>
      <w:r>
        <w:t xml:space="preserve"> vs Center</w:t>
      </w:r>
    </w:p>
    <w:p w14:paraId="2A8F6DEB" w14:textId="1E9C1052" w:rsidR="008B0C5E" w:rsidRDefault="008B0C5E" w:rsidP="00D95A68">
      <w:pPr>
        <w:numPr>
          <w:ilvl w:val="0"/>
          <w:numId w:val="23"/>
        </w:numPr>
        <w:spacing w:before="100" w:beforeAutospacing="1" w:after="100" w:afterAutospacing="1" w:line="240" w:lineRule="auto"/>
      </w:pPr>
      <w:r>
        <w:t>How does movement affect the focus?</w:t>
      </w:r>
    </w:p>
    <w:p w14:paraId="642AD68E" w14:textId="2C31E147" w:rsidR="008B0C5E" w:rsidRDefault="008B0C5E" w:rsidP="00D95A68">
      <w:pPr>
        <w:numPr>
          <w:ilvl w:val="0"/>
          <w:numId w:val="23"/>
        </w:numPr>
        <w:spacing w:before="100" w:beforeAutospacing="1" w:after="100" w:afterAutospacing="1" w:line="240" w:lineRule="auto"/>
      </w:pPr>
      <w:r>
        <w:t xml:space="preserve">How </w:t>
      </w:r>
      <w:r w:rsidR="00C826C8">
        <w:t>quickly can it adjust to two different distances?</w:t>
      </w:r>
    </w:p>
    <w:p w14:paraId="109C19D1" w14:textId="6FDFDA32" w:rsidR="00C826C8" w:rsidRDefault="00C826C8" w:rsidP="00D95A68">
      <w:pPr>
        <w:numPr>
          <w:ilvl w:val="0"/>
          <w:numId w:val="23"/>
        </w:numPr>
        <w:spacing w:before="100" w:beforeAutospacing="1" w:after="100" w:afterAutospacing="1" w:line="240" w:lineRule="auto"/>
      </w:pPr>
      <w:r>
        <w:t xml:space="preserve">For cell phone, how does the front vs back camera </w:t>
      </w:r>
      <w:r w:rsidR="00F31EA3">
        <w:t>differ?</w:t>
      </w:r>
    </w:p>
    <w:p w14:paraId="79C2AF2A" w14:textId="18F8B8CC" w:rsidR="00F31EA3" w:rsidRDefault="00F31EA3" w:rsidP="00D95A68">
      <w:pPr>
        <w:numPr>
          <w:ilvl w:val="0"/>
          <w:numId w:val="23"/>
        </w:numPr>
        <w:spacing w:before="100" w:beforeAutospacing="1" w:after="100" w:afterAutospacing="1" w:line="240" w:lineRule="auto"/>
      </w:pPr>
      <w:r>
        <w:t>How does different textures affect the focus? Carpet vs Ceiling vs Wall or other</w:t>
      </w:r>
    </w:p>
    <w:p w14:paraId="18D618B8" w14:textId="698931B7" w:rsidR="00612363" w:rsidRDefault="00612363" w:rsidP="00D95A68">
      <w:pPr>
        <w:numPr>
          <w:ilvl w:val="0"/>
          <w:numId w:val="23"/>
        </w:numPr>
        <w:spacing w:before="100" w:beforeAutospacing="1" w:after="100" w:afterAutospacing="1" w:line="240" w:lineRule="auto"/>
      </w:pPr>
      <w:r>
        <w:lastRenderedPageBreak/>
        <w:t>Place a filter in front of the camera (sheet protect</w:t>
      </w:r>
      <w:r w:rsidR="00916F4D">
        <w:t xml:space="preserve">or simulating </w:t>
      </w:r>
      <w:proofErr w:type="spellStart"/>
      <w:r w:rsidR="00916F4D">
        <w:t>smooges</w:t>
      </w:r>
      <w:proofErr w:type="spellEnd"/>
      <w:r w:rsidR="00916F4D">
        <w:t xml:space="preserve"> on the lens)</w:t>
      </w:r>
    </w:p>
    <w:p w14:paraId="72330E9D" w14:textId="0EC8ECDE" w:rsidR="00F31EA3" w:rsidRDefault="0054609B" w:rsidP="0054609B">
      <w:pPr>
        <w:spacing w:before="100" w:beforeAutospacing="1" w:after="100" w:afterAutospacing="1" w:line="240" w:lineRule="auto"/>
      </w:pPr>
      <w:r>
        <w:t xml:space="preserve">How you </w:t>
      </w:r>
      <w:r w:rsidR="0050114A">
        <w:t xml:space="preserve">setup the experiment is up to you. The point of the assignment is to have you </w:t>
      </w:r>
      <w:r w:rsidR="00B158C4">
        <w:t xml:space="preserve">learn how to test something you are unfamiliar with and find thresholds of when something works or </w:t>
      </w:r>
      <w:proofErr w:type="gramStart"/>
      <w:r w:rsidR="00B158C4">
        <w:t>doesn</w:t>
      </w:r>
      <w:r w:rsidR="00FA27EB">
        <w:t>'</w:t>
      </w:r>
      <w:r w:rsidR="00B158C4">
        <w:t>t</w:t>
      </w:r>
      <w:proofErr w:type="gramEnd"/>
      <w:r w:rsidR="00B158C4">
        <w:t xml:space="preserve"> work anymore. </w:t>
      </w:r>
    </w:p>
    <w:p w14:paraId="5068C5D1" w14:textId="77777777" w:rsidR="00FF495D" w:rsidRDefault="00FF495D" w:rsidP="00FF495D">
      <w:pPr>
        <w:pStyle w:val="Heading3"/>
      </w:pPr>
      <w:r>
        <w:t xml:space="preserve">Equation: </w:t>
      </w:r>
    </w:p>
    <w:p w14:paraId="5E79C1B5" w14:textId="2C625E43" w:rsidR="00FF495D" w:rsidRDefault="00FF495D" w:rsidP="00FF495D">
      <w:pPr>
        <w:pStyle w:val="NormalWeb"/>
      </w:pPr>
      <w:r>
        <w:t>Using the equation found in the article</w:t>
      </w:r>
      <w:r w:rsidR="00ED716A">
        <w:t xml:space="preserve"> and values</w:t>
      </w:r>
      <w:r w:rsidR="009D69A4">
        <w:t xml:space="preserve"> determine the time for a Phase and a Laser</w:t>
      </w:r>
      <w:r>
        <w:t xml:space="preserve">, </w:t>
      </w:r>
    </w:p>
    <w:p w14:paraId="00093458" w14:textId="77777777" w:rsidR="00FF495D" w:rsidRDefault="00FF495D" w:rsidP="00FF495D">
      <w:pPr>
        <w:numPr>
          <w:ilvl w:val="0"/>
          <w:numId w:val="24"/>
        </w:numPr>
        <w:spacing w:before="100" w:beforeAutospacing="1" w:after="100" w:afterAutospacing="1" w:line="240" w:lineRule="auto"/>
      </w:pPr>
      <w:r>
        <w:t>Distance traveled by laser beam = Speed of Light * Time to receive reflection</w:t>
      </w:r>
    </w:p>
    <w:p w14:paraId="7C29C38B" w14:textId="02237E05" w:rsidR="00FF495D" w:rsidRDefault="00FF495D" w:rsidP="00FF495D">
      <w:pPr>
        <w:numPr>
          <w:ilvl w:val="0"/>
          <w:numId w:val="24"/>
        </w:numPr>
        <w:spacing w:before="100" w:beforeAutospacing="1" w:after="100" w:afterAutospacing="1" w:line="240" w:lineRule="auto"/>
      </w:pPr>
      <w:r>
        <w:t>Distance to object = Distance traveled by laser beam / 2</w:t>
      </w:r>
    </w:p>
    <w:p w14:paraId="26A62583" w14:textId="12EC157E" w:rsidR="00E14C8D" w:rsidRDefault="00E14C8D" w:rsidP="00E14C8D">
      <w:pPr>
        <w:spacing w:before="100" w:beforeAutospacing="1" w:after="100" w:afterAutospacing="1" w:line="240" w:lineRule="auto"/>
      </w:pPr>
      <w:r>
        <w:t xml:space="preserve">Did your experiments come close to the time? </w:t>
      </w:r>
      <w:r w:rsidR="004E6874">
        <w:t>What was a cause of the differences?</w:t>
      </w:r>
    </w:p>
    <w:p w14:paraId="4CA1DADA" w14:textId="77777777" w:rsidR="00FF495D" w:rsidRDefault="00FF495D" w:rsidP="00FF495D">
      <w:pPr>
        <w:pStyle w:val="Heading3"/>
      </w:pPr>
      <w:r>
        <w:t>Test:</w:t>
      </w:r>
    </w:p>
    <w:p w14:paraId="7855CE7C" w14:textId="77777777" w:rsidR="00FF495D" w:rsidRDefault="00FF495D" w:rsidP="00FF495D">
      <w:pPr>
        <w:pStyle w:val="NormalWeb"/>
      </w:pPr>
      <w:r>
        <w:t>Write up a test based on your findings that you could give to someone else, possibly a family member, a neighbor, or a friend. Do this so that if they followed your test, they could come up with the same results.</w:t>
      </w:r>
    </w:p>
    <w:p w14:paraId="0EDF5D77" w14:textId="77777777" w:rsidR="00FF495D" w:rsidRDefault="00FF495D" w:rsidP="00FF495D">
      <w:pPr>
        <w:pStyle w:val="NormalWeb"/>
      </w:pPr>
      <w:r>
        <w:t xml:space="preserve">Make sure you address these questions in your test: </w:t>
      </w:r>
    </w:p>
    <w:p w14:paraId="2A115FCB" w14:textId="77777777" w:rsidR="00FF495D" w:rsidRDefault="00FF495D" w:rsidP="00FF495D">
      <w:pPr>
        <w:numPr>
          <w:ilvl w:val="0"/>
          <w:numId w:val="25"/>
        </w:numPr>
        <w:spacing w:before="100" w:beforeAutospacing="1" w:after="100" w:afterAutospacing="1" w:line="240" w:lineRule="auto"/>
      </w:pPr>
      <w:r>
        <w:t>How will the test be set up?</w:t>
      </w:r>
    </w:p>
    <w:p w14:paraId="7794C61C" w14:textId="77777777" w:rsidR="00FF495D" w:rsidRDefault="00FF495D" w:rsidP="00FF495D">
      <w:pPr>
        <w:numPr>
          <w:ilvl w:val="0"/>
          <w:numId w:val="25"/>
        </w:numPr>
        <w:spacing w:before="100" w:beforeAutospacing="1" w:after="100" w:afterAutospacing="1" w:line="240" w:lineRule="auto"/>
      </w:pPr>
      <w:r>
        <w:t>What is the previous knowledge needed?</w:t>
      </w:r>
    </w:p>
    <w:p w14:paraId="2181186F" w14:textId="77777777" w:rsidR="00FF495D" w:rsidRDefault="00FF495D" w:rsidP="00FF495D">
      <w:pPr>
        <w:numPr>
          <w:ilvl w:val="0"/>
          <w:numId w:val="25"/>
        </w:numPr>
        <w:spacing w:before="100" w:beforeAutospacing="1" w:after="100" w:afterAutospacing="1" w:line="240" w:lineRule="auto"/>
      </w:pPr>
      <w:r>
        <w:t>What steps did you take to discover your results?</w:t>
      </w:r>
    </w:p>
    <w:p w14:paraId="70932254" w14:textId="77777777" w:rsidR="00FF495D" w:rsidRDefault="00FF495D" w:rsidP="00FF495D">
      <w:pPr>
        <w:numPr>
          <w:ilvl w:val="0"/>
          <w:numId w:val="25"/>
        </w:numPr>
        <w:spacing w:before="100" w:beforeAutospacing="1" w:after="100" w:afterAutospacing="1" w:line="240" w:lineRule="auto"/>
      </w:pPr>
      <w:r>
        <w:t xml:space="preserve">What were the expected results? </w:t>
      </w:r>
    </w:p>
    <w:p w14:paraId="5798DFB5" w14:textId="77777777" w:rsidR="00FF495D" w:rsidRDefault="00FF495D" w:rsidP="00FF495D">
      <w:pPr>
        <w:numPr>
          <w:ilvl w:val="0"/>
          <w:numId w:val="25"/>
        </w:numPr>
        <w:spacing w:before="100" w:beforeAutospacing="1" w:after="100" w:afterAutospacing="1" w:line="240" w:lineRule="auto"/>
      </w:pPr>
      <w:r>
        <w:t>Were you able to break the camera's autofocus algorithm?</w:t>
      </w:r>
    </w:p>
    <w:p w14:paraId="1ECB11E0" w14:textId="77777777" w:rsidR="00FF495D" w:rsidRDefault="00FF495D" w:rsidP="00FF495D">
      <w:pPr>
        <w:pStyle w:val="Heading3"/>
      </w:pPr>
      <w:r>
        <w:t xml:space="preserve">Follow up: </w:t>
      </w:r>
    </w:p>
    <w:p w14:paraId="6F798029" w14:textId="77777777" w:rsidR="00FF495D" w:rsidRDefault="00FF495D" w:rsidP="00FF495D">
      <w:pPr>
        <w:pStyle w:val="NormalWeb"/>
      </w:pPr>
      <w:r>
        <w:t>Post a summary of your observation, experiment, equations, and tests, then answer the following questions:</w:t>
      </w:r>
    </w:p>
    <w:p w14:paraId="2336912B" w14:textId="77777777" w:rsidR="00FF495D" w:rsidRDefault="00FF495D" w:rsidP="00FF495D">
      <w:pPr>
        <w:numPr>
          <w:ilvl w:val="0"/>
          <w:numId w:val="26"/>
        </w:numPr>
        <w:spacing w:before="100" w:beforeAutospacing="1" w:after="100" w:afterAutospacing="1" w:line="240" w:lineRule="auto"/>
      </w:pPr>
      <w:r>
        <w:t xml:space="preserve">Which of the options would be best? </w:t>
      </w:r>
    </w:p>
    <w:p w14:paraId="7F6BE43A" w14:textId="77777777" w:rsidR="00FF495D" w:rsidRDefault="00FF495D" w:rsidP="00FF495D">
      <w:pPr>
        <w:numPr>
          <w:ilvl w:val="0"/>
          <w:numId w:val="26"/>
        </w:numPr>
        <w:spacing w:before="100" w:beforeAutospacing="1" w:after="100" w:afterAutospacing="1" w:line="240" w:lineRule="auto"/>
      </w:pPr>
      <w:r>
        <w:t>Did your first attempt work successfully? Why or Why not? What did you learn for the non-success or success?</w:t>
      </w:r>
    </w:p>
    <w:p w14:paraId="691F7B74" w14:textId="77777777" w:rsidR="00FF495D" w:rsidRDefault="00FF495D" w:rsidP="00FF495D">
      <w:pPr>
        <w:pStyle w:val="Heading2"/>
      </w:pPr>
      <w:r>
        <w:t>Submission</w:t>
      </w:r>
    </w:p>
    <w:p w14:paraId="77D0110A" w14:textId="77777777" w:rsidR="00FF495D" w:rsidRDefault="00FF495D" w:rsidP="00FF495D">
      <w:pPr>
        <w:pStyle w:val="NormalWeb"/>
      </w:pPr>
      <w:r>
        <w:t>Post your test as a separate post on the discussion board.</w:t>
      </w:r>
    </w:p>
    <w:p w14:paraId="042AAF29" w14:textId="77777777" w:rsidR="00FF495D" w:rsidRDefault="00FF495D" w:rsidP="00FF495D">
      <w:pPr>
        <w:pStyle w:val="NormalWeb"/>
      </w:pPr>
      <w:r>
        <w:t xml:space="preserve">Reply to someone else's test by running through their test and let them know if you got the same results. Provide 1-2 suggestions on how to improve their test. Reply to someone else with results and improvement. </w:t>
      </w:r>
    </w:p>
    <w:p w14:paraId="748E7B8D" w14:textId="77777777" w:rsidR="00FF495D" w:rsidRDefault="00FF495D" w:rsidP="00FF495D">
      <w:pPr>
        <w:pStyle w:val="Heading2"/>
      </w:pPr>
      <w:r>
        <w:lastRenderedPageBreak/>
        <w:t>Rubric</w:t>
      </w:r>
    </w:p>
    <w:p w14:paraId="1926D140" w14:textId="77777777" w:rsidR="00FF495D" w:rsidRDefault="00FF495D" w:rsidP="00FF495D">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1"/>
        <w:gridCol w:w="1548"/>
        <w:gridCol w:w="1634"/>
        <w:gridCol w:w="1467"/>
        <w:gridCol w:w="1275"/>
        <w:gridCol w:w="1915"/>
      </w:tblGrid>
      <w:tr w:rsidR="00FF495D" w14:paraId="7A08EEEF" w14:textId="77777777" w:rsidTr="00FF495D">
        <w:trPr>
          <w:tblCellSpacing w:w="15" w:type="dxa"/>
        </w:trPr>
        <w:tc>
          <w:tcPr>
            <w:tcW w:w="0" w:type="auto"/>
            <w:vAlign w:val="center"/>
            <w:hideMark/>
          </w:tcPr>
          <w:p w14:paraId="01365600" w14:textId="77777777" w:rsidR="00FF495D" w:rsidRDefault="00FF495D">
            <w:pPr>
              <w:jc w:val="center"/>
              <w:rPr>
                <w:b/>
                <w:bCs/>
              </w:rPr>
            </w:pPr>
            <w:r>
              <w:rPr>
                <w:b/>
                <w:bCs/>
              </w:rPr>
              <w:t> </w:t>
            </w:r>
          </w:p>
        </w:tc>
        <w:tc>
          <w:tcPr>
            <w:tcW w:w="0" w:type="auto"/>
            <w:vAlign w:val="center"/>
            <w:hideMark/>
          </w:tcPr>
          <w:p w14:paraId="1C8DF7FF" w14:textId="77777777" w:rsidR="00FF495D" w:rsidRDefault="00FF495D">
            <w:pPr>
              <w:jc w:val="center"/>
              <w:rPr>
                <w:b/>
                <w:bCs/>
              </w:rPr>
            </w:pPr>
            <w:r>
              <w:rPr>
                <w:b/>
                <w:bCs/>
              </w:rPr>
              <w:t>Exceptional</w:t>
            </w:r>
            <w:r>
              <w:rPr>
                <w:b/>
                <w:bCs/>
              </w:rPr>
              <w:br/>
              <w:t>100%</w:t>
            </w:r>
          </w:p>
        </w:tc>
        <w:tc>
          <w:tcPr>
            <w:tcW w:w="0" w:type="auto"/>
            <w:vAlign w:val="center"/>
            <w:hideMark/>
          </w:tcPr>
          <w:p w14:paraId="0D6FBBBF" w14:textId="77777777" w:rsidR="00FF495D" w:rsidRDefault="00FF495D">
            <w:pPr>
              <w:jc w:val="center"/>
              <w:rPr>
                <w:b/>
                <w:bCs/>
              </w:rPr>
            </w:pPr>
            <w:r>
              <w:rPr>
                <w:b/>
                <w:bCs/>
              </w:rPr>
              <w:t>Good</w:t>
            </w:r>
            <w:r>
              <w:rPr>
                <w:b/>
                <w:bCs/>
              </w:rPr>
              <w:br/>
              <w:t>90%</w:t>
            </w:r>
          </w:p>
        </w:tc>
        <w:tc>
          <w:tcPr>
            <w:tcW w:w="0" w:type="auto"/>
            <w:vAlign w:val="center"/>
            <w:hideMark/>
          </w:tcPr>
          <w:p w14:paraId="12823FA8" w14:textId="77777777" w:rsidR="00FF495D" w:rsidRDefault="00FF495D">
            <w:pPr>
              <w:jc w:val="center"/>
              <w:rPr>
                <w:b/>
                <w:bCs/>
              </w:rPr>
            </w:pPr>
            <w:r>
              <w:rPr>
                <w:b/>
                <w:bCs/>
              </w:rPr>
              <w:t>Acceptable</w:t>
            </w:r>
            <w:r>
              <w:rPr>
                <w:b/>
                <w:bCs/>
              </w:rPr>
              <w:br/>
              <w:t>70%</w:t>
            </w:r>
          </w:p>
        </w:tc>
        <w:tc>
          <w:tcPr>
            <w:tcW w:w="0" w:type="auto"/>
            <w:vAlign w:val="center"/>
            <w:hideMark/>
          </w:tcPr>
          <w:p w14:paraId="29D0C0C6" w14:textId="77777777" w:rsidR="00FF495D" w:rsidRDefault="00FF495D">
            <w:pPr>
              <w:jc w:val="center"/>
              <w:rPr>
                <w:b/>
                <w:bCs/>
              </w:rPr>
            </w:pPr>
            <w:r>
              <w:rPr>
                <w:b/>
                <w:bCs/>
              </w:rPr>
              <w:t>Developing</w:t>
            </w:r>
            <w:r>
              <w:rPr>
                <w:b/>
                <w:bCs/>
              </w:rPr>
              <w:br/>
              <w:t>50%</w:t>
            </w:r>
          </w:p>
        </w:tc>
        <w:tc>
          <w:tcPr>
            <w:tcW w:w="0" w:type="auto"/>
            <w:vAlign w:val="center"/>
            <w:hideMark/>
          </w:tcPr>
          <w:p w14:paraId="4880389E" w14:textId="77777777" w:rsidR="00FF495D" w:rsidRDefault="00FF495D">
            <w:pPr>
              <w:jc w:val="center"/>
              <w:rPr>
                <w:b/>
                <w:bCs/>
              </w:rPr>
            </w:pPr>
            <w:r>
              <w:rPr>
                <w:b/>
                <w:bCs/>
              </w:rPr>
              <w:t>Missing</w:t>
            </w:r>
            <w:r>
              <w:rPr>
                <w:b/>
                <w:bCs/>
              </w:rPr>
              <w:br/>
              <w:t>0%</w:t>
            </w:r>
          </w:p>
        </w:tc>
      </w:tr>
      <w:tr w:rsidR="00FF495D" w14:paraId="78B939B0" w14:textId="77777777" w:rsidTr="00FF495D">
        <w:trPr>
          <w:tblCellSpacing w:w="15" w:type="dxa"/>
        </w:trPr>
        <w:tc>
          <w:tcPr>
            <w:tcW w:w="0" w:type="auto"/>
            <w:vAlign w:val="center"/>
            <w:hideMark/>
          </w:tcPr>
          <w:p w14:paraId="43C32DC7" w14:textId="77777777" w:rsidR="00FF495D" w:rsidRDefault="00FF495D">
            <w:pPr>
              <w:jc w:val="center"/>
              <w:rPr>
                <w:b/>
                <w:bCs/>
              </w:rPr>
            </w:pPr>
            <w:r>
              <w:rPr>
                <w:b/>
                <w:bCs/>
              </w:rPr>
              <w:t>Assignment 70%</w:t>
            </w:r>
          </w:p>
        </w:tc>
        <w:tc>
          <w:tcPr>
            <w:tcW w:w="0" w:type="auto"/>
            <w:vAlign w:val="center"/>
            <w:hideMark/>
          </w:tcPr>
          <w:p w14:paraId="31BFF4F3" w14:textId="77777777" w:rsidR="00FF495D" w:rsidRDefault="00FF495D">
            <w:r>
              <w:t xml:space="preserve">Answered </w:t>
            </w:r>
            <w:proofErr w:type="spellStart"/>
            <w:r>
              <w:t>followup</w:t>
            </w:r>
            <w:proofErr w:type="spellEnd"/>
            <w:r>
              <w:t xml:space="preserve"> questions</w:t>
            </w:r>
          </w:p>
        </w:tc>
        <w:tc>
          <w:tcPr>
            <w:tcW w:w="0" w:type="auto"/>
            <w:vAlign w:val="center"/>
            <w:hideMark/>
          </w:tcPr>
          <w:p w14:paraId="2C24D6F6" w14:textId="77777777" w:rsidR="00FF495D" w:rsidRDefault="00FF495D">
            <w:r>
              <w:t>Wrote a test</w:t>
            </w:r>
          </w:p>
        </w:tc>
        <w:tc>
          <w:tcPr>
            <w:tcW w:w="0" w:type="auto"/>
            <w:vAlign w:val="center"/>
            <w:hideMark/>
          </w:tcPr>
          <w:p w14:paraId="1C575630" w14:textId="77777777" w:rsidR="00FF495D" w:rsidRDefault="00FF495D">
            <w:r>
              <w:t>Provide evidence of the experiment</w:t>
            </w:r>
          </w:p>
        </w:tc>
        <w:tc>
          <w:tcPr>
            <w:tcW w:w="0" w:type="auto"/>
            <w:vAlign w:val="center"/>
            <w:hideMark/>
          </w:tcPr>
          <w:p w14:paraId="5D923977" w14:textId="77777777" w:rsidR="00FF495D" w:rsidRDefault="00FF495D">
            <w:r>
              <w:t>Provided summary of observation</w:t>
            </w:r>
          </w:p>
        </w:tc>
        <w:tc>
          <w:tcPr>
            <w:tcW w:w="0" w:type="auto"/>
            <w:vAlign w:val="center"/>
            <w:hideMark/>
          </w:tcPr>
          <w:p w14:paraId="4DB375C1" w14:textId="77777777" w:rsidR="00FF495D" w:rsidRDefault="00FF495D">
            <w:r>
              <w:t>No original post</w:t>
            </w:r>
          </w:p>
        </w:tc>
      </w:tr>
      <w:tr w:rsidR="00FF495D" w14:paraId="6538D64E" w14:textId="77777777" w:rsidTr="00FF495D">
        <w:trPr>
          <w:tblCellSpacing w:w="15" w:type="dxa"/>
        </w:trPr>
        <w:tc>
          <w:tcPr>
            <w:tcW w:w="0" w:type="auto"/>
            <w:vAlign w:val="center"/>
            <w:hideMark/>
          </w:tcPr>
          <w:p w14:paraId="74E70733" w14:textId="77777777" w:rsidR="00FF495D" w:rsidRDefault="00FF495D">
            <w:pPr>
              <w:jc w:val="center"/>
              <w:rPr>
                <w:b/>
                <w:bCs/>
              </w:rPr>
            </w:pPr>
            <w:r>
              <w:rPr>
                <w:b/>
                <w:bCs/>
              </w:rPr>
              <w:t>Reply 20%</w:t>
            </w:r>
          </w:p>
        </w:tc>
        <w:tc>
          <w:tcPr>
            <w:tcW w:w="0" w:type="auto"/>
            <w:vAlign w:val="center"/>
            <w:hideMark/>
          </w:tcPr>
          <w:p w14:paraId="5E0C2FE1" w14:textId="77777777" w:rsidR="00FF495D" w:rsidRDefault="00FF495D">
            <w:r>
              <w:t>1st &amp; 2nd Reply with replies and suggestions.</w:t>
            </w:r>
          </w:p>
        </w:tc>
        <w:tc>
          <w:tcPr>
            <w:tcW w:w="0" w:type="auto"/>
            <w:vAlign w:val="center"/>
            <w:hideMark/>
          </w:tcPr>
          <w:p w14:paraId="1495AA6D" w14:textId="77777777" w:rsidR="00FF495D" w:rsidRDefault="00FF495D">
            <w:r>
              <w:t xml:space="preserve">1st Reply with Suggestion and </w:t>
            </w:r>
            <w:r>
              <w:br/>
            </w:r>
            <w:r>
              <w:br/>
              <w:t>2nd Reply with results</w:t>
            </w:r>
          </w:p>
        </w:tc>
        <w:tc>
          <w:tcPr>
            <w:tcW w:w="0" w:type="auto"/>
            <w:vAlign w:val="center"/>
            <w:hideMark/>
          </w:tcPr>
          <w:p w14:paraId="4CB7C959" w14:textId="77777777" w:rsidR="00FF495D" w:rsidRDefault="00FF495D">
            <w:r>
              <w:t xml:space="preserve">1st Reply with Suggestion or </w:t>
            </w:r>
            <w:r>
              <w:br/>
            </w:r>
            <w:r>
              <w:br/>
              <w:t>2nd Reply with results</w:t>
            </w:r>
          </w:p>
        </w:tc>
        <w:tc>
          <w:tcPr>
            <w:tcW w:w="0" w:type="auto"/>
            <w:vAlign w:val="center"/>
            <w:hideMark/>
          </w:tcPr>
          <w:p w14:paraId="41B44C8D" w14:textId="77777777" w:rsidR="00FF495D" w:rsidRDefault="00FF495D">
            <w:r>
              <w:t>1st Reply with results</w:t>
            </w:r>
          </w:p>
        </w:tc>
        <w:tc>
          <w:tcPr>
            <w:tcW w:w="0" w:type="auto"/>
            <w:vAlign w:val="center"/>
            <w:hideMark/>
          </w:tcPr>
          <w:p w14:paraId="3CE9824F" w14:textId="77777777" w:rsidR="00FF495D" w:rsidRDefault="00FF495D">
            <w:r>
              <w:t>No Reply</w:t>
            </w:r>
          </w:p>
        </w:tc>
      </w:tr>
      <w:tr w:rsidR="00FF495D" w14:paraId="6C739F90" w14:textId="77777777" w:rsidTr="00FF495D">
        <w:trPr>
          <w:tblCellSpacing w:w="15" w:type="dxa"/>
        </w:trPr>
        <w:tc>
          <w:tcPr>
            <w:tcW w:w="0" w:type="auto"/>
            <w:vAlign w:val="center"/>
            <w:hideMark/>
          </w:tcPr>
          <w:p w14:paraId="508264B9" w14:textId="77777777" w:rsidR="00FF495D" w:rsidRDefault="00FF495D">
            <w:pPr>
              <w:jc w:val="center"/>
              <w:rPr>
                <w:b/>
                <w:bCs/>
              </w:rPr>
            </w:pPr>
            <w:r>
              <w:rPr>
                <w:b/>
                <w:bCs/>
              </w:rPr>
              <w:t>Professionalism</w:t>
            </w:r>
            <w:r>
              <w:rPr>
                <w:b/>
                <w:bCs/>
              </w:rPr>
              <w:br/>
              <w:t>10%</w:t>
            </w:r>
          </w:p>
        </w:tc>
        <w:tc>
          <w:tcPr>
            <w:tcW w:w="0" w:type="auto"/>
            <w:vAlign w:val="center"/>
            <w:hideMark/>
          </w:tcPr>
          <w:p w14:paraId="355EE6BF" w14:textId="77777777" w:rsidR="00FF495D" w:rsidRDefault="00FF495D">
            <w:r>
              <w:t>The paper is easy to read and communicated.</w:t>
            </w:r>
          </w:p>
        </w:tc>
        <w:tc>
          <w:tcPr>
            <w:tcW w:w="0" w:type="auto"/>
            <w:vAlign w:val="center"/>
            <w:hideMark/>
          </w:tcPr>
          <w:p w14:paraId="14C7098D" w14:textId="77777777" w:rsidR="00FF495D" w:rsidRDefault="00FF495D">
            <w:r>
              <w:t>Properly cited, there are no grammar or spelling errors, and the writing style is "professional."</w:t>
            </w:r>
          </w:p>
        </w:tc>
        <w:tc>
          <w:tcPr>
            <w:tcW w:w="0" w:type="auto"/>
            <w:vAlign w:val="center"/>
            <w:hideMark/>
          </w:tcPr>
          <w:p w14:paraId="32C629BC" w14:textId="77777777" w:rsidR="00FF495D" w:rsidRDefault="00FF495D">
            <w:r>
              <w:t>Found an instance of a spelling error, grammar error, incomplete citation, overly verbose wording, poor formatting, or poor writing.</w:t>
            </w:r>
          </w:p>
        </w:tc>
        <w:tc>
          <w:tcPr>
            <w:tcW w:w="0" w:type="auto"/>
            <w:vAlign w:val="center"/>
            <w:hideMark/>
          </w:tcPr>
          <w:p w14:paraId="773BDE05" w14:textId="77777777" w:rsidR="00FF495D" w:rsidRDefault="00FF495D">
            <w:r>
              <w:t>A citation is missing where one is needed (plagiarism alert!).</w:t>
            </w:r>
          </w:p>
        </w:tc>
        <w:tc>
          <w:tcPr>
            <w:tcW w:w="0" w:type="auto"/>
            <w:vAlign w:val="center"/>
            <w:hideMark/>
          </w:tcPr>
          <w:p w14:paraId="4EC16605" w14:textId="77777777" w:rsidR="00FF495D" w:rsidRDefault="00FF495D">
            <w:r>
              <w:t>Gross spelling/grammar errors or other aspects of the writing that make the paper difficult to read.</w:t>
            </w:r>
          </w:p>
        </w:tc>
      </w:tr>
    </w:tbl>
    <w:p w14:paraId="2ABD37AC" w14:textId="2AF53587" w:rsidR="00FF495D" w:rsidRDefault="00FF495D" w:rsidP="00FF495D">
      <w:pPr>
        <w:pStyle w:val="NormalWeb"/>
      </w:pPr>
      <w:r>
        <w:t xml:space="preserve"> The </w:t>
      </w:r>
      <w:r w:rsidR="004C7E9F">
        <w:t>d</w:t>
      </w:r>
      <w:r>
        <w:t xml:space="preserve">istribution of points starts at 50 percent for minimal expected participation; additional work results increase the score. </w:t>
      </w:r>
    </w:p>
    <w:p w14:paraId="117FCEBA" w14:textId="7810D12B" w:rsidR="00464D0C" w:rsidRDefault="00464D0C">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FB80A75" w14:textId="77777777" w:rsidR="00245E57" w:rsidRDefault="00245E57" w:rsidP="00245E57">
      <w:pPr>
        <w:pStyle w:val="Heading1"/>
      </w:pPr>
      <w:r>
        <w:lastRenderedPageBreak/>
        <w:t>Prove: Software Training Brochure</w:t>
      </w:r>
    </w:p>
    <w:p w14:paraId="52761F3E" w14:textId="77777777" w:rsidR="00245E57" w:rsidRDefault="00245E57" w:rsidP="00245E57">
      <w:pPr>
        <w:pStyle w:val="Heading2"/>
      </w:pPr>
      <w:r>
        <w:t>Overview</w:t>
      </w:r>
    </w:p>
    <w:p w14:paraId="1899675D" w14:textId="77777777" w:rsidR="00245E57" w:rsidRDefault="00245E57" w:rsidP="00245E57">
      <w:pPr>
        <w:pStyle w:val="NormalWeb"/>
      </w:pPr>
      <w:r>
        <w:t>You are creating a training flyer, poster, or 3-fold handout describing why an employee should care about Testing. Create a post on a professional networking site to provide a distribution means for your flier.</w:t>
      </w:r>
    </w:p>
    <w:p w14:paraId="501F2C75" w14:textId="77777777" w:rsidR="00245E57" w:rsidRDefault="00245E57" w:rsidP="00245E57">
      <w:pPr>
        <w:pStyle w:val="Heading2"/>
      </w:pPr>
      <w:r>
        <w:t>Backstory</w:t>
      </w:r>
    </w:p>
    <w:p w14:paraId="56F95DE4" w14:textId="6BB37C53" w:rsidR="00245E57" w:rsidRDefault="00245E57" w:rsidP="00245E57">
      <w:pPr>
        <w:pStyle w:val="NormalWeb"/>
      </w:pPr>
      <w:r>
        <w:t xml:space="preserve">As part of C.M.M. Level 3 training, yearly competency training is a requirement for employees. According to a 3-party certification organization, H.E.L.P. Inc must periodically train all employees on Testing. A flier must be developed and distributed to introduce employees to the upcoming required training. Your team is assigned to create the flyer. The flier is a quick read that briefly provides the purpose, benefits, and resources needed to convince employees to take the training on Testing. </w:t>
      </w:r>
    </w:p>
    <w:p w14:paraId="3793E86B" w14:textId="77777777" w:rsidR="00245E57" w:rsidRDefault="00245E57" w:rsidP="00245E57">
      <w:pPr>
        <w:pStyle w:val="Heading2"/>
      </w:pPr>
      <w:r>
        <w:t>Instruction</w:t>
      </w:r>
    </w:p>
    <w:p w14:paraId="40481CA0" w14:textId="77777777" w:rsidR="00245E57" w:rsidRDefault="00245E57" w:rsidP="00245E57">
      <w:pPr>
        <w:pStyle w:val="NormalWeb"/>
      </w:pPr>
      <w:r>
        <w:t xml:space="preserve">You will need to create a training brochure describing why an employee should care about Testing. The brochure can be in the form of a poster, a 1-page flier, or a 3-fold handout. </w:t>
      </w:r>
    </w:p>
    <w:p w14:paraId="297EF21B" w14:textId="77777777" w:rsidR="00245E57" w:rsidRDefault="00245E57" w:rsidP="00245E57">
      <w:pPr>
        <w:pStyle w:val="Heading3"/>
      </w:pPr>
      <w:r>
        <w:t>Mission STATEMENT:</w:t>
      </w:r>
    </w:p>
    <w:p w14:paraId="061AB055" w14:textId="4ECCD3B0" w:rsidR="00245E57" w:rsidRDefault="00245E57" w:rsidP="00245E57">
      <w:pPr>
        <w:pStyle w:val="NormalWeb"/>
      </w:pPr>
      <w:r>
        <w:t xml:space="preserve">Create a mission statement for your Test Team. The mission statements will include three essential elements. You will have this in your flier. The following question will help you in making your mission statement: </w:t>
      </w:r>
    </w:p>
    <w:p w14:paraId="48EB5B09" w14:textId="7D91098F" w:rsidR="00245E57" w:rsidRDefault="00245E57" w:rsidP="00245E57">
      <w:pPr>
        <w:numPr>
          <w:ilvl w:val="0"/>
          <w:numId w:val="27"/>
        </w:numPr>
        <w:spacing w:before="100" w:beforeAutospacing="1" w:after="100" w:afterAutospacing="1" w:line="240" w:lineRule="auto"/>
      </w:pPr>
      <w:r>
        <w:t>What is a good mission statement? Post a brief definition of what you feel a mission statement should represent. Or reply to a classmate</w:t>
      </w:r>
      <w:r w:rsidR="00EF1F63">
        <w:t>'</w:t>
      </w:r>
      <w:r>
        <w:t xml:space="preserve">s post by explaining how you would improve it. </w:t>
      </w:r>
    </w:p>
    <w:p w14:paraId="08103DEB" w14:textId="7ECAABEC" w:rsidR="00245E57" w:rsidRDefault="00245E57" w:rsidP="00245E57">
      <w:pPr>
        <w:numPr>
          <w:ilvl w:val="0"/>
          <w:numId w:val="27"/>
        </w:numPr>
        <w:spacing w:before="100" w:beforeAutospacing="1" w:after="100" w:afterAutospacing="1" w:line="240" w:lineRule="auto"/>
      </w:pPr>
      <w:r>
        <w:t xml:space="preserve">What types of problems are solved by </w:t>
      </w:r>
      <w:r w:rsidR="00EF1F63">
        <w:t>T</w:t>
      </w:r>
      <w:r>
        <w:t>esting? What characteristics can mitigate these problems/risks?</w:t>
      </w:r>
    </w:p>
    <w:p w14:paraId="72240515" w14:textId="77777777" w:rsidR="00245E57" w:rsidRDefault="00245E57" w:rsidP="00245E57">
      <w:pPr>
        <w:numPr>
          <w:ilvl w:val="0"/>
          <w:numId w:val="27"/>
        </w:numPr>
        <w:spacing w:before="100" w:beforeAutospacing="1" w:after="100" w:afterAutospacing="1" w:line="240" w:lineRule="auto"/>
      </w:pPr>
      <w:r>
        <w:t>List three things that are essential in the testing mission statement? Why?</w:t>
      </w:r>
    </w:p>
    <w:p w14:paraId="6AE3F6FB" w14:textId="2F6DC97D" w:rsidR="00245E57" w:rsidRDefault="00245E57" w:rsidP="00245E57">
      <w:pPr>
        <w:numPr>
          <w:ilvl w:val="0"/>
          <w:numId w:val="27"/>
        </w:numPr>
        <w:spacing w:before="100" w:beforeAutospacing="1" w:after="100" w:afterAutospacing="1" w:line="240" w:lineRule="auto"/>
      </w:pPr>
      <w:r>
        <w:t>Create a draft miss</w:t>
      </w:r>
      <w:r w:rsidR="00F81CDB">
        <w:t>i</w:t>
      </w:r>
      <w:r>
        <w:t>on statement and then wordsmith it.</w:t>
      </w:r>
    </w:p>
    <w:p w14:paraId="4686DADE" w14:textId="77777777" w:rsidR="00245E57" w:rsidRDefault="00245E57" w:rsidP="00245E57">
      <w:pPr>
        <w:pStyle w:val="Heading3"/>
      </w:pPr>
      <w:r>
        <w:t>Testing Team Flier:</w:t>
      </w:r>
    </w:p>
    <w:p w14:paraId="3E874ED7" w14:textId="77777777" w:rsidR="00245E57" w:rsidRDefault="00245E57" w:rsidP="00245E57">
      <w:pPr>
        <w:pStyle w:val="NormalWeb"/>
      </w:pPr>
      <w:r>
        <w:t>The flier should have:</w:t>
      </w:r>
    </w:p>
    <w:p w14:paraId="67E85FED" w14:textId="77777777" w:rsidR="00245E57" w:rsidRDefault="00245E57" w:rsidP="00245E57">
      <w:pPr>
        <w:numPr>
          <w:ilvl w:val="0"/>
          <w:numId w:val="28"/>
        </w:numPr>
        <w:spacing w:before="100" w:beforeAutospacing="1" w:after="100" w:afterAutospacing="1" w:line="240" w:lineRule="auto"/>
      </w:pPr>
      <w:r>
        <w:t>Purpose of the flier</w:t>
      </w:r>
    </w:p>
    <w:p w14:paraId="58B4EE6C" w14:textId="77777777" w:rsidR="00245E57" w:rsidRDefault="00245E57" w:rsidP="00245E57">
      <w:pPr>
        <w:numPr>
          <w:ilvl w:val="0"/>
          <w:numId w:val="28"/>
        </w:numPr>
        <w:spacing w:before="100" w:beforeAutospacing="1" w:after="100" w:afterAutospacing="1" w:line="240" w:lineRule="auto"/>
      </w:pPr>
      <w:r>
        <w:t>The testing team mission statement</w:t>
      </w:r>
    </w:p>
    <w:p w14:paraId="302B9195" w14:textId="77777777" w:rsidR="00245E57" w:rsidRDefault="00245E57" w:rsidP="00245E57">
      <w:pPr>
        <w:numPr>
          <w:ilvl w:val="0"/>
          <w:numId w:val="28"/>
        </w:numPr>
        <w:spacing w:before="100" w:beforeAutospacing="1" w:after="100" w:afterAutospacing="1" w:line="240" w:lineRule="auto"/>
      </w:pPr>
      <w:r>
        <w:t>Test Training opportunities</w:t>
      </w:r>
    </w:p>
    <w:p w14:paraId="127CCDA2" w14:textId="693DF3F8" w:rsidR="00245E57" w:rsidRDefault="00245E57" w:rsidP="00245E57">
      <w:pPr>
        <w:numPr>
          <w:ilvl w:val="0"/>
          <w:numId w:val="28"/>
        </w:numPr>
        <w:spacing w:before="100" w:beforeAutospacing="1" w:after="100" w:afterAutospacing="1" w:line="240" w:lineRule="auto"/>
      </w:pPr>
      <w:r>
        <w:t xml:space="preserve">Advantages of </w:t>
      </w:r>
      <w:r w:rsidR="00EF1F63">
        <w:t>T</w:t>
      </w:r>
      <w:r>
        <w:t>esting</w:t>
      </w:r>
    </w:p>
    <w:p w14:paraId="58E984C9" w14:textId="1C133C55" w:rsidR="00245E57" w:rsidRDefault="00245E57" w:rsidP="00245E57">
      <w:pPr>
        <w:numPr>
          <w:ilvl w:val="0"/>
          <w:numId w:val="28"/>
        </w:numPr>
        <w:spacing w:before="100" w:beforeAutospacing="1" w:after="100" w:afterAutospacing="1" w:line="240" w:lineRule="auto"/>
      </w:pPr>
      <w:r>
        <w:t xml:space="preserve">Issues involved in or with </w:t>
      </w:r>
      <w:r w:rsidR="00EF1F63">
        <w:t>T</w:t>
      </w:r>
      <w:r>
        <w:t xml:space="preserve">esting and how </w:t>
      </w:r>
      <w:r w:rsidR="00EF1F63">
        <w:t>T</w:t>
      </w:r>
      <w:r>
        <w:t>esting mitigates the risk</w:t>
      </w:r>
    </w:p>
    <w:p w14:paraId="1197F10F" w14:textId="77777777" w:rsidR="00245E57" w:rsidRDefault="00245E57" w:rsidP="00245E57">
      <w:pPr>
        <w:numPr>
          <w:ilvl w:val="0"/>
          <w:numId w:val="28"/>
        </w:numPr>
        <w:spacing w:before="100" w:beforeAutospacing="1" w:after="100" w:afterAutospacing="1" w:line="240" w:lineRule="auto"/>
      </w:pPr>
      <w:r>
        <w:lastRenderedPageBreak/>
        <w:t xml:space="preserve">Format: </w:t>
      </w:r>
      <w:proofErr w:type="spellStart"/>
      <w:r>
        <w:t>Formating</w:t>
      </w:r>
      <w:proofErr w:type="spellEnd"/>
    </w:p>
    <w:p w14:paraId="0D077E5B" w14:textId="77777777" w:rsidR="00245E57" w:rsidRDefault="00245E57" w:rsidP="00245E57">
      <w:pPr>
        <w:numPr>
          <w:ilvl w:val="0"/>
          <w:numId w:val="28"/>
        </w:numPr>
        <w:spacing w:before="100" w:beforeAutospacing="1" w:after="100" w:afterAutospacing="1" w:line="240" w:lineRule="auto"/>
      </w:pPr>
      <w:r>
        <w:t>Citation: Resources</w:t>
      </w:r>
    </w:p>
    <w:p w14:paraId="73871B7C" w14:textId="77777777" w:rsidR="00245E57" w:rsidRDefault="00245E57" w:rsidP="00245E57">
      <w:pPr>
        <w:pStyle w:val="Heading3"/>
      </w:pPr>
      <w:r>
        <w:t>Professional Post</w:t>
      </w:r>
    </w:p>
    <w:p w14:paraId="21364741" w14:textId="77777777" w:rsidR="00245E57" w:rsidRDefault="00245E57" w:rsidP="00245E57">
      <w:pPr>
        <w:pStyle w:val="NormalWeb"/>
      </w:pPr>
      <w:r>
        <w:t xml:space="preserve">Without proper distribution, your efforts will sit on the shelf. It would be best if you made sure others see it. </w:t>
      </w:r>
    </w:p>
    <w:p w14:paraId="3A584EF9" w14:textId="77777777" w:rsidR="00245E57" w:rsidRDefault="00245E57" w:rsidP="00245E57">
      <w:pPr>
        <w:numPr>
          <w:ilvl w:val="0"/>
          <w:numId w:val="29"/>
        </w:numPr>
        <w:spacing w:before="100" w:beforeAutospacing="1" w:after="100" w:afterAutospacing="1" w:line="240" w:lineRule="auto"/>
      </w:pPr>
      <w:r>
        <w:t>Create a blog post that will use your flier. The blog post needs to be professional and introduce the reason for the flier</w:t>
      </w:r>
    </w:p>
    <w:p w14:paraId="68DA6F6F" w14:textId="77777777" w:rsidR="00245E57" w:rsidRDefault="00245E57" w:rsidP="00245E57">
      <w:pPr>
        <w:numPr>
          <w:ilvl w:val="0"/>
          <w:numId w:val="29"/>
        </w:numPr>
        <w:spacing w:before="100" w:beforeAutospacing="1" w:after="100" w:afterAutospacing="1" w:line="240" w:lineRule="auto"/>
      </w:pPr>
      <w:r>
        <w:t xml:space="preserve">You will publish this on your BYU-Idaho Portfolio account or on LinkedIn. </w:t>
      </w:r>
    </w:p>
    <w:p w14:paraId="1EF1F262" w14:textId="77777777" w:rsidR="00245E57" w:rsidRDefault="00245E57" w:rsidP="00245E57">
      <w:pPr>
        <w:numPr>
          <w:ilvl w:val="0"/>
          <w:numId w:val="29"/>
        </w:numPr>
        <w:spacing w:before="100" w:beforeAutospacing="1" w:after="100" w:afterAutospacing="1" w:line="240" w:lineRule="auto"/>
      </w:pPr>
      <w:r>
        <w:t>Make sure you are professional and provide an explanation of the purpose of the flier.</w:t>
      </w:r>
    </w:p>
    <w:p w14:paraId="42EC5326" w14:textId="77777777" w:rsidR="00245E57" w:rsidRDefault="00245E57" w:rsidP="00245E57">
      <w:pPr>
        <w:numPr>
          <w:ilvl w:val="0"/>
          <w:numId w:val="29"/>
        </w:numPr>
        <w:spacing w:before="100" w:beforeAutospacing="1" w:after="100" w:afterAutospacing="1" w:line="240" w:lineRule="auto"/>
      </w:pPr>
      <w:r>
        <w:t>Have it review before you publish it – provide the reviewer's name in the submission commits.</w:t>
      </w:r>
    </w:p>
    <w:p w14:paraId="7F3E9F75" w14:textId="77777777" w:rsidR="00245E57" w:rsidRDefault="00245E57" w:rsidP="00245E57">
      <w:pPr>
        <w:pStyle w:val="Heading2"/>
      </w:pPr>
      <w:r>
        <w:t>Make it your Own</w:t>
      </w:r>
    </w:p>
    <w:p w14:paraId="207856B9" w14:textId="77777777" w:rsidR="00245E57" w:rsidRDefault="00245E57" w:rsidP="00245E57">
      <w:pPr>
        <w:pStyle w:val="NormalWeb"/>
      </w:pPr>
      <w:r>
        <w:t>The completion of the core of this assignment is 89%. The assignment needs additional personalized work to achieve 100%.</w:t>
      </w:r>
    </w:p>
    <w:p w14:paraId="43A3BD91" w14:textId="77777777" w:rsidR="00245E57" w:rsidRDefault="00245E57" w:rsidP="00245E57">
      <w:pPr>
        <w:pStyle w:val="NormalWeb"/>
      </w:pPr>
      <w:r>
        <w:t>Here is a list of possibilities</w:t>
      </w:r>
    </w:p>
    <w:p w14:paraId="7BAC2CA7" w14:textId="77777777" w:rsidR="00245E57" w:rsidRDefault="00245E57" w:rsidP="00245E57">
      <w:pPr>
        <w:numPr>
          <w:ilvl w:val="0"/>
          <w:numId w:val="30"/>
        </w:numPr>
        <w:spacing w:before="100" w:beforeAutospacing="1" w:after="100" w:afterAutospacing="1" w:line="240" w:lineRule="auto"/>
      </w:pPr>
      <w:r>
        <w:t xml:space="preserve">Brochure </w:t>
      </w:r>
    </w:p>
    <w:p w14:paraId="1739FFBA" w14:textId="77777777" w:rsidR="00245E57" w:rsidRDefault="00245E57" w:rsidP="00245E57">
      <w:pPr>
        <w:numPr>
          <w:ilvl w:val="1"/>
          <w:numId w:val="30"/>
        </w:numPr>
        <w:spacing w:before="100" w:beforeAutospacing="1" w:after="100" w:afterAutospacing="1" w:line="240" w:lineRule="auto"/>
      </w:pPr>
      <w:r>
        <w:t>Add a Testimony you got from a Testing professional</w:t>
      </w:r>
    </w:p>
    <w:p w14:paraId="27143C31" w14:textId="77777777" w:rsidR="00245E57" w:rsidRDefault="00245E57" w:rsidP="00245E57">
      <w:pPr>
        <w:numPr>
          <w:ilvl w:val="1"/>
          <w:numId w:val="30"/>
        </w:numPr>
        <w:spacing w:before="100" w:beforeAutospacing="1" w:after="100" w:afterAutospacing="1" w:line="240" w:lineRule="auto"/>
      </w:pPr>
      <w:r>
        <w:t>Add a Quote from a published source</w:t>
      </w:r>
    </w:p>
    <w:p w14:paraId="4E55F16D" w14:textId="77777777" w:rsidR="00245E57" w:rsidRDefault="00245E57" w:rsidP="00245E57">
      <w:pPr>
        <w:numPr>
          <w:ilvl w:val="1"/>
          <w:numId w:val="30"/>
        </w:numPr>
        <w:spacing w:before="100" w:beforeAutospacing="1" w:after="100" w:afterAutospacing="1" w:line="240" w:lineRule="auto"/>
      </w:pPr>
      <w:r>
        <w:t>Add a Graphic that explains a point in your flier</w:t>
      </w:r>
    </w:p>
    <w:p w14:paraId="521BC354" w14:textId="77777777" w:rsidR="00245E57" w:rsidRDefault="00245E57" w:rsidP="00245E57">
      <w:pPr>
        <w:numPr>
          <w:ilvl w:val="0"/>
          <w:numId w:val="30"/>
        </w:numPr>
        <w:spacing w:before="100" w:beforeAutospacing="1" w:after="100" w:afterAutospacing="1" w:line="240" w:lineRule="auto"/>
      </w:pPr>
      <w:r>
        <w:t xml:space="preserve">Post </w:t>
      </w:r>
    </w:p>
    <w:p w14:paraId="0E215A77" w14:textId="77777777" w:rsidR="00245E57" w:rsidRDefault="00245E57" w:rsidP="00245E57">
      <w:pPr>
        <w:numPr>
          <w:ilvl w:val="1"/>
          <w:numId w:val="30"/>
        </w:numPr>
        <w:spacing w:before="100" w:beforeAutospacing="1" w:after="100" w:afterAutospacing="1" w:line="240" w:lineRule="auto"/>
      </w:pPr>
      <w:r>
        <w:t>Get your friends and relatives to post a meaningful comment on it.</w:t>
      </w:r>
    </w:p>
    <w:p w14:paraId="30983EC1" w14:textId="77777777" w:rsidR="00245E57" w:rsidRDefault="00245E57" w:rsidP="00245E57">
      <w:pPr>
        <w:numPr>
          <w:ilvl w:val="1"/>
          <w:numId w:val="30"/>
        </w:numPr>
        <w:spacing w:before="100" w:beforeAutospacing="1" w:after="100" w:afterAutospacing="1" w:line="240" w:lineRule="auto"/>
      </w:pPr>
      <w:r>
        <w:t xml:space="preserve">Add it to your </w:t>
      </w:r>
      <w:proofErr w:type="spellStart"/>
      <w:proofErr w:type="gramStart"/>
      <w:r>
        <w:t>Portfolium</w:t>
      </w:r>
      <w:proofErr w:type="spellEnd"/>
      <w:r>
        <w:t>, and</w:t>
      </w:r>
      <w:proofErr w:type="gramEnd"/>
      <w:r>
        <w:t xml:space="preserve"> provide a link.</w:t>
      </w:r>
    </w:p>
    <w:p w14:paraId="5BAC3C71" w14:textId="77777777" w:rsidR="00245E57" w:rsidRDefault="00245E57" w:rsidP="00245E57">
      <w:pPr>
        <w:pStyle w:val="Heading2"/>
      </w:pPr>
      <w:r>
        <w:t>Submission</w:t>
      </w:r>
    </w:p>
    <w:p w14:paraId="79979C14" w14:textId="77777777" w:rsidR="00245E57" w:rsidRDefault="00245E57" w:rsidP="00245E57">
      <w:pPr>
        <w:pStyle w:val="NormalWeb"/>
      </w:pPr>
      <w:r>
        <w:t xml:space="preserve">Make sure that you upload a copy of your document to </w:t>
      </w:r>
      <w:proofErr w:type="spellStart"/>
      <w:r>
        <w:t>iLearn</w:t>
      </w:r>
      <w:proofErr w:type="spellEnd"/>
      <w:r>
        <w:t xml:space="preserve">. </w:t>
      </w:r>
    </w:p>
    <w:p w14:paraId="484BB416" w14:textId="77777777" w:rsidR="00245E57" w:rsidRDefault="00245E57" w:rsidP="00245E57">
      <w:pPr>
        <w:numPr>
          <w:ilvl w:val="0"/>
          <w:numId w:val="31"/>
        </w:numPr>
        <w:spacing w:before="100" w:beforeAutospacing="1" w:after="100" w:afterAutospacing="1" w:line="240" w:lineRule="auto"/>
      </w:pPr>
      <w:r>
        <w:t xml:space="preserve">You will be required to publish the flier as a post on a Professional Network and provide a reference link for grading. </w:t>
      </w:r>
    </w:p>
    <w:p w14:paraId="1B487D8C" w14:textId="77777777" w:rsidR="00245E57" w:rsidRDefault="00245E57" w:rsidP="00245E57">
      <w:pPr>
        <w:pStyle w:val="Heading2"/>
      </w:pPr>
      <w:r>
        <w:t>Rubric</w:t>
      </w:r>
    </w:p>
    <w:p w14:paraId="47051743" w14:textId="77777777" w:rsidR="00245E57" w:rsidRDefault="00245E57" w:rsidP="00245E57">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22"/>
        <w:gridCol w:w="1249"/>
        <w:gridCol w:w="1416"/>
        <w:gridCol w:w="1763"/>
        <w:gridCol w:w="1663"/>
        <w:gridCol w:w="2047"/>
      </w:tblGrid>
      <w:tr w:rsidR="00245E57" w14:paraId="420BC852" w14:textId="77777777" w:rsidTr="00245E57">
        <w:trPr>
          <w:tblCellSpacing w:w="15" w:type="dxa"/>
        </w:trPr>
        <w:tc>
          <w:tcPr>
            <w:tcW w:w="1320" w:type="dxa"/>
            <w:vAlign w:val="center"/>
            <w:hideMark/>
          </w:tcPr>
          <w:p w14:paraId="295A300C" w14:textId="77777777" w:rsidR="00245E57" w:rsidRDefault="00245E57">
            <w:pPr>
              <w:jc w:val="center"/>
              <w:rPr>
                <w:b/>
                <w:bCs/>
              </w:rPr>
            </w:pPr>
            <w:r>
              <w:rPr>
                <w:b/>
                <w:bCs/>
              </w:rPr>
              <w:t> </w:t>
            </w:r>
          </w:p>
        </w:tc>
        <w:tc>
          <w:tcPr>
            <w:tcW w:w="1470" w:type="dxa"/>
            <w:vAlign w:val="center"/>
            <w:hideMark/>
          </w:tcPr>
          <w:p w14:paraId="03F1F383" w14:textId="77777777" w:rsidR="00245E57" w:rsidRDefault="00245E57">
            <w:pPr>
              <w:jc w:val="center"/>
              <w:rPr>
                <w:b/>
                <w:bCs/>
              </w:rPr>
            </w:pPr>
            <w:r>
              <w:rPr>
                <w:b/>
                <w:bCs/>
              </w:rPr>
              <w:t>Exceptional</w:t>
            </w:r>
            <w:r>
              <w:rPr>
                <w:b/>
                <w:bCs/>
              </w:rPr>
              <w:br/>
              <w:t>100%</w:t>
            </w:r>
          </w:p>
        </w:tc>
        <w:tc>
          <w:tcPr>
            <w:tcW w:w="2445" w:type="dxa"/>
            <w:vAlign w:val="center"/>
            <w:hideMark/>
          </w:tcPr>
          <w:p w14:paraId="74179013" w14:textId="77777777" w:rsidR="00245E57" w:rsidRDefault="00245E57">
            <w:pPr>
              <w:jc w:val="center"/>
              <w:rPr>
                <w:b/>
                <w:bCs/>
              </w:rPr>
            </w:pPr>
            <w:r>
              <w:rPr>
                <w:b/>
                <w:bCs/>
              </w:rPr>
              <w:t>Good</w:t>
            </w:r>
            <w:r>
              <w:rPr>
                <w:b/>
                <w:bCs/>
              </w:rPr>
              <w:br/>
              <w:t>90%</w:t>
            </w:r>
          </w:p>
        </w:tc>
        <w:tc>
          <w:tcPr>
            <w:tcW w:w="1620" w:type="dxa"/>
            <w:vAlign w:val="center"/>
            <w:hideMark/>
          </w:tcPr>
          <w:p w14:paraId="46FF1E8A" w14:textId="77777777" w:rsidR="00245E57" w:rsidRDefault="00245E57">
            <w:pPr>
              <w:jc w:val="center"/>
              <w:rPr>
                <w:b/>
                <w:bCs/>
              </w:rPr>
            </w:pPr>
            <w:r>
              <w:rPr>
                <w:b/>
                <w:bCs/>
              </w:rPr>
              <w:t>Acceptable</w:t>
            </w:r>
            <w:r>
              <w:rPr>
                <w:b/>
                <w:bCs/>
              </w:rPr>
              <w:br/>
              <w:t>70%</w:t>
            </w:r>
          </w:p>
        </w:tc>
        <w:tc>
          <w:tcPr>
            <w:tcW w:w="1335" w:type="dxa"/>
            <w:vAlign w:val="center"/>
            <w:hideMark/>
          </w:tcPr>
          <w:p w14:paraId="444374DE" w14:textId="77777777" w:rsidR="00245E57" w:rsidRDefault="00245E57">
            <w:pPr>
              <w:jc w:val="center"/>
              <w:rPr>
                <w:b/>
                <w:bCs/>
              </w:rPr>
            </w:pPr>
            <w:r>
              <w:rPr>
                <w:b/>
                <w:bCs/>
              </w:rPr>
              <w:t>Developing</w:t>
            </w:r>
            <w:r>
              <w:rPr>
                <w:b/>
                <w:bCs/>
              </w:rPr>
              <w:br/>
              <w:t>50%</w:t>
            </w:r>
          </w:p>
        </w:tc>
        <w:tc>
          <w:tcPr>
            <w:tcW w:w="2640" w:type="dxa"/>
            <w:vAlign w:val="center"/>
            <w:hideMark/>
          </w:tcPr>
          <w:p w14:paraId="6AE72F3B" w14:textId="77777777" w:rsidR="00245E57" w:rsidRDefault="00245E57">
            <w:pPr>
              <w:jc w:val="center"/>
              <w:rPr>
                <w:b/>
                <w:bCs/>
              </w:rPr>
            </w:pPr>
            <w:r>
              <w:rPr>
                <w:b/>
                <w:bCs/>
              </w:rPr>
              <w:t>Missing</w:t>
            </w:r>
            <w:r>
              <w:rPr>
                <w:b/>
                <w:bCs/>
              </w:rPr>
              <w:br/>
              <w:t>0%</w:t>
            </w:r>
          </w:p>
        </w:tc>
      </w:tr>
      <w:tr w:rsidR="00245E57" w14:paraId="0171B51E" w14:textId="77777777" w:rsidTr="00245E57">
        <w:trPr>
          <w:tblCellSpacing w:w="15" w:type="dxa"/>
        </w:trPr>
        <w:tc>
          <w:tcPr>
            <w:tcW w:w="0" w:type="auto"/>
            <w:vAlign w:val="center"/>
            <w:hideMark/>
          </w:tcPr>
          <w:p w14:paraId="5910BC31" w14:textId="77777777" w:rsidR="00245E57" w:rsidRDefault="00245E57">
            <w:pPr>
              <w:jc w:val="center"/>
              <w:rPr>
                <w:b/>
                <w:bCs/>
              </w:rPr>
            </w:pPr>
            <w:r>
              <w:rPr>
                <w:b/>
                <w:bCs/>
              </w:rPr>
              <w:lastRenderedPageBreak/>
              <w:t>Brochure 40%</w:t>
            </w:r>
          </w:p>
        </w:tc>
        <w:tc>
          <w:tcPr>
            <w:tcW w:w="0" w:type="auto"/>
            <w:vAlign w:val="center"/>
            <w:hideMark/>
          </w:tcPr>
          <w:p w14:paraId="72108BCC" w14:textId="77777777" w:rsidR="00245E57" w:rsidRDefault="00245E57">
            <w:r>
              <w:t>Make it your own</w:t>
            </w:r>
          </w:p>
        </w:tc>
        <w:tc>
          <w:tcPr>
            <w:tcW w:w="0" w:type="auto"/>
            <w:vAlign w:val="center"/>
            <w:hideMark/>
          </w:tcPr>
          <w:p w14:paraId="7FD015CE" w14:textId="77777777" w:rsidR="00245E57" w:rsidRDefault="00245E57">
            <w:r>
              <w:t>Professional Formatted</w:t>
            </w:r>
          </w:p>
        </w:tc>
        <w:tc>
          <w:tcPr>
            <w:tcW w:w="0" w:type="auto"/>
            <w:vAlign w:val="center"/>
            <w:hideMark/>
          </w:tcPr>
          <w:p w14:paraId="6CE1740C" w14:textId="77777777" w:rsidR="00245E57" w:rsidRDefault="00245E57">
            <w:r>
              <w:t>Contains all required content</w:t>
            </w:r>
          </w:p>
        </w:tc>
        <w:tc>
          <w:tcPr>
            <w:tcW w:w="0" w:type="auto"/>
            <w:vAlign w:val="center"/>
            <w:hideMark/>
          </w:tcPr>
          <w:p w14:paraId="202DE613" w14:textId="77777777" w:rsidR="00245E57" w:rsidRDefault="00245E57">
            <w:r>
              <w:t>Missing Content</w:t>
            </w:r>
          </w:p>
        </w:tc>
        <w:tc>
          <w:tcPr>
            <w:tcW w:w="0" w:type="auto"/>
            <w:vAlign w:val="center"/>
            <w:hideMark/>
          </w:tcPr>
          <w:p w14:paraId="1BE0282B" w14:textId="77777777" w:rsidR="00245E57" w:rsidRDefault="00245E57">
            <w:r>
              <w:t>No answers to questions</w:t>
            </w:r>
          </w:p>
        </w:tc>
      </w:tr>
      <w:tr w:rsidR="00245E57" w14:paraId="35CB8811" w14:textId="77777777" w:rsidTr="00245E57">
        <w:trPr>
          <w:tblCellSpacing w:w="15" w:type="dxa"/>
        </w:trPr>
        <w:tc>
          <w:tcPr>
            <w:tcW w:w="0" w:type="auto"/>
            <w:vAlign w:val="center"/>
            <w:hideMark/>
          </w:tcPr>
          <w:p w14:paraId="023DFBEC" w14:textId="77777777" w:rsidR="00245E57" w:rsidRDefault="00245E57">
            <w:pPr>
              <w:jc w:val="center"/>
              <w:rPr>
                <w:b/>
                <w:bCs/>
              </w:rPr>
            </w:pPr>
            <w:r>
              <w:rPr>
                <w:b/>
                <w:bCs/>
              </w:rPr>
              <w:t>Professional Post</w:t>
            </w:r>
            <w:r>
              <w:rPr>
                <w:b/>
                <w:bCs/>
              </w:rPr>
              <w:br/>
              <w:t>40%</w:t>
            </w:r>
          </w:p>
        </w:tc>
        <w:tc>
          <w:tcPr>
            <w:tcW w:w="0" w:type="auto"/>
            <w:vAlign w:val="center"/>
            <w:hideMark/>
          </w:tcPr>
          <w:p w14:paraId="1EF62CCF" w14:textId="77777777" w:rsidR="00245E57" w:rsidRDefault="00245E57">
            <w:r>
              <w:t>Make it your own</w:t>
            </w:r>
          </w:p>
        </w:tc>
        <w:tc>
          <w:tcPr>
            <w:tcW w:w="0" w:type="auto"/>
            <w:vAlign w:val="center"/>
            <w:hideMark/>
          </w:tcPr>
          <w:p w14:paraId="6521B648" w14:textId="77777777" w:rsidR="00245E57" w:rsidRDefault="00245E57">
            <w:r>
              <w:t>Review before published &amp; Provide a link to post.</w:t>
            </w:r>
          </w:p>
        </w:tc>
        <w:tc>
          <w:tcPr>
            <w:tcW w:w="0" w:type="auto"/>
            <w:vAlign w:val="center"/>
            <w:hideMark/>
          </w:tcPr>
          <w:p w14:paraId="595AD8BC" w14:textId="77777777" w:rsidR="00245E57" w:rsidRDefault="00245E57">
            <w:r>
              <w:t>Properly cited, there are no grammar or spelling errors, and the writing style is "professional."</w:t>
            </w:r>
          </w:p>
        </w:tc>
        <w:tc>
          <w:tcPr>
            <w:tcW w:w="0" w:type="auto"/>
            <w:vAlign w:val="center"/>
            <w:hideMark/>
          </w:tcPr>
          <w:p w14:paraId="0D398E19" w14:textId="77777777" w:rsidR="00245E57" w:rsidRDefault="00245E57">
            <w:r>
              <w:t>Found an instance of a spelling error, grammar error, incomplete citation, overly verbose wording, poor formatting, or poor writing.</w:t>
            </w:r>
          </w:p>
        </w:tc>
        <w:tc>
          <w:tcPr>
            <w:tcW w:w="0" w:type="auto"/>
            <w:vAlign w:val="center"/>
            <w:hideMark/>
          </w:tcPr>
          <w:p w14:paraId="740D1AD6" w14:textId="77777777" w:rsidR="00245E57" w:rsidRDefault="00245E57">
            <w:r>
              <w:t>Gross spelling/grammar errors or other aspects of the writing that make the paper difficult to read.</w:t>
            </w:r>
          </w:p>
        </w:tc>
      </w:tr>
      <w:tr w:rsidR="00245E57" w14:paraId="62E15556" w14:textId="77777777" w:rsidTr="00245E57">
        <w:trPr>
          <w:tblCellSpacing w:w="15" w:type="dxa"/>
        </w:trPr>
        <w:tc>
          <w:tcPr>
            <w:tcW w:w="0" w:type="auto"/>
            <w:vAlign w:val="center"/>
            <w:hideMark/>
          </w:tcPr>
          <w:p w14:paraId="5C2FC59F" w14:textId="77777777" w:rsidR="00245E57" w:rsidRDefault="00245E57">
            <w:pPr>
              <w:jc w:val="center"/>
              <w:rPr>
                <w:b/>
                <w:bCs/>
              </w:rPr>
            </w:pPr>
            <w:r>
              <w:rPr>
                <w:b/>
                <w:bCs/>
              </w:rPr>
              <w:t>Citations</w:t>
            </w:r>
            <w:r>
              <w:rPr>
                <w:b/>
                <w:bCs/>
              </w:rPr>
              <w:br/>
              <w:t>20%</w:t>
            </w:r>
          </w:p>
        </w:tc>
        <w:tc>
          <w:tcPr>
            <w:tcW w:w="0" w:type="auto"/>
            <w:vAlign w:val="center"/>
            <w:hideMark/>
          </w:tcPr>
          <w:p w14:paraId="2FBD4F9C" w14:textId="77777777" w:rsidR="00245E57" w:rsidRDefault="00245E57">
            <w:r>
              <w:t>One of the citations is a primary source</w:t>
            </w:r>
          </w:p>
        </w:tc>
        <w:tc>
          <w:tcPr>
            <w:tcW w:w="0" w:type="auto"/>
            <w:vAlign w:val="center"/>
            <w:hideMark/>
          </w:tcPr>
          <w:p w14:paraId="0CA3EE43" w14:textId="77777777" w:rsidR="00245E57" w:rsidRDefault="00245E57">
            <w:r>
              <w:t>The citation contains 3-4 additional sources other than the reading.</w:t>
            </w:r>
          </w:p>
        </w:tc>
        <w:tc>
          <w:tcPr>
            <w:tcW w:w="0" w:type="auto"/>
            <w:vAlign w:val="center"/>
            <w:hideMark/>
          </w:tcPr>
          <w:p w14:paraId="07F84AF9" w14:textId="77777777" w:rsidR="00245E57" w:rsidRDefault="00245E57">
            <w:r>
              <w:t>Contains 1-2 more citations other than the reading</w:t>
            </w:r>
          </w:p>
        </w:tc>
        <w:tc>
          <w:tcPr>
            <w:tcW w:w="0" w:type="auto"/>
            <w:vAlign w:val="center"/>
            <w:hideMark/>
          </w:tcPr>
          <w:p w14:paraId="5B60E2A2" w14:textId="77777777" w:rsidR="00245E57" w:rsidRDefault="00245E57">
            <w:r>
              <w:t>Contains citations from the reading</w:t>
            </w:r>
          </w:p>
        </w:tc>
        <w:tc>
          <w:tcPr>
            <w:tcW w:w="0" w:type="auto"/>
            <w:vAlign w:val="center"/>
            <w:hideMark/>
          </w:tcPr>
          <w:p w14:paraId="2EE35930" w14:textId="37051FB4" w:rsidR="00245E57" w:rsidRDefault="00245E57">
            <w:r>
              <w:t>Mention this is part of C</w:t>
            </w:r>
            <w:r w:rsidR="00EF1F63">
              <w:t>.M.M.</w:t>
            </w:r>
            <w:r>
              <w:t xml:space="preserve"> or it is part of this class.</w:t>
            </w:r>
          </w:p>
        </w:tc>
      </w:tr>
    </w:tbl>
    <w:p w14:paraId="38354D11" w14:textId="77777777" w:rsidR="00E924B6" w:rsidRPr="00E924B6" w:rsidRDefault="00E924B6" w:rsidP="005461D6">
      <w:pPr>
        <w:spacing w:before="100" w:beforeAutospacing="1" w:after="100" w:afterAutospacing="1" w:line="240" w:lineRule="auto"/>
        <w:rPr>
          <w:rFonts w:ascii="Times New Roman" w:eastAsia="Times New Roman" w:hAnsi="Times New Roman" w:cs="Times New Roman"/>
          <w:sz w:val="24"/>
          <w:szCs w:val="24"/>
        </w:rPr>
      </w:pPr>
    </w:p>
    <w:sectPr w:rsidR="00E924B6" w:rsidRPr="00E924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412E8"/>
    <w:multiLevelType w:val="multilevel"/>
    <w:tmpl w:val="0B16C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604F3"/>
    <w:multiLevelType w:val="multilevel"/>
    <w:tmpl w:val="1B68E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331EFD"/>
    <w:multiLevelType w:val="multilevel"/>
    <w:tmpl w:val="F22E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407555"/>
    <w:multiLevelType w:val="multilevel"/>
    <w:tmpl w:val="043604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0A3337"/>
    <w:multiLevelType w:val="multilevel"/>
    <w:tmpl w:val="07BC2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E68C0"/>
    <w:multiLevelType w:val="multilevel"/>
    <w:tmpl w:val="B0A2C7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926D93"/>
    <w:multiLevelType w:val="multilevel"/>
    <w:tmpl w:val="EC10B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853E0D"/>
    <w:multiLevelType w:val="multilevel"/>
    <w:tmpl w:val="6838C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6122CB"/>
    <w:multiLevelType w:val="multilevel"/>
    <w:tmpl w:val="1AD6C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9A0989"/>
    <w:multiLevelType w:val="multilevel"/>
    <w:tmpl w:val="F13E7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F95BC9"/>
    <w:multiLevelType w:val="multilevel"/>
    <w:tmpl w:val="F676A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A910A07"/>
    <w:multiLevelType w:val="multilevel"/>
    <w:tmpl w:val="A2A28A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D82BA1"/>
    <w:multiLevelType w:val="multilevel"/>
    <w:tmpl w:val="D4AAF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CB10C5A"/>
    <w:multiLevelType w:val="multilevel"/>
    <w:tmpl w:val="F7A891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16D275C"/>
    <w:multiLevelType w:val="multilevel"/>
    <w:tmpl w:val="79542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926515"/>
    <w:multiLevelType w:val="multilevel"/>
    <w:tmpl w:val="3F3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E9689A"/>
    <w:multiLevelType w:val="multilevel"/>
    <w:tmpl w:val="6FFA5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882775A"/>
    <w:multiLevelType w:val="multilevel"/>
    <w:tmpl w:val="188E7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D52A2B"/>
    <w:multiLevelType w:val="multilevel"/>
    <w:tmpl w:val="C92C5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3022F49"/>
    <w:multiLevelType w:val="multilevel"/>
    <w:tmpl w:val="5EEC0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C6103A"/>
    <w:multiLevelType w:val="multilevel"/>
    <w:tmpl w:val="8A020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47E37CD"/>
    <w:multiLevelType w:val="multilevel"/>
    <w:tmpl w:val="D154F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BD17DC"/>
    <w:multiLevelType w:val="multilevel"/>
    <w:tmpl w:val="022EE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0334EE"/>
    <w:multiLevelType w:val="multilevel"/>
    <w:tmpl w:val="9D4CE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A62F41"/>
    <w:multiLevelType w:val="multilevel"/>
    <w:tmpl w:val="09E87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E5261F"/>
    <w:multiLevelType w:val="multilevel"/>
    <w:tmpl w:val="532C5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7C0106"/>
    <w:multiLevelType w:val="multilevel"/>
    <w:tmpl w:val="D1FC6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AF18A5"/>
    <w:multiLevelType w:val="multilevel"/>
    <w:tmpl w:val="6E620F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366040"/>
    <w:multiLevelType w:val="multilevel"/>
    <w:tmpl w:val="78F00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9639BB"/>
    <w:multiLevelType w:val="multilevel"/>
    <w:tmpl w:val="FB4AEC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BE7BAA"/>
    <w:multiLevelType w:val="multilevel"/>
    <w:tmpl w:val="F21804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800E65"/>
    <w:multiLevelType w:val="multilevel"/>
    <w:tmpl w:val="C316A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4"/>
  </w:num>
  <w:num w:numId="3">
    <w:abstractNumId w:val="20"/>
  </w:num>
  <w:num w:numId="4">
    <w:abstractNumId w:val="19"/>
  </w:num>
  <w:num w:numId="5">
    <w:abstractNumId w:val="5"/>
  </w:num>
  <w:num w:numId="6">
    <w:abstractNumId w:val="21"/>
  </w:num>
  <w:num w:numId="7">
    <w:abstractNumId w:val="30"/>
  </w:num>
  <w:num w:numId="8">
    <w:abstractNumId w:val="29"/>
  </w:num>
  <w:num w:numId="9">
    <w:abstractNumId w:val="23"/>
  </w:num>
  <w:num w:numId="10">
    <w:abstractNumId w:val="16"/>
  </w:num>
  <w:num w:numId="11">
    <w:abstractNumId w:val="10"/>
  </w:num>
  <w:num w:numId="12">
    <w:abstractNumId w:val="12"/>
  </w:num>
  <w:num w:numId="13">
    <w:abstractNumId w:val="15"/>
  </w:num>
  <w:num w:numId="14">
    <w:abstractNumId w:val="25"/>
  </w:num>
  <w:num w:numId="15">
    <w:abstractNumId w:val="7"/>
  </w:num>
  <w:num w:numId="16">
    <w:abstractNumId w:val="17"/>
  </w:num>
  <w:num w:numId="17">
    <w:abstractNumId w:val="9"/>
  </w:num>
  <w:num w:numId="18">
    <w:abstractNumId w:val="8"/>
  </w:num>
  <w:num w:numId="19">
    <w:abstractNumId w:val="26"/>
  </w:num>
  <w:num w:numId="20">
    <w:abstractNumId w:val="1"/>
  </w:num>
  <w:num w:numId="21">
    <w:abstractNumId w:val="6"/>
  </w:num>
  <w:num w:numId="22">
    <w:abstractNumId w:val="11"/>
  </w:num>
  <w:num w:numId="23">
    <w:abstractNumId w:val="27"/>
  </w:num>
  <w:num w:numId="24">
    <w:abstractNumId w:val="14"/>
  </w:num>
  <w:num w:numId="25">
    <w:abstractNumId w:val="28"/>
  </w:num>
  <w:num w:numId="26">
    <w:abstractNumId w:val="18"/>
  </w:num>
  <w:num w:numId="27">
    <w:abstractNumId w:val="0"/>
  </w:num>
  <w:num w:numId="28">
    <w:abstractNumId w:val="2"/>
  </w:num>
  <w:num w:numId="29">
    <w:abstractNumId w:val="22"/>
  </w:num>
  <w:num w:numId="30">
    <w:abstractNumId w:val="13"/>
  </w:num>
  <w:num w:numId="31">
    <w:abstractNumId w:val="31"/>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sDA2NjWxNDW3NDNV0lEKTi0uzszPAykwNK4FABusGUotAAAA"/>
  </w:docVars>
  <w:rsids>
    <w:rsidRoot w:val="008666C3"/>
    <w:rsid w:val="0004453A"/>
    <w:rsid w:val="000658A1"/>
    <w:rsid w:val="000E024D"/>
    <w:rsid w:val="0021186E"/>
    <w:rsid w:val="0023042B"/>
    <w:rsid w:val="00245E57"/>
    <w:rsid w:val="00270B76"/>
    <w:rsid w:val="002841AA"/>
    <w:rsid w:val="002E4C15"/>
    <w:rsid w:val="00306FD1"/>
    <w:rsid w:val="003F2027"/>
    <w:rsid w:val="00440F64"/>
    <w:rsid w:val="00464D0C"/>
    <w:rsid w:val="004C7E9F"/>
    <w:rsid w:val="004E6874"/>
    <w:rsid w:val="004F7ADA"/>
    <w:rsid w:val="0050114A"/>
    <w:rsid w:val="0054609B"/>
    <w:rsid w:val="005461D6"/>
    <w:rsid w:val="00612363"/>
    <w:rsid w:val="00670C9B"/>
    <w:rsid w:val="006719FB"/>
    <w:rsid w:val="00675358"/>
    <w:rsid w:val="006D7A20"/>
    <w:rsid w:val="006E5951"/>
    <w:rsid w:val="006E6B3A"/>
    <w:rsid w:val="00745FC1"/>
    <w:rsid w:val="007D754D"/>
    <w:rsid w:val="007E62F7"/>
    <w:rsid w:val="007F7199"/>
    <w:rsid w:val="008500DB"/>
    <w:rsid w:val="008666C3"/>
    <w:rsid w:val="008B0C5E"/>
    <w:rsid w:val="00916F4D"/>
    <w:rsid w:val="00983214"/>
    <w:rsid w:val="009D69A4"/>
    <w:rsid w:val="009E10CD"/>
    <w:rsid w:val="00A3070A"/>
    <w:rsid w:val="00AB723C"/>
    <w:rsid w:val="00B158C4"/>
    <w:rsid w:val="00B64B35"/>
    <w:rsid w:val="00C467F5"/>
    <w:rsid w:val="00C6239A"/>
    <w:rsid w:val="00C826C8"/>
    <w:rsid w:val="00C911CE"/>
    <w:rsid w:val="00CD3455"/>
    <w:rsid w:val="00CD63D7"/>
    <w:rsid w:val="00D51BA8"/>
    <w:rsid w:val="00D60EE6"/>
    <w:rsid w:val="00D925F7"/>
    <w:rsid w:val="00D95A68"/>
    <w:rsid w:val="00DB40AB"/>
    <w:rsid w:val="00DD05BF"/>
    <w:rsid w:val="00E14C8D"/>
    <w:rsid w:val="00E924B6"/>
    <w:rsid w:val="00ED716A"/>
    <w:rsid w:val="00EF1F63"/>
    <w:rsid w:val="00F31EA3"/>
    <w:rsid w:val="00F37D33"/>
    <w:rsid w:val="00F522E8"/>
    <w:rsid w:val="00F73472"/>
    <w:rsid w:val="00F81CDB"/>
    <w:rsid w:val="00F97B56"/>
    <w:rsid w:val="00FA27EB"/>
    <w:rsid w:val="00FA4C9C"/>
    <w:rsid w:val="00FF49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023D4"/>
  <w15:chartTrackingRefBased/>
  <w15:docId w15:val="{50D84B97-CFC8-426D-B7FB-F1735BCA4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E10C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E10C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A3070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10C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E10C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9E10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3070A"/>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983214"/>
    <w:rPr>
      <w:color w:val="0000FF"/>
      <w:u w:val="single"/>
    </w:rPr>
  </w:style>
  <w:style w:type="character" w:styleId="Strong">
    <w:name w:val="Strong"/>
    <w:basedOn w:val="DefaultParagraphFont"/>
    <w:uiPriority w:val="22"/>
    <w:qFormat/>
    <w:rsid w:val="00B64B35"/>
    <w:rPr>
      <w:b/>
      <w:bCs/>
    </w:rPr>
  </w:style>
  <w:style w:type="character" w:styleId="UnresolvedMention">
    <w:name w:val="Unresolved Mention"/>
    <w:basedOn w:val="DefaultParagraphFont"/>
    <w:uiPriority w:val="99"/>
    <w:semiHidden/>
    <w:unhideWhenUsed/>
    <w:rsid w:val="002E4C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8853">
      <w:bodyDiv w:val="1"/>
      <w:marLeft w:val="0"/>
      <w:marRight w:val="0"/>
      <w:marTop w:val="0"/>
      <w:marBottom w:val="0"/>
      <w:divBdr>
        <w:top w:val="none" w:sz="0" w:space="0" w:color="auto"/>
        <w:left w:val="none" w:sz="0" w:space="0" w:color="auto"/>
        <w:bottom w:val="none" w:sz="0" w:space="0" w:color="auto"/>
        <w:right w:val="none" w:sz="0" w:space="0" w:color="auto"/>
      </w:divBdr>
    </w:div>
    <w:div w:id="306857554">
      <w:bodyDiv w:val="1"/>
      <w:marLeft w:val="0"/>
      <w:marRight w:val="0"/>
      <w:marTop w:val="0"/>
      <w:marBottom w:val="0"/>
      <w:divBdr>
        <w:top w:val="none" w:sz="0" w:space="0" w:color="auto"/>
        <w:left w:val="none" w:sz="0" w:space="0" w:color="auto"/>
        <w:bottom w:val="none" w:sz="0" w:space="0" w:color="auto"/>
        <w:right w:val="none" w:sz="0" w:space="0" w:color="auto"/>
      </w:divBdr>
    </w:div>
    <w:div w:id="474377837">
      <w:bodyDiv w:val="1"/>
      <w:marLeft w:val="0"/>
      <w:marRight w:val="0"/>
      <w:marTop w:val="0"/>
      <w:marBottom w:val="0"/>
      <w:divBdr>
        <w:top w:val="none" w:sz="0" w:space="0" w:color="auto"/>
        <w:left w:val="none" w:sz="0" w:space="0" w:color="auto"/>
        <w:bottom w:val="none" w:sz="0" w:space="0" w:color="auto"/>
        <w:right w:val="none" w:sz="0" w:space="0" w:color="auto"/>
      </w:divBdr>
    </w:div>
    <w:div w:id="699203906">
      <w:bodyDiv w:val="1"/>
      <w:marLeft w:val="0"/>
      <w:marRight w:val="0"/>
      <w:marTop w:val="0"/>
      <w:marBottom w:val="0"/>
      <w:divBdr>
        <w:top w:val="none" w:sz="0" w:space="0" w:color="auto"/>
        <w:left w:val="none" w:sz="0" w:space="0" w:color="auto"/>
        <w:bottom w:val="none" w:sz="0" w:space="0" w:color="auto"/>
        <w:right w:val="none" w:sz="0" w:space="0" w:color="auto"/>
      </w:divBdr>
    </w:div>
    <w:div w:id="705106147">
      <w:bodyDiv w:val="1"/>
      <w:marLeft w:val="0"/>
      <w:marRight w:val="0"/>
      <w:marTop w:val="0"/>
      <w:marBottom w:val="0"/>
      <w:divBdr>
        <w:top w:val="none" w:sz="0" w:space="0" w:color="auto"/>
        <w:left w:val="none" w:sz="0" w:space="0" w:color="auto"/>
        <w:bottom w:val="none" w:sz="0" w:space="0" w:color="auto"/>
        <w:right w:val="none" w:sz="0" w:space="0" w:color="auto"/>
      </w:divBdr>
    </w:div>
    <w:div w:id="709845835">
      <w:bodyDiv w:val="1"/>
      <w:marLeft w:val="0"/>
      <w:marRight w:val="0"/>
      <w:marTop w:val="0"/>
      <w:marBottom w:val="0"/>
      <w:divBdr>
        <w:top w:val="none" w:sz="0" w:space="0" w:color="auto"/>
        <w:left w:val="none" w:sz="0" w:space="0" w:color="auto"/>
        <w:bottom w:val="none" w:sz="0" w:space="0" w:color="auto"/>
        <w:right w:val="none" w:sz="0" w:space="0" w:color="auto"/>
      </w:divBdr>
      <w:divsChild>
        <w:div w:id="1670654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2937219">
      <w:bodyDiv w:val="1"/>
      <w:marLeft w:val="0"/>
      <w:marRight w:val="0"/>
      <w:marTop w:val="0"/>
      <w:marBottom w:val="0"/>
      <w:divBdr>
        <w:top w:val="none" w:sz="0" w:space="0" w:color="auto"/>
        <w:left w:val="none" w:sz="0" w:space="0" w:color="auto"/>
        <w:bottom w:val="none" w:sz="0" w:space="0" w:color="auto"/>
        <w:right w:val="none" w:sz="0" w:space="0" w:color="auto"/>
      </w:divBdr>
    </w:div>
    <w:div w:id="1149252997">
      <w:bodyDiv w:val="1"/>
      <w:marLeft w:val="0"/>
      <w:marRight w:val="0"/>
      <w:marTop w:val="0"/>
      <w:marBottom w:val="0"/>
      <w:divBdr>
        <w:top w:val="none" w:sz="0" w:space="0" w:color="auto"/>
        <w:left w:val="none" w:sz="0" w:space="0" w:color="auto"/>
        <w:bottom w:val="none" w:sz="0" w:space="0" w:color="auto"/>
        <w:right w:val="none" w:sz="0" w:space="0" w:color="auto"/>
      </w:divBdr>
    </w:div>
    <w:div w:id="1222473721">
      <w:bodyDiv w:val="1"/>
      <w:marLeft w:val="0"/>
      <w:marRight w:val="0"/>
      <w:marTop w:val="0"/>
      <w:marBottom w:val="0"/>
      <w:divBdr>
        <w:top w:val="none" w:sz="0" w:space="0" w:color="auto"/>
        <w:left w:val="none" w:sz="0" w:space="0" w:color="auto"/>
        <w:bottom w:val="none" w:sz="0" w:space="0" w:color="auto"/>
        <w:right w:val="none" w:sz="0" w:space="0" w:color="auto"/>
      </w:divBdr>
      <w:divsChild>
        <w:div w:id="6026877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20049037">
      <w:bodyDiv w:val="1"/>
      <w:marLeft w:val="0"/>
      <w:marRight w:val="0"/>
      <w:marTop w:val="0"/>
      <w:marBottom w:val="0"/>
      <w:divBdr>
        <w:top w:val="none" w:sz="0" w:space="0" w:color="auto"/>
        <w:left w:val="none" w:sz="0" w:space="0" w:color="auto"/>
        <w:bottom w:val="none" w:sz="0" w:space="0" w:color="auto"/>
        <w:right w:val="none" w:sz="0" w:space="0" w:color="auto"/>
      </w:divBdr>
    </w:div>
    <w:div w:id="1531337191">
      <w:bodyDiv w:val="1"/>
      <w:marLeft w:val="0"/>
      <w:marRight w:val="0"/>
      <w:marTop w:val="0"/>
      <w:marBottom w:val="0"/>
      <w:divBdr>
        <w:top w:val="none" w:sz="0" w:space="0" w:color="auto"/>
        <w:left w:val="none" w:sz="0" w:space="0" w:color="auto"/>
        <w:bottom w:val="none" w:sz="0" w:space="0" w:color="auto"/>
        <w:right w:val="none" w:sz="0" w:space="0" w:color="auto"/>
      </w:divBdr>
    </w:div>
    <w:div w:id="1573809473">
      <w:bodyDiv w:val="1"/>
      <w:marLeft w:val="0"/>
      <w:marRight w:val="0"/>
      <w:marTop w:val="0"/>
      <w:marBottom w:val="0"/>
      <w:divBdr>
        <w:top w:val="none" w:sz="0" w:space="0" w:color="auto"/>
        <w:left w:val="none" w:sz="0" w:space="0" w:color="auto"/>
        <w:bottom w:val="none" w:sz="0" w:space="0" w:color="auto"/>
        <w:right w:val="none" w:sz="0" w:space="0" w:color="auto"/>
      </w:divBdr>
    </w:div>
    <w:div w:id="1721786590">
      <w:bodyDiv w:val="1"/>
      <w:marLeft w:val="0"/>
      <w:marRight w:val="0"/>
      <w:marTop w:val="0"/>
      <w:marBottom w:val="0"/>
      <w:divBdr>
        <w:top w:val="none" w:sz="0" w:space="0" w:color="auto"/>
        <w:left w:val="none" w:sz="0" w:space="0" w:color="auto"/>
        <w:bottom w:val="none" w:sz="0" w:space="0" w:color="auto"/>
        <w:right w:val="none" w:sz="0" w:space="0" w:color="auto"/>
      </w:divBdr>
    </w:div>
    <w:div w:id="1779331704">
      <w:bodyDiv w:val="1"/>
      <w:marLeft w:val="0"/>
      <w:marRight w:val="0"/>
      <w:marTop w:val="0"/>
      <w:marBottom w:val="0"/>
      <w:divBdr>
        <w:top w:val="none" w:sz="0" w:space="0" w:color="auto"/>
        <w:left w:val="none" w:sz="0" w:space="0" w:color="auto"/>
        <w:bottom w:val="none" w:sz="0" w:space="0" w:color="auto"/>
        <w:right w:val="none" w:sz="0" w:space="0" w:color="auto"/>
      </w:divBdr>
    </w:div>
    <w:div w:id="2145661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q.org/" TargetMode="External"/><Relationship Id="rId13" Type="http://schemas.openxmlformats.org/officeDocument/2006/relationships/hyperlink" Target="https://dzone.com/" TargetMode="External"/><Relationship Id="rId18" Type="http://schemas.openxmlformats.org/officeDocument/2006/relationships/hyperlink" Target="https://astqb.org/" TargetMode="External"/><Relationship Id="rId26" Type="http://schemas.openxmlformats.org/officeDocument/2006/relationships/hyperlink" Target="https://testmatick.com/" TargetMode="External"/><Relationship Id="rId3" Type="http://schemas.openxmlformats.org/officeDocument/2006/relationships/settings" Target="settings.xml"/><Relationship Id="rId21" Type="http://schemas.openxmlformats.org/officeDocument/2006/relationships/hyperlink" Target="https://www.qamentor.com/" TargetMode="External"/><Relationship Id="rId7" Type="http://schemas.openxmlformats.org/officeDocument/2006/relationships/hyperlink" Target="https://www.agilealliance.org/" TargetMode="External"/><Relationship Id="rId12" Type="http://schemas.openxmlformats.org/officeDocument/2006/relationships/hyperlink" Target="https://www.bcs.org/" TargetMode="External"/><Relationship Id="rId17" Type="http://schemas.openxmlformats.org/officeDocument/2006/relationships/hyperlink" Target="https://www.microfocus.com/" TargetMode="External"/><Relationship Id="rId25" Type="http://schemas.openxmlformats.org/officeDocument/2006/relationships/hyperlink" Target="https://www.stickyminds.com/" TargetMode="External"/><Relationship Id="rId2" Type="http://schemas.openxmlformats.org/officeDocument/2006/relationships/styles" Target="styles.xml"/><Relationship Id="rId16" Type="http://schemas.openxmlformats.org/officeDocument/2006/relationships/hyperlink" Target="https://www.iso.org/" TargetMode="External"/><Relationship Id="rId20" Type="http://schemas.openxmlformats.org/officeDocument/2006/relationships/hyperlink" Target="https://qainfotech.com/" TargetMode="External"/><Relationship Id="rId29" Type="http://schemas.openxmlformats.org/officeDocument/2006/relationships/hyperlink" Target="https://byui-cse.github.io/cse270-course/Labs/DrMobil.html" TargetMode="External"/><Relationship Id="rId1" Type="http://schemas.openxmlformats.org/officeDocument/2006/relationships/numbering" Target="numbering.xml"/><Relationship Id="rId6" Type="http://schemas.openxmlformats.org/officeDocument/2006/relationships/hyperlink" Target="../Reading/Reading.html" TargetMode="External"/><Relationship Id="rId11" Type="http://schemas.openxmlformats.org/officeDocument/2006/relationships/hyperlink" Target="https://atsqa.org/" TargetMode="External"/><Relationship Id="rId24" Type="http://schemas.openxmlformats.org/officeDocument/2006/relationships/hyperlink" Target="https://www.qualitylogic.com/" TargetMode="External"/><Relationship Id="rId32" Type="http://schemas.openxmlformats.org/officeDocument/2006/relationships/theme" Target="theme/theme1.xml"/><Relationship Id="rId5" Type="http://schemas.openxmlformats.org/officeDocument/2006/relationships/hyperlink" Target="https://byui-cse.github.io/cse270-course/Labs/DrMobil.html" TargetMode="External"/><Relationship Id="rId15" Type="http://schemas.openxmlformats.org/officeDocument/2006/relationships/hyperlink" Target="https://www.istqb.org/" TargetMode="External"/><Relationship Id="rId23" Type="http://schemas.openxmlformats.org/officeDocument/2006/relationships/hyperlink" Target="https://www.qualitestgroup.com/" TargetMode="External"/><Relationship Id="rId28" Type="http://schemas.openxmlformats.org/officeDocument/2006/relationships/hyperlink" Target="https://www.tricentis.com/" TargetMode="External"/><Relationship Id="rId10" Type="http://schemas.openxmlformats.org/officeDocument/2006/relationships/hyperlink" Target="https://www.associationforsoftwaretesting.org/" TargetMode="External"/><Relationship Id="rId19" Type="http://schemas.openxmlformats.org/officeDocument/2006/relationships/hyperlink" Target="https://www.owasp.org/"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stqb.org/" TargetMode="External"/><Relationship Id="rId14" Type="http://schemas.openxmlformats.org/officeDocument/2006/relationships/hyperlink" Target="https://testinginstitute.com/" TargetMode="External"/><Relationship Id="rId22" Type="http://schemas.openxmlformats.org/officeDocument/2006/relationships/hyperlink" Target="https://www.qualcomm.com/" TargetMode="External"/><Relationship Id="rId27" Type="http://schemas.openxmlformats.org/officeDocument/2006/relationships/hyperlink" Target="https://testpoint.com.au/" TargetMode="External"/><Relationship Id="rId30" Type="http://schemas.openxmlformats.org/officeDocument/2006/relationships/hyperlink" Target="https://www.giffgaff.com/blog/how-does-auto-focus-work-on-your-smartph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12</Pages>
  <Words>2478</Words>
  <Characters>14125</Characters>
  <Application>Microsoft Office Word</Application>
  <DocSecurity>0</DocSecurity>
  <Lines>117</Lines>
  <Paragraphs>33</Paragraphs>
  <ScaleCrop>false</ScaleCrop>
  <Company/>
  <LinksUpToDate>false</LinksUpToDate>
  <CharactersWithSpaces>1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66</cp:revision>
  <dcterms:created xsi:type="dcterms:W3CDTF">2021-04-06T18:45:00Z</dcterms:created>
  <dcterms:modified xsi:type="dcterms:W3CDTF">2021-06-16T17:22:00Z</dcterms:modified>
</cp:coreProperties>
</file>